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8432" w14:textId="32C185AF" w:rsidR="005C2F6C" w:rsidRDefault="005C2F6C" w:rsidP="00D86FF6">
      <w:pPr>
        <w:pStyle w:val="Heading2"/>
      </w:pPr>
      <w:bookmarkStart w:id="0" w:name="_Hlk146446805"/>
      <w:r>
        <w:t>I</w:t>
      </w:r>
      <w:r w:rsidR="00D86FF6">
        <w:t>mport</w:t>
      </w:r>
      <w:r>
        <w:t xml:space="preserve"> EXCEL </w:t>
      </w:r>
      <w:r w:rsidR="00D86FF6">
        <w:t>sheet as</w:t>
      </w:r>
      <w:proofErr w:type="gramStart"/>
      <w:r>
        <w:t xml:space="preserve"> ..</w:t>
      </w:r>
      <w:proofErr w:type="gramEnd"/>
      <w:r w:rsidR="00D86FF6">
        <w:t xml:space="preserve"> access, slice data</w:t>
      </w:r>
    </w:p>
    <w:p w14:paraId="2F39CC05" w14:textId="77777777" w:rsidR="005C2F6C" w:rsidRDefault="005C2F6C" w:rsidP="002B7905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2A87036D" w14:textId="679AF719" w:rsidR="00947825" w:rsidRDefault="00947825" w:rsidP="00947825">
      <w:pPr>
        <w:shd w:val="clear" w:color="auto" w:fill="FFFFFF"/>
        <w:spacing w:after="0" w:line="276" w:lineRule="auto"/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3F065BF0" wp14:editId="1AEB0A69">
            <wp:extent cx="2105025" cy="2200275"/>
            <wp:effectExtent l="0" t="0" r="9525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64561" b="34113"/>
                    <a:stretch/>
                  </pic:blipFill>
                  <pic:spPr bwMode="auto">
                    <a:xfrm>
                      <a:off x="0" y="0"/>
                      <a:ext cx="2105025" cy="2200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8878C" w14:textId="77777777" w:rsidR="007763A1" w:rsidRDefault="007763A1" w:rsidP="002B7905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</w:p>
    <w:p w14:paraId="624F8DCF" w14:textId="382FE157" w:rsidR="00B129AD" w:rsidRPr="007763A1" w:rsidRDefault="007763A1" w:rsidP="007763A1">
      <w:pPr>
        <w:pStyle w:val="ListParagraph"/>
        <w:numPr>
          <w:ilvl w:val="0"/>
          <w:numId w:val="49"/>
        </w:num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b/>
          <w:color w:val="222222"/>
          <w:sz w:val="24"/>
          <w:szCs w:val="24"/>
        </w:rPr>
        <w:t>Imported the excel data as Table</w:t>
      </w:r>
    </w:p>
    <w:p w14:paraId="21E4EF0B" w14:textId="1F62C8E6" w:rsid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&gt;&gt; table</w:t>
      </w:r>
    </w:p>
    <w:p w14:paraId="3AEC5039" w14:textId="1EF4F688" w:rsid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222222"/>
          <w:sz w:val="24"/>
          <w:szCs w:val="24"/>
        </w:rPr>
        <w:t>StAngle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            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</w:rPr>
        <w:t>VehSpeed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</w:rPr>
        <w:t xml:space="preserve">   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</w:rPr>
        <w:t>alpha_f</w:t>
      </w:r>
      <w:proofErr w:type="spellEnd"/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                           </w:t>
      </w:r>
      <w:proofErr w:type="spellStart"/>
      <w:r>
        <w:rPr>
          <w:rFonts w:ascii="Times New Roman" w:hAnsi="Times New Roman" w:cs="Times New Roman"/>
          <w:color w:val="222222"/>
          <w:sz w:val="24"/>
          <w:szCs w:val="24"/>
        </w:rPr>
        <w:t>alpha_r</w:t>
      </w:r>
      <w:proofErr w:type="spellEnd"/>
    </w:p>
    <w:p w14:paraId="17CCDD01" w14:textId="7D7E4C72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1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09431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0156800000000000</w:t>
      </w:r>
    </w:p>
    <w:p w14:paraId="294738DF" w14:textId="450D21D1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2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3053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0507400000000000</w:t>
      </w:r>
    </w:p>
    <w:p w14:paraId="2C5D7DC2" w14:textId="1BDD6E3F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25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4173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0693500000000000</w:t>
      </w:r>
    </w:p>
    <w:p w14:paraId="19AE3E8A" w14:textId="31B8A4BE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3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5211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0866000000000000</w:t>
      </w:r>
    </w:p>
    <w:p w14:paraId="4CA1FD6A" w14:textId="2079EE8F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35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6132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107900000000000</w:t>
      </w:r>
    </w:p>
    <w:p w14:paraId="7D8397B5" w14:textId="36A079AE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4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6925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115000000000000</w:t>
      </w:r>
    </w:p>
    <w:p w14:paraId="3C5FF08B" w14:textId="5F574B5B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45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76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126200000000000</w:t>
      </w:r>
    </w:p>
    <w:p w14:paraId="479BCCA7" w14:textId="03B97626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5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8168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135600000000000</w:t>
      </w:r>
    </w:p>
    <w:p w14:paraId="3F06F96F" w14:textId="649FAB61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55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8647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143600000000000</w:t>
      </w:r>
    </w:p>
    <w:p w14:paraId="099BFE34" w14:textId="3FA305DA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6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905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150200000000000</w:t>
      </w:r>
    </w:p>
    <w:p w14:paraId="4073D36D" w14:textId="7147AE2B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7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968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  <w:t>0.00160700000000000</w:t>
      </w:r>
    </w:p>
    <w:p w14:paraId="40C9C410" w14:textId="70EDCC0B" w:rsid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00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8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101400000000000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ab/>
      </w:r>
      <w:r>
        <w:rPr>
          <w:rFonts w:ascii="Times New Roman" w:hAnsi="Times New Roman" w:cs="Times New Roman"/>
          <w:color w:val="222222"/>
          <w:sz w:val="24"/>
          <w:szCs w:val="24"/>
        </w:rPr>
        <w:t xml:space="preserve">            </w:t>
      </w:r>
      <w:r w:rsidRPr="007763A1">
        <w:rPr>
          <w:rFonts w:ascii="Times New Roman" w:hAnsi="Times New Roman" w:cs="Times New Roman"/>
          <w:color w:val="222222"/>
          <w:sz w:val="24"/>
          <w:szCs w:val="24"/>
        </w:rPr>
        <w:t>0.00168200000000000</w:t>
      </w:r>
    </w:p>
    <w:p w14:paraId="3356B81D" w14:textId="5D551FF1" w:rsidR="007763A1" w:rsidRDefault="007763A1" w:rsidP="002B7905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25B750B8" w14:textId="159E1E18" w:rsidR="007763A1" w:rsidRPr="0042269A" w:rsidRDefault="007763A1" w:rsidP="002B7905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b/>
          <w:color w:val="222222"/>
          <w:sz w:val="24"/>
          <w:szCs w:val="24"/>
        </w:rPr>
        <w:t>Accessing column of the table</w:t>
      </w:r>
      <w:r w:rsidR="0042269A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by its name:</w:t>
      </w:r>
    </w:p>
    <w:p w14:paraId="6EB6343B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proofErr w:type="gramStart"/>
      <w:r w:rsidRPr="007763A1">
        <w:rPr>
          <w:rFonts w:ascii="Times New Roman" w:hAnsi="Times New Roman" w:cs="Times New Roman"/>
          <w:color w:val="222222"/>
          <w:sz w:val="24"/>
          <w:szCs w:val="24"/>
        </w:rPr>
        <w:t>table.VehSpeed</w:t>
      </w:r>
      <w:proofErr w:type="spellEnd"/>
      <w:proofErr w:type="gramEnd"/>
    </w:p>
    <w:p w14:paraId="6B0729B0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763A1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39FFE257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10</w:t>
      </w:r>
    </w:p>
    <w:p w14:paraId="289AF32E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20</w:t>
      </w:r>
    </w:p>
    <w:p w14:paraId="5B7001CD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25</w:t>
      </w:r>
    </w:p>
    <w:p w14:paraId="73020A5C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30</w:t>
      </w:r>
    </w:p>
    <w:p w14:paraId="3054530D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35</w:t>
      </w:r>
    </w:p>
    <w:p w14:paraId="2E02D54B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40</w:t>
      </w:r>
    </w:p>
    <w:p w14:paraId="3DBD613C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45</w:t>
      </w:r>
    </w:p>
    <w:p w14:paraId="2547FD1C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50</w:t>
      </w:r>
    </w:p>
    <w:p w14:paraId="55C5EB7E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55</w:t>
      </w:r>
    </w:p>
    <w:p w14:paraId="24E83630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60</w:t>
      </w:r>
    </w:p>
    <w:p w14:paraId="7B739B1D" w14:textId="77777777" w:rsidR="007763A1" w:rsidRP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70</w:t>
      </w:r>
    </w:p>
    <w:p w14:paraId="18816FE6" w14:textId="6C9AB35B" w:rsid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80</w:t>
      </w:r>
    </w:p>
    <w:p w14:paraId="05DFAB8A" w14:textId="43E8AB74" w:rsidR="007763A1" w:rsidRDefault="007763A1" w:rsidP="007763A1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75B295E1" w14:textId="4FEDCADD" w:rsidR="0042269A" w:rsidRPr="0042269A" w:rsidRDefault="0042269A" w:rsidP="002B7905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b/>
          <w:color w:val="222222"/>
          <w:sz w:val="24"/>
          <w:szCs w:val="24"/>
        </w:rPr>
        <w:t>Accessing whole column:</w:t>
      </w:r>
    </w:p>
    <w:p w14:paraId="764A04D3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>&gt;&gt; table</w:t>
      </w:r>
      <w:proofErr w:type="gramStart"/>
      <w:r w:rsidRPr="0042269A">
        <w:rPr>
          <w:rFonts w:ascii="Times New Roman" w:hAnsi="Times New Roman" w:cs="Times New Roman"/>
          <w:color w:val="222222"/>
          <w:sz w:val="24"/>
          <w:szCs w:val="24"/>
        </w:rPr>
        <w:t>(:,</w:t>
      </w:r>
      <w:proofErr w:type="gramEnd"/>
      <w:r w:rsidRPr="0042269A">
        <w:rPr>
          <w:rFonts w:ascii="Times New Roman" w:hAnsi="Times New Roman" w:cs="Times New Roman"/>
          <w:color w:val="222222"/>
          <w:sz w:val="24"/>
          <w:szCs w:val="24"/>
        </w:rPr>
        <w:t>2)</w:t>
      </w:r>
    </w:p>
    <w:p w14:paraId="1A1EF65C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42269A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4E1A2D93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12×1 table</w:t>
      </w:r>
    </w:p>
    <w:p w14:paraId="5D52C9AB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</w:t>
      </w:r>
      <w:proofErr w:type="spellStart"/>
      <w:r w:rsidRPr="0042269A">
        <w:rPr>
          <w:rFonts w:ascii="Times New Roman" w:hAnsi="Times New Roman" w:cs="Times New Roman"/>
          <w:color w:val="222222"/>
          <w:sz w:val="24"/>
          <w:szCs w:val="24"/>
        </w:rPr>
        <w:t>VehSpeed</w:t>
      </w:r>
      <w:proofErr w:type="spellEnd"/>
    </w:p>
    <w:p w14:paraId="4C0F87BA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________</w:t>
      </w:r>
    </w:p>
    <w:p w14:paraId="6C733F3A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10   </w:t>
      </w:r>
    </w:p>
    <w:p w14:paraId="1C4D8E22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20   </w:t>
      </w:r>
    </w:p>
    <w:p w14:paraId="66525DC7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25   </w:t>
      </w:r>
    </w:p>
    <w:p w14:paraId="00E49AAD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30   </w:t>
      </w:r>
    </w:p>
    <w:p w14:paraId="5D0E8A3B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35   </w:t>
      </w:r>
    </w:p>
    <w:p w14:paraId="11D9D9CC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40   </w:t>
      </w:r>
    </w:p>
    <w:p w14:paraId="6D851650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45   </w:t>
      </w:r>
    </w:p>
    <w:p w14:paraId="25B5E58A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50   </w:t>
      </w:r>
    </w:p>
    <w:p w14:paraId="4E3396F4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55   </w:t>
      </w:r>
    </w:p>
    <w:p w14:paraId="2C32F4D8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60   </w:t>
      </w:r>
    </w:p>
    <w:p w14:paraId="39E7D304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70   </w:t>
      </w:r>
    </w:p>
    <w:p w14:paraId="7E22C366" w14:textId="7A5C8F75" w:rsid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 80</w:t>
      </w:r>
    </w:p>
    <w:p w14:paraId="4BF86800" w14:textId="708C7313" w:rsid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5727843B" w14:textId="37E71CEC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Accessing </w:t>
      </w:r>
      <w:r w:rsidR="007D02DE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the </w:t>
      </w:r>
      <w:r w:rsidRPr="0042269A">
        <w:rPr>
          <w:rFonts w:ascii="Times New Roman" w:hAnsi="Times New Roman" w:cs="Times New Roman"/>
          <w:b/>
          <w:color w:val="222222"/>
          <w:sz w:val="24"/>
          <w:szCs w:val="24"/>
        </w:rPr>
        <w:t>whole row:</w:t>
      </w:r>
    </w:p>
    <w:p w14:paraId="35CE1814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gramStart"/>
      <w:r w:rsidRPr="0042269A">
        <w:rPr>
          <w:rFonts w:ascii="Times New Roman" w:hAnsi="Times New Roman" w:cs="Times New Roman"/>
          <w:color w:val="222222"/>
          <w:sz w:val="24"/>
          <w:szCs w:val="24"/>
        </w:rPr>
        <w:t>table(</w:t>
      </w:r>
      <w:proofErr w:type="gramEnd"/>
      <w:r w:rsidRPr="0042269A">
        <w:rPr>
          <w:rFonts w:ascii="Times New Roman" w:hAnsi="Times New Roman" w:cs="Times New Roman"/>
          <w:color w:val="222222"/>
          <w:sz w:val="24"/>
          <w:szCs w:val="24"/>
        </w:rPr>
        <w:t>2,:)</w:t>
      </w:r>
    </w:p>
    <w:p w14:paraId="164FC47A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42269A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3659305F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1×4 table</w:t>
      </w:r>
    </w:p>
    <w:p w14:paraId="4E2796CE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</w:t>
      </w:r>
      <w:proofErr w:type="spellStart"/>
      <w:r w:rsidRPr="0042269A">
        <w:rPr>
          <w:rFonts w:ascii="Times New Roman" w:hAnsi="Times New Roman" w:cs="Times New Roman"/>
          <w:color w:val="222222"/>
          <w:sz w:val="24"/>
          <w:szCs w:val="24"/>
        </w:rPr>
        <w:t>StAngle</w:t>
      </w:r>
      <w:proofErr w:type="spellEnd"/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</w:t>
      </w:r>
      <w:proofErr w:type="spellStart"/>
      <w:r w:rsidRPr="0042269A">
        <w:rPr>
          <w:rFonts w:ascii="Times New Roman" w:hAnsi="Times New Roman" w:cs="Times New Roman"/>
          <w:color w:val="222222"/>
          <w:sz w:val="24"/>
          <w:szCs w:val="24"/>
        </w:rPr>
        <w:t>VehSpeed</w:t>
      </w:r>
      <w:proofErr w:type="spellEnd"/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</w:t>
      </w:r>
      <w:proofErr w:type="spellStart"/>
      <w:r w:rsidRPr="0042269A">
        <w:rPr>
          <w:rFonts w:ascii="Times New Roman" w:hAnsi="Times New Roman" w:cs="Times New Roman"/>
          <w:color w:val="222222"/>
          <w:sz w:val="24"/>
          <w:szCs w:val="24"/>
        </w:rPr>
        <w:t>alpha_f</w:t>
      </w:r>
      <w:proofErr w:type="spellEnd"/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 </w:t>
      </w:r>
      <w:proofErr w:type="spellStart"/>
      <w:r w:rsidRPr="0042269A">
        <w:rPr>
          <w:rFonts w:ascii="Times New Roman" w:hAnsi="Times New Roman" w:cs="Times New Roman"/>
          <w:color w:val="222222"/>
          <w:sz w:val="24"/>
          <w:szCs w:val="24"/>
        </w:rPr>
        <w:t>alpha_r</w:t>
      </w:r>
      <w:proofErr w:type="spellEnd"/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</w:p>
    <w:p w14:paraId="5FD144D6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_______    ________    ________    _________</w:t>
      </w:r>
    </w:p>
    <w:p w14:paraId="79F685BD" w14:textId="1C85610B" w:rsid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color w:val="222222"/>
          <w:sz w:val="24"/>
          <w:szCs w:val="24"/>
        </w:rPr>
        <w:t xml:space="preserve">     0.01         20       0.003053    0.0005074</w:t>
      </w:r>
    </w:p>
    <w:p w14:paraId="19D9DE80" w14:textId="14BEBEE4" w:rsid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4ECE8DFD" w14:textId="77777777" w:rsidR="0042269A" w:rsidRP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42269A">
        <w:rPr>
          <w:rFonts w:ascii="Times New Roman" w:hAnsi="Times New Roman" w:cs="Times New Roman"/>
          <w:b/>
          <w:color w:val="222222"/>
          <w:sz w:val="24"/>
          <w:szCs w:val="24"/>
        </w:rPr>
        <w:t>Slicing of table</w:t>
      </w:r>
      <w:r>
        <w:rPr>
          <w:rFonts w:ascii="Times New Roman" w:hAnsi="Times New Roman" w:cs="Times New Roman"/>
          <w:b/>
          <w:color w:val="222222"/>
          <w:sz w:val="24"/>
          <w:szCs w:val="24"/>
        </w:rPr>
        <w:t>:</w:t>
      </w:r>
    </w:p>
    <w:p w14:paraId="18B50DB3" w14:textId="77777777" w:rsidR="0042269A" w:rsidRPr="007763A1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gramStart"/>
      <w:r w:rsidRPr="007763A1">
        <w:rPr>
          <w:rFonts w:ascii="Times New Roman" w:hAnsi="Times New Roman" w:cs="Times New Roman"/>
          <w:color w:val="222222"/>
          <w:sz w:val="24"/>
          <w:szCs w:val="24"/>
        </w:rPr>
        <w:t>table(</w:t>
      </w:r>
      <w:proofErr w:type="gramEnd"/>
      <w:r w:rsidRPr="007763A1">
        <w:rPr>
          <w:rFonts w:ascii="Times New Roman" w:hAnsi="Times New Roman" w:cs="Times New Roman"/>
          <w:color w:val="222222"/>
          <w:sz w:val="24"/>
          <w:szCs w:val="24"/>
        </w:rPr>
        <w:t>1:2,2:3)</w:t>
      </w:r>
    </w:p>
    <w:p w14:paraId="19C9CD6B" w14:textId="77777777" w:rsidR="0042269A" w:rsidRPr="007763A1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763A1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6873DB09" w14:textId="77777777" w:rsidR="0042269A" w:rsidRPr="007763A1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2×2 table</w:t>
      </w:r>
    </w:p>
    <w:p w14:paraId="7DB063FA" w14:textId="77777777" w:rsidR="0042269A" w:rsidRPr="007763A1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Speed     </w:t>
      </w:r>
      <w:proofErr w:type="spellStart"/>
      <w:r w:rsidRPr="007763A1">
        <w:rPr>
          <w:rFonts w:ascii="Times New Roman" w:hAnsi="Times New Roman" w:cs="Times New Roman"/>
          <w:color w:val="222222"/>
          <w:sz w:val="24"/>
          <w:szCs w:val="24"/>
        </w:rPr>
        <w:t>alpha_f</w:t>
      </w:r>
      <w:proofErr w:type="spellEnd"/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</w:p>
    <w:p w14:paraId="72F85AFD" w14:textId="77777777" w:rsidR="0042269A" w:rsidRPr="007763A1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_____    _________</w:t>
      </w:r>
    </w:p>
    <w:p w14:paraId="4EBD2D4D" w14:textId="77777777" w:rsidR="0042269A" w:rsidRPr="007763A1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 10      0.0009431</w:t>
      </w:r>
    </w:p>
    <w:p w14:paraId="4A7FC7FA" w14:textId="77777777" w:rsidR="0042269A" w:rsidRDefault="0042269A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763A1">
        <w:rPr>
          <w:rFonts w:ascii="Times New Roman" w:hAnsi="Times New Roman" w:cs="Times New Roman"/>
          <w:color w:val="222222"/>
          <w:sz w:val="24"/>
          <w:szCs w:val="24"/>
        </w:rPr>
        <w:t xml:space="preserve">     20       0.003053</w:t>
      </w:r>
    </w:p>
    <w:p w14:paraId="6B4C4FB7" w14:textId="699B0648" w:rsidR="0072379C" w:rsidRDefault="0072379C" w:rsidP="0042269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7B4CDA16" w14:textId="3B3F73DE" w:rsidR="0072379C" w:rsidRPr="0072379C" w:rsidRDefault="0072379C" w:rsidP="0072379C">
      <w:pPr>
        <w:pStyle w:val="ListParagraph"/>
        <w:numPr>
          <w:ilvl w:val="0"/>
          <w:numId w:val="49"/>
        </w:num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Imported that </w:t>
      </w:r>
      <w:proofErr w:type="spellStart"/>
      <w:r w:rsidRPr="0072379C">
        <w:rPr>
          <w:rFonts w:ascii="Times New Roman" w:hAnsi="Times New Roman" w:cs="Times New Roman"/>
          <w:b/>
          <w:color w:val="222222"/>
          <w:sz w:val="24"/>
          <w:szCs w:val="24"/>
        </w:rPr>
        <w:t>ecel</w:t>
      </w:r>
      <w:proofErr w:type="spellEnd"/>
      <w:r w:rsidRPr="0072379C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data as Numeric Matrix</w:t>
      </w:r>
    </w:p>
    <w:p w14:paraId="0F115128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NumericMatrix</w:t>
      </w:r>
      <w:proofErr w:type="spellEnd"/>
    </w:p>
    <w:p w14:paraId="45360F8D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NumericMatrix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741FA29E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10.0000    0.0009    0.0002</w:t>
      </w:r>
    </w:p>
    <w:p w14:paraId="7CAE864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20.0000    0.0031    0.0005</w:t>
      </w:r>
    </w:p>
    <w:p w14:paraId="4E613305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25.0000    0.0042    0.0007</w:t>
      </w:r>
    </w:p>
    <w:p w14:paraId="01EF24B5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30.0000    0.0052    0.0009</w:t>
      </w:r>
    </w:p>
    <w:p w14:paraId="4E5FD7B8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35.0000    0.0061    0.0011</w:t>
      </w:r>
    </w:p>
    <w:p w14:paraId="4DE38EE1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40.0000    0.0069    0.0011</w:t>
      </w:r>
    </w:p>
    <w:p w14:paraId="2DED20D6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lastRenderedPageBreak/>
        <w:t xml:space="preserve">    0.0100   45.0000    0.0076    0.0013</w:t>
      </w:r>
    </w:p>
    <w:p w14:paraId="7D117613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50.0000    0.0082    0.0014</w:t>
      </w:r>
    </w:p>
    <w:p w14:paraId="21EBA9EB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55.0000    0.0086    0.0014</w:t>
      </w:r>
    </w:p>
    <w:p w14:paraId="68E26F51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60.0000    0.0091    0.0015</w:t>
      </w:r>
    </w:p>
    <w:p w14:paraId="51D5533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70.0000    0.0097    0.0016</w:t>
      </w:r>
    </w:p>
    <w:p w14:paraId="5478B820" w14:textId="1608E801" w:rsidR="0042269A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80.0000    0.0101    0.0017</w:t>
      </w:r>
    </w:p>
    <w:p w14:paraId="20956576" w14:textId="1E6224A7" w:rsid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3624EAC4" w14:textId="2B2C1214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b/>
          <w:color w:val="222222"/>
          <w:sz w:val="24"/>
          <w:szCs w:val="24"/>
        </w:rPr>
        <w:t>Slicing of Numeric matrix:</w:t>
      </w:r>
    </w:p>
    <w:p w14:paraId="077F5176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NumericMatrix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6)</w:t>
      </w:r>
    </w:p>
    <w:p w14:paraId="46C1282B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4FA6B9B3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</w:t>
      </w:r>
    </w:p>
    <w:p w14:paraId="0675F27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NumericMatrix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2,3)</w:t>
      </w:r>
    </w:p>
    <w:p w14:paraId="413EA87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54BE4D00" w14:textId="31023982" w:rsid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31</w:t>
      </w:r>
    </w:p>
    <w:p w14:paraId="646F1609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NumericMatrix</w:t>
      </w:r>
      <w:proofErr w:type="spellEnd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(:,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3)</w:t>
      </w:r>
    </w:p>
    <w:p w14:paraId="549F112B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5DDC56B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09</w:t>
      </w:r>
    </w:p>
    <w:p w14:paraId="68F809FD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31</w:t>
      </w:r>
    </w:p>
    <w:p w14:paraId="0EA428BF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42</w:t>
      </w:r>
    </w:p>
    <w:p w14:paraId="4ABBE833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52</w:t>
      </w:r>
    </w:p>
    <w:p w14:paraId="25C7CAF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61</w:t>
      </w:r>
    </w:p>
    <w:p w14:paraId="7CC12DEE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69</w:t>
      </w:r>
    </w:p>
    <w:p w14:paraId="1A0BEE03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76</w:t>
      </w:r>
    </w:p>
    <w:p w14:paraId="56B6A7F4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82</w:t>
      </w:r>
    </w:p>
    <w:p w14:paraId="385624B1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86</w:t>
      </w:r>
    </w:p>
    <w:p w14:paraId="5BCA671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91</w:t>
      </w:r>
    </w:p>
    <w:p w14:paraId="7EE2314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097</w:t>
      </w:r>
    </w:p>
    <w:p w14:paraId="64A2697D" w14:textId="77AB1D18" w:rsid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1</w:t>
      </w:r>
    </w:p>
    <w:p w14:paraId="7A8819C0" w14:textId="5250DAA7" w:rsid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4F8187AC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NumericMatrix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2,:)</w:t>
      </w:r>
    </w:p>
    <w:p w14:paraId="7AB53B85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02E114E9" w14:textId="5D14D054" w:rsid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0.0100   20.0000    0.0031    0.0005</w:t>
      </w:r>
    </w:p>
    <w:p w14:paraId="02890FCC" w14:textId="2FC8E5B8" w:rsid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4921979D" w14:textId="26634E6F" w:rsidR="0072379C" w:rsidRPr="0072379C" w:rsidRDefault="0072379C" w:rsidP="0072379C">
      <w:pPr>
        <w:pStyle w:val="ListParagraph"/>
        <w:numPr>
          <w:ilvl w:val="0"/>
          <w:numId w:val="49"/>
        </w:num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Imported as Cell Array</w:t>
      </w:r>
    </w:p>
    <w:p w14:paraId="46D0D699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CellArray</w:t>
      </w:r>
      <w:proofErr w:type="spellEnd"/>
    </w:p>
    <w:p w14:paraId="39DB638D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CellArray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445FFD37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12×4 cell array</w:t>
      </w:r>
    </w:p>
    <w:p w14:paraId="65F2CC9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10]}    {[9.4310e-04]}    {[1.5680e-04]}</w:t>
      </w:r>
    </w:p>
    <w:p w14:paraId="2EA020F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20]}    {[    0.0031]}    {[5.0740e-04]}</w:t>
      </w:r>
    </w:p>
    <w:p w14:paraId="501C6DBB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25]}    {[    0.0042]}    {[6.9350e-04]}</w:t>
      </w:r>
    </w:p>
    <w:p w14:paraId="6DAA70E7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30]}    {[    0.0052]}    {[8.6600e-04]}</w:t>
      </w:r>
    </w:p>
    <w:p w14:paraId="3EBA432E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35]}    {[    0.0061]}    {[    0.0011]}</w:t>
      </w:r>
    </w:p>
    <w:p w14:paraId="0AB01FE5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40]}    {[    0.0069]}    {[    0.0011]}</w:t>
      </w:r>
    </w:p>
    <w:p w14:paraId="21C4420D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45]}    {[    0.0076]}    {[    0.0013]}</w:t>
      </w:r>
    </w:p>
    <w:p w14:paraId="0126A67F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50]}    {[    0.0082]}    {[    0.0014]}</w:t>
      </w:r>
    </w:p>
    <w:p w14:paraId="42CE0B56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55]}    {[    0.0086]}    {[    0.0014]}</w:t>
      </w:r>
    </w:p>
    <w:p w14:paraId="7595BABB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lastRenderedPageBreak/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60]}    {[    0.0091]}    {[    0.0015]}</w:t>
      </w:r>
    </w:p>
    <w:p w14:paraId="0C299119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70]}    {[    0.0097]}    {[    0.0016]}</w:t>
      </w:r>
    </w:p>
    <w:p w14:paraId="31B0149F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80]}    {[    0.0101]}    {[    0.0017]}</w:t>
      </w:r>
    </w:p>
    <w:p w14:paraId="4B13D581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52F2831D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CellArray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2)</w:t>
      </w:r>
    </w:p>
    <w:p w14:paraId="6775C792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471FB6A9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1×1 cell array</w:t>
      </w:r>
    </w:p>
    <w:p w14:paraId="2D2B36E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]}</w:t>
      </w:r>
    </w:p>
    <w:p w14:paraId="6DE50816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06743699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CellArray</w:t>
      </w:r>
      <w:proofErr w:type="spellEnd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(:,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2)</w:t>
      </w:r>
    </w:p>
    <w:p w14:paraId="65B88E8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4CDA4587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12×1 cell array</w:t>
      </w:r>
    </w:p>
    <w:p w14:paraId="588D08F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10]}</w:t>
      </w:r>
    </w:p>
    <w:p w14:paraId="359E415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20]}</w:t>
      </w:r>
    </w:p>
    <w:p w14:paraId="133DEE11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25]}</w:t>
      </w:r>
    </w:p>
    <w:p w14:paraId="49E2C9E2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30]}</w:t>
      </w:r>
    </w:p>
    <w:p w14:paraId="1C67B66D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35]}</w:t>
      </w:r>
    </w:p>
    <w:p w14:paraId="51CE2679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40]}</w:t>
      </w:r>
    </w:p>
    <w:p w14:paraId="6CA6D69B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45]}</w:t>
      </w:r>
    </w:p>
    <w:p w14:paraId="5783F2A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50]}</w:t>
      </w:r>
    </w:p>
    <w:p w14:paraId="7C01556C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55]}</w:t>
      </w:r>
    </w:p>
    <w:p w14:paraId="5A36FF21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60]}</w:t>
      </w:r>
    </w:p>
    <w:p w14:paraId="0AE6683D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70]}</w:t>
      </w:r>
    </w:p>
    <w:p w14:paraId="44399811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80]}</w:t>
      </w:r>
    </w:p>
    <w:p w14:paraId="708BAEF2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39C373E6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CellArray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2,:)</w:t>
      </w:r>
    </w:p>
    <w:p w14:paraId="73053F8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6BA73FA3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1×4 cell array</w:t>
      </w:r>
    </w:p>
    <w:p w14:paraId="0344724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0.010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20]}    {[0.0031]}    {[5.0740e-04]}</w:t>
      </w:r>
    </w:p>
    <w:p w14:paraId="73DFB373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67F43771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CellArray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1:2,2:3)</w:t>
      </w:r>
    </w:p>
    <w:p w14:paraId="576C3815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22549A0B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2×2 cell array</w:t>
      </w:r>
    </w:p>
    <w:p w14:paraId="61A7273F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1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9.4310e-04]}</w:t>
      </w:r>
    </w:p>
    <w:p w14:paraId="64998A41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{[20</w:t>
      </w:r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]}   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{[    0.0031]}</w:t>
      </w:r>
    </w:p>
    <w:p w14:paraId="7159CECE" w14:textId="4AC4B83D" w:rsid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77DCD3AC" w14:textId="4ADFF8D4" w:rsidR="0072379C" w:rsidRPr="0072379C" w:rsidRDefault="0072379C" w:rsidP="0072379C">
      <w:pPr>
        <w:pStyle w:val="ListParagraph"/>
        <w:numPr>
          <w:ilvl w:val="0"/>
          <w:numId w:val="49"/>
        </w:num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b/>
          <w:color w:val="222222"/>
          <w:sz w:val="24"/>
          <w:szCs w:val="24"/>
        </w:rPr>
        <w:t>Imported as String Array</w:t>
      </w:r>
    </w:p>
    <w:p w14:paraId="1D5FA3F5" w14:textId="0D59A77F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stringArray</w:t>
      </w:r>
      <w:proofErr w:type="spellEnd"/>
    </w:p>
    <w:p w14:paraId="1C64A487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stringArray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 </w:t>
      </w:r>
    </w:p>
    <w:p w14:paraId="4FA061AD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12×4 string array</w:t>
      </w:r>
    </w:p>
    <w:p w14:paraId="03F99652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10"    "0.0009431"    "0.0001568"</w:t>
      </w:r>
    </w:p>
    <w:p w14:paraId="190889A7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20"    "0.003053"     "0.0005074"</w:t>
      </w:r>
    </w:p>
    <w:p w14:paraId="7795988B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25"    "0.004173"     "0.0006935"</w:t>
      </w:r>
    </w:p>
    <w:p w14:paraId="4109F446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30"    "0.005211"     "0.000866" </w:t>
      </w:r>
    </w:p>
    <w:p w14:paraId="35ECEAEF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35"    "0.006132"     "0.001079" </w:t>
      </w:r>
    </w:p>
    <w:p w14:paraId="5CFDB3EE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40"    "0.006925"     "0.00115"  </w:t>
      </w:r>
    </w:p>
    <w:p w14:paraId="0BEC9AE3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lastRenderedPageBreak/>
        <w:t xml:space="preserve">    "0.01"    "45"    "0.0076"       "0.001262" </w:t>
      </w:r>
    </w:p>
    <w:p w14:paraId="0EFEBFBF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50"    "0.008168"     "0.001356" </w:t>
      </w:r>
    </w:p>
    <w:p w14:paraId="5E0ECE96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55"    "0.008647"     "0.001436" </w:t>
      </w:r>
    </w:p>
    <w:p w14:paraId="79184647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60"    "0.00905"      "0.001502" </w:t>
      </w:r>
    </w:p>
    <w:p w14:paraId="334D005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70"    "0.00968"      "0.001607" </w:t>
      </w:r>
    </w:p>
    <w:p w14:paraId="2C11D3E8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80"    "0.01014"      "0.001682" </w:t>
      </w:r>
    </w:p>
    <w:p w14:paraId="42FB32C3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76F1AE9F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stringArray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1:2,2:3)</w:t>
      </w:r>
    </w:p>
    <w:p w14:paraId="1360EBCB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 </w:t>
      </w:r>
    </w:p>
    <w:p w14:paraId="7913CC55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2×2 string array</w:t>
      </w:r>
    </w:p>
    <w:p w14:paraId="291D1B1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10"    "0.0009431"</w:t>
      </w:r>
    </w:p>
    <w:p w14:paraId="5CA582D2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20"    "0.003053" </w:t>
      </w:r>
    </w:p>
    <w:p w14:paraId="54988BF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7B3EDFE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stringArray</w:t>
      </w:r>
      <w:proofErr w:type="spellEnd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(:,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2)</w:t>
      </w:r>
    </w:p>
    <w:p w14:paraId="2F3C1FE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 </w:t>
      </w:r>
    </w:p>
    <w:p w14:paraId="3265CFA2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12×1 string array</w:t>
      </w:r>
    </w:p>
    <w:p w14:paraId="27B358A3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10"</w:t>
      </w:r>
    </w:p>
    <w:p w14:paraId="265C347E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20"</w:t>
      </w:r>
    </w:p>
    <w:p w14:paraId="3A567FFE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25"</w:t>
      </w:r>
    </w:p>
    <w:p w14:paraId="23791249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30"</w:t>
      </w:r>
    </w:p>
    <w:p w14:paraId="76BF3A48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35"</w:t>
      </w:r>
    </w:p>
    <w:p w14:paraId="212BCC1A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40"</w:t>
      </w:r>
    </w:p>
    <w:p w14:paraId="2841C34F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45"</w:t>
      </w:r>
    </w:p>
    <w:p w14:paraId="7DEE7A92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50"</w:t>
      </w:r>
    </w:p>
    <w:p w14:paraId="40E1412E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55"</w:t>
      </w:r>
    </w:p>
    <w:p w14:paraId="1C8E4B38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60"</w:t>
      </w:r>
    </w:p>
    <w:p w14:paraId="19E85E17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70"</w:t>
      </w:r>
    </w:p>
    <w:p w14:paraId="026E5B6C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80"</w:t>
      </w:r>
    </w:p>
    <w:p w14:paraId="5EB5E126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028B6160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proofErr w:type="gram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stringArray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72379C">
        <w:rPr>
          <w:rFonts w:ascii="Times New Roman" w:hAnsi="Times New Roman" w:cs="Times New Roman"/>
          <w:color w:val="222222"/>
          <w:sz w:val="24"/>
          <w:szCs w:val="24"/>
        </w:rPr>
        <w:t>2,:)</w:t>
      </w:r>
    </w:p>
    <w:p w14:paraId="40245FA5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72379C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= </w:t>
      </w:r>
    </w:p>
    <w:p w14:paraId="20B146B9" w14:textId="77777777" w:rsidR="0072379C" w:rsidRP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1×4 string array</w:t>
      </w:r>
    </w:p>
    <w:p w14:paraId="41EF0504" w14:textId="11E452A6" w:rsidR="0072379C" w:rsidRDefault="0072379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72379C">
        <w:rPr>
          <w:rFonts w:ascii="Times New Roman" w:hAnsi="Times New Roman" w:cs="Times New Roman"/>
          <w:color w:val="222222"/>
          <w:sz w:val="24"/>
          <w:szCs w:val="24"/>
        </w:rPr>
        <w:t xml:space="preserve">    "0.01"    "20"    "0.003053"    "0.0005074"</w:t>
      </w:r>
    </w:p>
    <w:p w14:paraId="7F4354C9" w14:textId="77777777" w:rsidR="003705AC" w:rsidRDefault="003705A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077A8127" w14:textId="43E06063" w:rsidR="0072379C" w:rsidRDefault="003705AC" w:rsidP="003705AC">
      <w:pPr>
        <w:pStyle w:val="ListParagraph"/>
        <w:numPr>
          <w:ilvl w:val="0"/>
          <w:numId w:val="49"/>
        </w:num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3705AC">
        <w:rPr>
          <w:rFonts w:ascii="Times New Roman" w:hAnsi="Times New Roman" w:cs="Times New Roman"/>
          <w:b/>
          <w:color w:val="222222"/>
          <w:sz w:val="24"/>
          <w:szCs w:val="24"/>
        </w:rPr>
        <w:t>Imported as vector</w:t>
      </w:r>
    </w:p>
    <w:p w14:paraId="0C1523EC" w14:textId="474F10CC" w:rsidR="003705AC" w:rsidRDefault="003705A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>
        <w:rPr>
          <w:rFonts w:ascii="Times New Roman" w:hAnsi="Times New Roman" w:cs="Times New Roman"/>
          <w:color w:val="222222"/>
          <w:sz w:val="24"/>
          <w:szCs w:val="24"/>
        </w:rPr>
        <w:t>Columns will be separated and saved as vectors with heading of the column as a name of the vector</w:t>
      </w:r>
      <w:r w:rsidR="003B68EA">
        <w:rPr>
          <w:rFonts w:ascii="Times New Roman" w:hAnsi="Times New Roman" w:cs="Times New Roman"/>
          <w:color w:val="222222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222222"/>
          <w:sz w:val="24"/>
          <w:szCs w:val="24"/>
        </w:rPr>
        <w:t>For example:</w:t>
      </w:r>
      <w:r w:rsidR="004B5C3C">
        <w:rPr>
          <w:rFonts w:ascii="Times New Roman" w:hAnsi="Times New Roman" w:cs="Times New Roman"/>
          <w:color w:val="222222"/>
          <w:sz w:val="24"/>
          <w:szCs w:val="24"/>
        </w:rPr>
        <w:t xml:space="preserve"> All 12 x 1 </w:t>
      </w:r>
      <w:proofErr w:type="spellStart"/>
      <w:r w:rsidR="004B5C3C">
        <w:rPr>
          <w:rFonts w:ascii="Times New Roman" w:hAnsi="Times New Roman" w:cs="Times New Roman"/>
          <w:color w:val="222222"/>
          <w:sz w:val="24"/>
          <w:szCs w:val="24"/>
        </w:rPr>
        <w:t>duble</w:t>
      </w:r>
      <w:proofErr w:type="spellEnd"/>
      <w:r w:rsidR="004B5C3C">
        <w:rPr>
          <w:rFonts w:ascii="Times New Roman" w:hAnsi="Times New Roman" w:cs="Times New Roman"/>
          <w:color w:val="222222"/>
          <w:sz w:val="24"/>
          <w:szCs w:val="24"/>
        </w:rPr>
        <w:t xml:space="preserve"> in the screenshot of workspace below are the vectors </w:t>
      </w:r>
    </w:p>
    <w:p w14:paraId="2820CAF5" w14:textId="0D16F11F" w:rsidR="006063BA" w:rsidRDefault="006063BA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23AF4A7C" w14:textId="77777777" w:rsidR="006063BA" w:rsidRPr="006063BA" w:rsidRDefault="006063BA" w:rsidP="006063B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6063BA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r w:rsidRPr="006063BA">
        <w:rPr>
          <w:rFonts w:ascii="Times New Roman" w:hAnsi="Times New Roman" w:cs="Times New Roman"/>
          <w:color w:val="222222"/>
          <w:sz w:val="24"/>
          <w:szCs w:val="24"/>
        </w:rPr>
        <w:t>alpha_</w:t>
      </w:r>
      <w:proofErr w:type="gramStart"/>
      <w:r w:rsidRPr="006063BA">
        <w:rPr>
          <w:rFonts w:ascii="Times New Roman" w:hAnsi="Times New Roman" w:cs="Times New Roman"/>
          <w:color w:val="222222"/>
          <w:sz w:val="24"/>
          <w:szCs w:val="24"/>
        </w:rPr>
        <w:t>r</w:t>
      </w:r>
      <w:proofErr w:type="spellEnd"/>
      <w:r w:rsidRPr="006063BA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6063BA">
        <w:rPr>
          <w:rFonts w:ascii="Times New Roman" w:hAnsi="Times New Roman" w:cs="Times New Roman"/>
          <w:color w:val="222222"/>
          <w:sz w:val="24"/>
          <w:szCs w:val="24"/>
        </w:rPr>
        <w:t>2)</w:t>
      </w:r>
    </w:p>
    <w:p w14:paraId="407F30AF" w14:textId="77777777" w:rsidR="006063BA" w:rsidRPr="006063BA" w:rsidRDefault="006063BA" w:rsidP="006063B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6063BA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6063BA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21531553" w14:textId="77777777" w:rsidR="006063BA" w:rsidRPr="006063BA" w:rsidRDefault="006063BA" w:rsidP="006063B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6063BA">
        <w:rPr>
          <w:rFonts w:ascii="Times New Roman" w:hAnsi="Times New Roman" w:cs="Times New Roman"/>
          <w:color w:val="222222"/>
          <w:sz w:val="24"/>
          <w:szCs w:val="24"/>
        </w:rPr>
        <w:t xml:space="preserve">   5.0740e-04</w:t>
      </w:r>
    </w:p>
    <w:p w14:paraId="5F008EF0" w14:textId="77777777" w:rsidR="006063BA" w:rsidRPr="006063BA" w:rsidRDefault="006063BA" w:rsidP="006063B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6063BA">
        <w:rPr>
          <w:rFonts w:ascii="Times New Roman" w:hAnsi="Times New Roman" w:cs="Times New Roman"/>
          <w:color w:val="222222"/>
          <w:sz w:val="24"/>
          <w:szCs w:val="24"/>
        </w:rPr>
        <w:t xml:space="preserve">&gt;&gt; </w:t>
      </w:r>
      <w:proofErr w:type="spellStart"/>
      <w:r w:rsidRPr="006063BA">
        <w:rPr>
          <w:rFonts w:ascii="Times New Roman" w:hAnsi="Times New Roman" w:cs="Times New Roman"/>
          <w:color w:val="222222"/>
          <w:sz w:val="24"/>
          <w:szCs w:val="24"/>
        </w:rPr>
        <w:t>alpha_</w:t>
      </w:r>
      <w:proofErr w:type="gramStart"/>
      <w:r w:rsidRPr="006063BA">
        <w:rPr>
          <w:rFonts w:ascii="Times New Roman" w:hAnsi="Times New Roman" w:cs="Times New Roman"/>
          <w:color w:val="222222"/>
          <w:sz w:val="24"/>
          <w:szCs w:val="24"/>
        </w:rPr>
        <w:t>r</w:t>
      </w:r>
      <w:proofErr w:type="spellEnd"/>
      <w:r w:rsidRPr="006063BA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6063BA">
        <w:rPr>
          <w:rFonts w:ascii="Times New Roman" w:hAnsi="Times New Roman" w:cs="Times New Roman"/>
          <w:color w:val="222222"/>
          <w:sz w:val="24"/>
          <w:szCs w:val="24"/>
        </w:rPr>
        <w:t>2:3)</w:t>
      </w:r>
    </w:p>
    <w:p w14:paraId="2DC4A154" w14:textId="77777777" w:rsidR="006063BA" w:rsidRPr="006063BA" w:rsidRDefault="006063BA" w:rsidP="006063B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proofErr w:type="spellStart"/>
      <w:r w:rsidRPr="006063BA">
        <w:rPr>
          <w:rFonts w:ascii="Times New Roman" w:hAnsi="Times New Roman" w:cs="Times New Roman"/>
          <w:color w:val="222222"/>
          <w:sz w:val="24"/>
          <w:szCs w:val="24"/>
        </w:rPr>
        <w:t>ans</w:t>
      </w:r>
      <w:proofErr w:type="spellEnd"/>
      <w:r w:rsidRPr="006063BA">
        <w:rPr>
          <w:rFonts w:ascii="Times New Roman" w:hAnsi="Times New Roman" w:cs="Times New Roman"/>
          <w:color w:val="222222"/>
          <w:sz w:val="24"/>
          <w:szCs w:val="24"/>
        </w:rPr>
        <w:t xml:space="preserve"> =</w:t>
      </w:r>
    </w:p>
    <w:p w14:paraId="6FF8D31A" w14:textId="77777777" w:rsidR="006063BA" w:rsidRPr="006063BA" w:rsidRDefault="006063BA" w:rsidP="006063B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6063BA">
        <w:rPr>
          <w:rFonts w:ascii="Times New Roman" w:hAnsi="Times New Roman" w:cs="Times New Roman"/>
          <w:color w:val="222222"/>
          <w:sz w:val="24"/>
          <w:szCs w:val="24"/>
        </w:rPr>
        <w:t xml:space="preserve">   1.0e-03 *</w:t>
      </w:r>
    </w:p>
    <w:p w14:paraId="7D9F4BB8" w14:textId="77777777" w:rsidR="006063BA" w:rsidRPr="006063BA" w:rsidRDefault="006063BA" w:rsidP="006063B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6063BA">
        <w:rPr>
          <w:rFonts w:ascii="Times New Roman" w:hAnsi="Times New Roman" w:cs="Times New Roman"/>
          <w:color w:val="222222"/>
          <w:sz w:val="24"/>
          <w:szCs w:val="24"/>
        </w:rPr>
        <w:t xml:space="preserve">    0.5074</w:t>
      </w:r>
    </w:p>
    <w:p w14:paraId="6328DB1C" w14:textId="77777777" w:rsidR="006063BA" w:rsidRPr="006063BA" w:rsidRDefault="006063BA" w:rsidP="006063B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6063BA">
        <w:rPr>
          <w:rFonts w:ascii="Times New Roman" w:hAnsi="Times New Roman" w:cs="Times New Roman"/>
          <w:color w:val="222222"/>
          <w:sz w:val="24"/>
          <w:szCs w:val="24"/>
        </w:rPr>
        <w:t xml:space="preserve">    0.6935</w:t>
      </w:r>
    </w:p>
    <w:p w14:paraId="01858529" w14:textId="0AB06A26" w:rsidR="006063BA" w:rsidRDefault="006063BA" w:rsidP="006063BA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113AB856" w14:textId="05CE2A4F" w:rsidR="003705AC" w:rsidRDefault="003705AC" w:rsidP="0072379C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>
        <w:rPr>
          <w:noProof/>
        </w:rPr>
        <w:drawing>
          <wp:inline distT="0" distB="0" distL="0" distR="0" wp14:anchorId="5139B94B" wp14:editId="4684EB0B">
            <wp:extent cx="2471516" cy="1790700"/>
            <wp:effectExtent l="0" t="0" r="508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7715" t="25638" b="45644"/>
                    <a:stretch/>
                  </pic:blipFill>
                  <pic:spPr bwMode="auto">
                    <a:xfrm>
                      <a:off x="0" y="0"/>
                      <a:ext cx="2477728" cy="17952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C391F8" w14:textId="77777777" w:rsidR="002B7905" w:rsidRDefault="002B7905" w:rsidP="002B7905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60C3C037" w14:textId="77777777" w:rsidR="002B7905" w:rsidRDefault="002B7905" w:rsidP="00416FBC">
      <w:pPr>
        <w:pStyle w:val="Heading2"/>
      </w:pPr>
      <w:r>
        <w:t>Access an element</w:t>
      </w:r>
    </w:p>
    <w:p w14:paraId="50B1F81D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% Create a 5x5 matrix</w:t>
      </w:r>
    </w:p>
    <w:p w14:paraId="56884D38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A = </w:t>
      </w:r>
      <w:proofErr w:type="gramStart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rand(</w:t>
      </w:r>
      <w:proofErr w:type="gramEnd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5, 5);</w:t>
      </w:r>
    </w:p>
    <w:p w14:paraId="460751A2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% Access the element in the 3rd row and 2nd column</w:t>
      </w:r>
    </w:p>
    <w:p w14:paraId="21D38A19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element = </w:t>
      </w:r>
      <w:proofErr w:type="gramStart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A(</w:t>
      </w:r>
      <w:proofErr w:type="gramEnd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3, 2);</w:t>
      </w:r>
    </w:p>
    <w:p w14:paraId="4B65972E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disp</w:t>
      </w:r>
      <w:proofErr w:type="spellEnd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(element);</w:t>
      </w:r>
    </w:p>
    <w:p w14:paraId="13659F19" w14:textId="77777777" w:rsidR="002B7905" w:rsidRDefault="002B7905" w:rsidP="002B7905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953E53" w14:textId="77777777" w:rsidR="002B7905" w:rsidRDefault="002B7905" w:rsidP="00416FBC">
      <w:pPr>
        <w:pStyle w:val="Heading2"/>
      </w:pPr>
      <w:r>
        <w:t>Find an element</w:t>
      </w:r>
    </w:p>
    <w:p w14:paraId="4484D17D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% Find the indices of a specific value (e.g., 0.5)</w:t>
      </w:r>
    </w:p>
    <w:p w14:paraId="3665925C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value = 0.5;</w:t>
      </w:r>
    </w:p>
    <w:p w14:paraId="71ACA71D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[row, col] = </w:t>
      </w:r>
      <w:proofErr w:type="gramStart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find(</w:t>
      </w:r>
      <w:proofErr w:type="gramEnd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A == value);</w:t>
      </w:r>
    </w:p>
    <w:p w14:paraId="0793FF9F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proofErr w:type="gramStart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disp</w:t>
      </w:r>
      <w:proofErr w:type="spellEnd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(</w:t>
      </w:r>
      <w:proofErr w:type="gramEnd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[row, col]);</w:t>
      </w:r>
    </w:p>
    <w:p w14:paraId="53C22272" w14:textId="77777777" w:rsidR="002B7905" w:rsidRDefault="002B7905" w:rsidP="002B7905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B04548" w14:textId="77777777" w:rsidR="002B7905" w:rsidRDefault="002B7905" w:rsidP="002B7905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r</w:t>
      </w:r>
    </w:p>
    <w:p w14:paraId="5A5EBB23" w14:textId="77777777" w:rsidR="002B7905" w:rsidRDefault="002B7905" w:rsidP="002B7905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3E21B3" w14:textId="77777777" w:rsidR="002B7905" w:rsidRPr="009C1C5F" w:rsidRDefault="002B7905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9C1C5F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A = [2, 0,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>5</w:t>
      </w:r>
      <w:r w:rsidRPr="009C1C5F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; 0,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>10</w:t>
      </w:r>
      <w:r w:rsidRPr="009C1C5F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, 0;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>3</w:t>
      </w:r>
      <w:r w:rsidRPr="009C1C5F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, 0,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>2</w:t>
      </w:r>
      <w:r w:rsidRPr="009C1C5F">
        <w:rPr>
          <w:rFonts w:ascii="Consolas" w:eastAsia="Times New Roman" w:hAnsi="Consolas" w:cs="Times New Roman"/>
          <w:sz w:val="20"/>
          <w:szCs w:val="20"/>
          <w:lang w:val="en-IN" w:eastAsia="en-IN"/>
        </w:rPr>
        <w:t>];</w:t>
      </w:r>
    </w:p>
    <w:p w14:paraId="0D9FD720" w14:textId="77777777" w:rsidR="002B7905" w:rsidRDefault="002B7905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9C1C5F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indices = </w:t>
      </w:r>
      <w:proofErr w:type="gramStart"/>
      <w:r w:rsidRPr="009C1C5F">
        <w:rPr>
          <w:rFonts w:ascii="Consolas" w:eastAsia="Times New Roman" w:hAnsi="Consolas" w:cs="Times New Roman"/>
          <w:sz w:val="20"/>
          <w:szCs w:val="20"/>
          <w:lang w:val="en-IN" w:eastAsia="en-IN"/>
        </w:rPr>
        <w:t>find(</w:t>
      </w:r>
      <w:proofErr w:type="gramEnd"/>
      <w:r w:rsidRPr="009C1C5F">
        <w:rPr>
          <w:rFonts w:ascii="Consolas" w:eastAsia="Times New Roman" w:hAnsi="Consolas" w:cs="Times New Roman"/>
          <w:sz w:val="20"/>
          <w:szCs w:val="20"/>
          <w:lang w:val="en-IN" w:eastAsia="en-IN"/>
        </w:rPr>
        <w:t>A &gt; 0);</w:t>
      </w:r>
    </w:p>
    <w:p w14:paraId="480CAD48" w14:textId="77777777" w:rsidR="002B7905" w:rsidRDefault="002B7905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>indices = [1;3;5;7;9]</w:t>
      </w:r>
    </w:p>
    <w:p w14:paraId="29608803" w14:textId="77777777" w:rsidR="002B7905" w:rsidRDefault="002B7905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4E710DE6" w14:textId="787CC40D" w:rsidR="007763A1" w:rsidRDefault="007763A1" w:rsidP="007763A1">
      <w:pPr>
        <w:pStyle w:val="Heading2"/>
        <w:rPr>
          <w:rFonts w:eastAsia="Times New Roman"/>
          <w:lang w:val="en-IN" w:eastAsia="en-IN"/>
        </w:rPr>
      </w:pPr>
      <w:r>
        <w:rPr>
          <w:rFonts w:eastAsia="Times New Roman"/>
          <w:lang w:val="en-IN" w:eastAsia="en-IN"/>
        </w:rPr>
        <w:t>Slicing of string</w:t>
      </w:r>
    </w:p>
    <w:p w14:paraId="1B777B29" w14:textId="77777777" w:rsidR="00F748D1" w:rsidRPr="00F748D1" w:rsidRDefault="00F748D1" w:rsidP="00F748D1">
      <w:pPr>
        <w:numPr>
          <w:ilvl w:val="0"/>
          <w:numId w:val="4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</w:pP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Extract a single character: </w:t>
      </w:r>
      <w:proofErr w:type="spellStart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singleChar</w:t>
      </w:r>
      <w:proofErr w:type="spellEnd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 xml:space="preserve"> = </w:t>
      </w:r>
      <w:proofErr w:type="gramStart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str(</w:t>
      </w:r>
      <w:proofErr w:type="gramEnd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1);</w:t>
      </w: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 for "H"</w:t>
      </w:r>
    </w:p>
    <w:p w14:paraId="51BCA08C" w14:textId="77777777" w:rsidR="00F748D1" w:rsidRPr="00F748D1" w:rsidRDefault="00F748D1" w:rsidP="00F748D1">
      <w:pPr>
        <w:numPr>
          <w:ilvl w:val="0"/>
          <w:numId w:val="4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</w:pP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Extract a substring: </w:t>
      </w:r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 xml:space="preserve">substring = </w:t>
      </w:r>
      <w:proofErr w:type="gramStart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str(</w:t>
      </w:r>
      <w:proofErr w:type="gramEnd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1:5);</w:t>
      </w: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 for "Hello"</w:t>
      </w:r>
    </w:p>
    <w:p w14:paraId="4C67EDBB" w14:textId="77777777" w:rsidR="00F748D1" w:rsidRPr="00F748D1" w:rsidRDefault="00F748D1" w:rsidP="00F748D1">
      <w:pPr>
        <w:numPr>
          <w:ilvl w:val="0"/>
          <w:numId w:val="4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</w:pP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Extract from start to a specific position: </w:t>
      </w:r>
      <w:proofErr w:type="spellStart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startToPosition</w:t>
      </w:r>
      <w:proofErr w:type="spellEnd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 xml:space="preserve"> = </w:t>
      </w:r>
      <w:proofErr w:type="gramStart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str(</w:t>
      </w:r>
      <w:proofErr w:type="gramEnd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1:7);</w:t>
      </w: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 for "Hello, "</w:t>
      </w:r>
    </w:p>
    <w:p w14:paraId="4A17F4BA" w14:textId="77777777" w:rsidR="00F748D1" w:rsidRPr="00F748D1" w:rsidRDefault="00F748D1" w:rsidP="00F748D1">
      <w:pPr>
        <w:numPr>
          <w:ilvl w:val="0"/>
          <w:numId w:val="4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</w:pP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Extract the last character: </w:t>
      </w:r>
      <w:proofErr w:type="spellStart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lastChar</w:t>
      </w:r>
      <w:proofErr w:type="spellEnd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 xml:space="preserve"> = str(end);</w:t>
      </w: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 for "!"</w:t>
      </w:r>
    </w:p>
    <w:p w14:paraId="14145C97" w14:textId="77777777" w:rsidR="00F748D1" w:rsidRPr="00F748D1" w:rsidRDefault="00F748D1" w:rsidP="00F748D1">
      <w:pPr>
        <w:numPr>
          <w:ilvl w:val="0"/>
          <w:numId w:val="4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</w:pP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Extract a range from the end: </w:t>
      </w:r>
      <w:proofErr w:type="spellStart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rangeFromEnd</w:t>
      </w:r>
      <w:proofErr w:type="spellEnd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 xml:space="preserve"> = str(end-</w:t>
      </w:r>
      <w:proofErr w:type="gramStart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5:end</w:t>
      </w:r>
      <w:proofErr w:type="gramEnd"/>
      <w:r w:rsidRPr="00F748D1">
        <w:rPr>
          <w:rFonts w:ascii="Courier New" w:eastAsia="Times New Roman" w:hAnsi="Courier New" w:cs="Courier New"/>
          <w:b/>
          <w:bCs/>
          <w:color w:val="374151"/>
          <w:sz w:val="21"/>
          <w:szCs w:val="21"/>
          <w:bdr w:val="single" w:sz="2" w:space="0" w:color="D9D9E3" w:frame="1"/>
          <w:lang w:val="en-IN" w:eastAsia="en-IN"/>
        </w:rPr>
        <w:t>);</w:t>
      </w:r>
      <w:r w:rsidRPr="00F748D1">
        <w:rPr>
          <w:rFonts w:ascii="Segoe UI" w:eastAsia="Times New Roman" w:hAnsi="Segoe UI" w:cs="Segoe UI"/>
          <w:color w:val="374151"/>
          <w:sz w:val="24"/>
          <w:szCs w:val="24"/>
          <w:lang w:val="en-IN" w:eastAsia="en-IN"/>
        </w:rPr>
        <w:t xml:space="preserve"> for "World!"</w:t>
      </w:r>
    </w:p>
    <w:p w14:paraId="4056649A" w14:textId="0D285BB5" w:rsidR="00F748D1" w:rsidRDefault="00F748D1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6052F0EA" w14:textId="68F129C1" w:rsidR="007763A1" w:rsidRDefault="007763A1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A5985B7" w14:textId="77777777" w:rsidR="00D86FF6" w:rsidRDefault="00D86FF6" w:rsidP="00D86FF6">
      <w:pPr>
        <w:pStyle w:val="Heading2"/>
        <w:rPr>
          <w:rFonts w:eastAsia="Times New Roman"/>
          <w:lang w:val="en-IN" w:eastAsia="en-IN"/>
        </w:rPr>
      </w:pPr>
      <w:r>
        <w:rPr>
          <w:rFonts w:eastAsia="Times New Roman"/>
          <w:lang w:val="en-IN" w:eastAsia="en-IN"/>
        </w:rPr>
        <w:t>Indexing and Slicing</w:t>
      </w:r>
    </w:p>
    <w:p w14:paraId="776B74B3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% Create a 3x3 matrix</w:t>
      </w:r>
    </w:p>
    <w:p w14:paraId="7068F235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A = [1, 2, 3; 4, 5, 6; 7, 8, 9];</w:t>
      </w:r>
    </w:p>
    <w:p w14:paraId="0520CCC6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565C8299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 Extract a single element</w:t>
      </w:r>
    </w:p>
    <w:p w14:paraId="360B0A0A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element = </w:t>
      </w:r>
      <w:proofErr w:type="gram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A(</w:t>
      </w:r>
      <w:proofErr w:type="gram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2, 3); % Retrieves the element in the 2nd row and 3rd column</w:t>
      </w:r>
    </w:p>
    <w:p w14:paraId="608CEF08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9BAF81A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 Extract an entire row or column</w:t>
      </w:r>
    </w:p>
    <w:p w14:paraId="34CCAA07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row_vector</w:t>
      </w:r>
      <w:proofErr w:type="spell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</w:t>
      </w:r>
      <w:proofErr w:type="gram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A(</w:t>
      </w:r>
      <w:proofErr w:type="gram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2, :); % Retrieves the entire 2nd row</w:t>
      </w:r>
    </w:p>
    <w:p w14:paraId="2AA3AB4E" w14:textId="77777777" w:rsidR="00D86FF6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col_vector</w:t>
      </w:r>
      <w:proofErr w:type="spell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A</w:t>
      </w:r>
      <w:proofErr w:type="gram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(:,</w:t>
      </w:r>
      <w:proofErr w:type="gram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3); % Retrieves the entire 3rd column</w:t>
      </w:r>
    </w:p>
    <w:p w14:paraId="63EFA43A" w14:textId="77777777" w:rsidR="00D86FF6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7B7C3D8D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 Create a logical matrix</w:t>
      </w:r>
    </w:p>
    <w:p w14:paraId="68524D6C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lastRenderedPageBreak/>
        <w:t>B = A &gt; 4;</w:t>
      </w:r>
    </w:p>
    <w:p w14:paraId="3871042C" w14:textId="77777777" w:rsidR="00D86FF6" w:rsidRPr="00C1591A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62B9E0F4" w14:textId="77777777" w:rsidR="00D86FF6" w:rsidRPr="000532D3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% Use logical indexing to extract elements that satisfy a condition</w:t>
      </w:r>
    </w:p>
    <w:p w14:paraId="0FF7C9BC" w14:textId="77777777" w:rsidR="00D86FF6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selected_elements</w:t>
      </w:r>
      <w:proofErr w:type="spell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A(B);</w:t>
      </w:r>
    </w:p>
    <w:p w14:paraId="3002E3A6" w14:textId="77777777" w:rsidR="00D86FF6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79E4338A" w14:textId="77777777" w:rsidR="00D86FF6" w:rsidRPr="005B35FC" w:rsidRDefault="00D86FF6" w:rsidP="00D86FF6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</w:pPr>
      <w:r w:rsidRPr="005B35FC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B</w:t>
      </w:r>
    </w:p>
    <w:p w14:paraId="429A25FA" w14:textId="77777777" w:rsidR="00D86FF6" w:rsidRPr="005B35FC" w:rsidRDefault="00D86FF6" w:rsidP="00D86FF6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</w:pPr>
      <w:r w:rsidRPr="005B35FC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0     0     0</w:t>
      </w:r>
    </w:p>
    <w:p w14:paraId="2EAFB094" w14:textId="77777777" w:rsidR="00D86FF6" w:rsidRPr="005B35FC" w:rsidRDefault="00D86FF6" w:rsidP="00D86FF6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</w:pPr>
      <w:r w:rsidRPr="005B35FC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0     1     1</w:t>
      </w:r>
    </w:p>
    <w:p w14:paraId="2515DF8E" w14:textId="77777777" w:rsidR="00D86FF6" w:rsidRPr="005B35FC" w:rsidRDefault="00D86FF6" w:rsidP="00D86FF6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</w:pPr>
      <w:r w:rsidRPr="005B35FC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1     1     1</w:t>
      </w:r>
    </w:p>
    <w:p w14:paraId="532E107E" w14:textId="77777777" w:rsidR="00D86FF6" w:rsidRPr="005B35FC" w:rsidRDefault="00D86FF6" w:rsidP="00D86FF6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</w:pPr>
      <w:proofErr w:type="spellStart"/>
      <w:r w:rsidRPr="005B35FC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Selected_elements</w:t>
      </w:r>
      <w:proofErr w:type="spellEnd"/>
    </w:p>
    <w:p w14:paraId="293B9DAC" w14:textId="77777777" w:rsidR="00D86FF6" w:rsidRPr="005B35FC" w:rsidRDefault="00D86FF6" w:rsidP="00D86FF6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</w:pPr>
      <w:r w:rsidRPr="005B35FC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7     5     8     6    9</w:t>
      </w:r>
    </w:p>
    <w:p w14:paraId="6F1C9889" w14:textId="77777777" w:rsidR="00D86FF6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3714C3CB" w14:textId="77777777" w:rsidR="00D86FF6" w:rsidRPr="000532D3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% Create a 4x4 matrix</w:t>
      </w:r>
    </w:p>
    <w:p w14:paraId="32A81EAF" w14:textId="77777777" w:rsidR="00D86FF6" w:rsidRPr="000532D3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D = </w:t>
      </w:r>
      <w:proofErr w:type="gramStart"/>
      <w:r w:rsidRPr="000532D3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magic</w:t>
      </w:r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(</w:t>
      </w:r>
      <w:proofErr w:type="gramEnd"/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4);</w:t>
      </w:r>
    </w:p>
    <w:p w14:paraId="76ADF48A" w14:textId="77777777" w:rsidR="00D86FF6" w:rsidRPr="000532D3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0A8B5197" w14:textId="77777777" w:rsidR="00D86FF6" w:rsidRPr="000532D3" w:rsidRDefault="00D86FF6" w:rsidP="00D86FF6">
      <w:pPr>
        <w:spacing w:after="0" w:line="240" w:lineRule="auto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0532D3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 Extract a submatrix</w:t>
      </w:r>
    </w:p>
    <w:p w14:paraId="1DC5C049" w14:textId="77777777" w:rsidR="00D86FF6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submatrix = </w:t>
      </w:r>
      <w:proofErr w:type="gramStart"/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D(</w:t>
      </w:r>
      <w:proofErr w:type="gramEnd"/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2:3, 1:2); % Rows 2 to 3, Columns 1 to 2</w:t>
      </w:r>
    </w:p>
    <w:p w14:paraId="466E6D5C" w14:textId="77777777" w:rsidR="00D86FF6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5664F25" w14:textId="77777777" w:rsidR="00D86FF6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0F7076D" w14:textId="77777777" w:rsidR="00D86FF6" w:rsidRPr="000532D3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% Create a 5x5 matrix</w:t>
      </w:r>
    </w:p>
    <w:p w14:paraId="6FE490EC" w14:textId="77777777" w:rsidR="00D86FF6" w:rsidRPr="000532D3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E = </w:t>
      </w:r>
      <w:proofErr w:type="gramStart"/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rand(</w:t>
      </w:r>
      <w:proofErr w:type="gramEnd"/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5, 5);</w:t>
      </w:r>
    </w:p>
    <w:p w14:paraId="2E98B402" w14:textId="77777777" w:rsidR="00D86FF6" w:rsidRPr="000532D3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333E7763" w14:textId="77777777" w:rsidR="00D86FF6" w:rsidRPr="000532D3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% Extract portions of a matrix using 'end'</w:t>
      </w:r>
    </w:p>
    <w:p w14:paraId="7E76CF74" w14:textId="77777777" w:rsidR="00D86FF6" w:rsidRDefault="00D86FF6" w:rsidP="00D86FF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first_column</w:t>
      </w:r>
      <w:proofErr w:type="spellEnd"/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E</w:t>
      </w:r>
      <w:proofErr w:type="gramStart"/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(:,</w:t>
      </w:r>
      <w:proofErr w:type="gramEnd"/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1:</w:t>
      </w:r>
      <w:r w:rsidRPr="000532D3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end</w:t>
      </w:r>
      <w:r w:rsidRPr="000532D3">
        <w:rPr>
          <w:rFonts w:ascii="Consolas" w:eastAsia="Times New Roman" w:hAnsi="Consolas" w:cs="Times New Roman"/>
          <w:sz w:val="20"/>
          <w:szCs w:val="20"/>
          <w:lang w:val="en-IN" w:eastAsia="en-IN"/>
        </w:rPr>
        <w:t>-1); % All rows, columns 1 to end-1</w:t>
      </w:r>
    </w:p>
    <w:p w14:paraId="2F0181B7" w14:textId="77777777" w:rsidR="00D86FF6" w:rsidRDefault="00D86FF6" w:rsidP="00D86FF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67DA0499" w14:textId="77777777" w:rsidR="00D86FF6" w:rsidRDefault="00D86FF6" w:rsidP="00D86FF6">
      <w:pPr>
        <w:pStyle w:val="Heading2"/>
      </w:pPr>
      <w:r>
        <w:t>Slicing of Numeric Data</w:t>
      </w:r>
    </w:p>
    <w:p w14:paraId="31EF477C" w14:textId="77777777" w:rsidR="00D86FF6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</w:p>
    <w:p w14:paraId="43963B16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 xml:space="preserve">% Create a </w:t>
      </w:r>
      <w:r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 xml:space="preserve">row </w:t>
      </w:r>
      <w:r w:rsidRPr="003E11A8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vector</w:t>
      </w:r>
    </w:p>
    <w:p w14:paraId="75658911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vector = [1, 2, 3, 4, 5];</w:t>
      </w:r>
    </w:p>
    <w:p w14:paraId="5348355B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433B85B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% Slice: Access elements 2 to 4</w:t>
      </w:r>
    </w:p>
    <w:p w14:paraId="1F343BCD" w14:textId="77777777" w:rsidR="00D86FF6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sliced_vector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</w:t>
      </w:r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vector(</w:t>
      </w:r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2:4);</w:t>
      </w:r>
    </w:p>
    <w:p w14:paraId="31E6D88D" w14:textId="77777777" w:rsidR="00D86FF6" w:rsidRDefault="00D86FF6" w:rsidP="00D86FF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000E7218" w14:textId="77777777" w:rsidR="00D86FF6" w:rsidRDefault="00D86FF6" w:rsidP="00D86FF6">
      <w:pPr>
        <w:shd w:val="clear" w:color="auto" w:fill="FFFFFF"/>
        <w:spacing w:after="0" w:line="276" w:lineRule="auto"/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14:paraId="453BA02A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 Create a column vector</w:t>
      </w:r>
    </w:p>
    <w:p w14:paraId="1B7C53DD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column_vector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[1; 2; 3; 4; 5];</w:t>
      </w:r>
    </w:p>
    <w:p w14:paraId="0BA9F5EB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24BE76E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% Slice: Access elements 2 to 4</w:t>
      </w:r>
    </w:p>
    <w:p w14:paraId="04FA1D23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sliced_column_vector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</w:t>
      </w: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column_</w:t>
      </w:r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vector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(</w:t>
      </w:r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2:4);</w:t>
      </w:r>
    </w:p>
    <w:p w14:paraId="0A3C87B5" w14:textId="77777777" w:rsidR="00D86FF6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4F2EE2E0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54C28716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 Create a 2x3 matrix</w:t>
      </w:r>
    </w:p>
    <w:p w14:paraId="45C53D6B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matrix = [1, 2, 3; 4, 5, 6];</w:t>
      </w:r>
    </w:p>
    <w:p w14:paraId="3AD21753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28D5A2BF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% Slice: Access element in the first row, second column</w:t>
      </w:r>
    </w:p>
    <w:p w14:paraId="26D139D4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sliced_element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</w:t>
      </w:r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matrix(</w:t>
      </w:r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1, 2);</w:t>
      </w:r>
    </w:p>
    <w:p w14:paraId="43A43595" w14:textId="77777777" w:rsidR="00D86FF6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0DA87E7B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408F700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 Create a 2x3 array</w:t>
      </w:r>
    </w:p>
    <w:p w14:paraId="36F864F6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array = [1, 2, 3; 4, 5, 6];</w:t>
      </w:r>
    </w:p>
    <w:p w14:paraId="7246006A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028AD48E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% Slice: Access element in the first row, second column</w:t>
      </w:r>
    </w:p>
    <w:p w14:paraId="2308EA62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sliced_element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</w:t>
      </w:r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array(</w:t>
      </w:r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1, 2);</w:t>
      </w:r>
    </w:p>
    <w:p w14:paraId="28147E2F" w14:textId="77777777" w:rsidR="00D86FF6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35398D9E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7BFAB73E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 Create a 3D array (2x3x4)</w:t>
      </w:r>
    </w:p>
    <w:p w14:paraId="5C54C55A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lastRenderedPageBreak/>
        <w:t>threeD_array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</w:t>
      </w:r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rand(</w:t>
      </w:r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2, 3, 4);</w:t>
      </w:r>
    </w:p>
    <w:p w14:paraId="3B23E30A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6AC9CC33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% Slice: Access element in the first row, second column, third layer</w:t>
      </w:r>
    </w:p>
    <w:p w14:paraId="5AABAB00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sliced_element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</w:t>
      </w: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threeD_</w:t>
      </w:r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array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(</w:t>
      </w:r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1, 2, 3);</w:t>
      </w:r>
    </w:p>
    <w:p w14:paraId="06CBFD30" w14:textId="77777777" w:rsidR="00D86FF6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5ABCDA46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A0EA658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 Create a table</w:t>
      </w:r>
    </w:p>
    <w:p w14:paraId="3F103B8F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t = </w:t>
      </w:r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table(</w:t>
      </w:r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'Size', [3, 2], '</w:t>
      </w: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VariableTypes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', {'double', 'char'}, '</w:t>
      </w: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VariableNames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', {'Age', 'Name'});</w:t>
      </w:r>
    </w:p>
    <w:p w14:paraId="6CC9C2A0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t.Age</w:t>
      </w:r>
      <w:proofErr w:type="spellEnd"/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[25; 30; 22];</w:t>
      </w:r>
    </w:p>
    <w:p w14:paraId="133C60A0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t.Name</w:t>
      </w:r>
      <w:proofErr w:type="spellEnd"/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{'John'; 'Mary'; 'Bob'};</w:t>
      </w:r>
    </w:p>
    <w:p w14:paraId="0E538E34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36831D95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% Slice: Access ages</w:t>
      </w:r>
    </w:p>
    <w:p w14:paraId="5F12BBE9" w14:textId="77777777" w:rsidR="00D86FF6" w:rsidRPr="003E11A8" w:rsidRDefault="00D86FF6" w:rsidP="00D86FF6">
      <w:pPr>
        <w:shd w:val="clear" w:color="auto" w:fill="FFFFFF"/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sliced_ages</w:t>
      </w:r>
      <w:proofErr w:type="spell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</w:t>
      </w:r>
      <w:proofErr w:type="spellStart"/>
      <w:proofErr w:type="gramStart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t.Age</w:t>
      </w:r>
      <w:proofErr w:type="spellEnd"/>
      <w:proofErr w:type="gramEnd"/>
      <w:r w:rsidRPr="003E11A8">
        <w:rPr>
          <w:rFonts w:ascii="Consolas" w:eastAsia="Times New Roman" w:hAnsi="Consolas" w:cs="Times New Roman"/>
          <w:sz w:val="20"/>
          <w:szCs w:val="20"/>
          <w:lang w:val="en-IN" w:eastAsia="en-IN"/>
        </w:rPr>
        <w:t>;</w:t>
      </w:r>
    </w:p>
    <w:p w14:paraId="5F782637" w14:textId="1F5EF9D4" w:rsidR="007763A1" w:rsidRDefault="007763A1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9A303E6" w14:textId="5419D38B" w:rsidR="007763A1" w:rsidRDefault="007763A1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7BD8BA2E" w14:textId="77777777" w:rsidR="0034557A" w:rsidRDefault="0034557A" w:rsidP="0034557A">
      <w:pPr>
        <w:pStyle w:val="Heading2"/>
      </w:pPr>
      <w:r>
        <w:t>Precedence of operator (PEMDAS)</w:t>
      </w:r>
    </w:p>
    <w:p w14:paraId="446B6515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b/>
          <w:color w:val="212121"/>
          <w:sz w:val="20"/>
          <w:szCs w:val="20"/>
        </w:rPr>
      </w:pPr>
      <w:r w:rsidRPr="00622721">
        <w:rPr>
          <w:rFonts w:ascii="Arial" w:hAnsi="Arial" w:cs="Arial"/>
          <w:b/>
          <w:color w:val="212121"/>
          <w:sz w:val="20"/>
          <w:szCs w:val="20"/>
        </w:rPr>
        <w:t>Parentheses </w:t>
      </w:r>
      <w:r w:rsidRPr="00622721">
        <w:rPr>
          <w:rStyle w:val="HTMLCode"/>
          <w:rFonts w:ascii="Consolas" w:hAnsi="Consolas"/>
          <w:b/>
          <w:color w:val="212121"/>
        </w:rPr>
        <w:t>()</w:t>
      </w:r>
    </w:p>
    <w:p w14:paraId="67119F88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color w:val="212121"/>
          <w:sz w:val="20"/>
          <w:szCs w:val="20"/>
        </w:rPr>
      </w:pPr>
      <w:r w:rsidRPr="00622721">
        <w:rPr>
          <w:rFonts w:ascii="Arial" w:hAnsi="Arial" w:cs="Arial"/>
          <w:color w:val="212121"/>
          <w:sz w:val="20"/>
          <w:szCs w:val="20"/>
        </w:rPr>
        <w:t>Transpose </w:t>
      </w:r>
      <w:r w:rsidRPr="00622721">
        <w:rPr>
          <w:rStyle w:val="HTMLCode"/>
          <w:rFonts w:ascii="Consolas" w:hAnsi="Consolas"/>
          <w:color w:val="212121"/>
        </w:rPr>
        <w:t>(.')</w:t>
      </w:r>
      <w:r w:rsidRPr="00622721">
        <w:rPr>
          <w:rFonts w:ascii="Arial" w:hAnsi="Arial" w:cs="Arial"/>
          <w:color w:val="212121"/>
          <w:sz w:val="20"/>
          <w:szCs w:val="20"/>
        </w:rPr>
        <w:t xml:space="preserve">, </w:t>
      </w:r>
      <w:r w:rsidRPr="00622721">
        <w:rPr>
          <w:rFonts w:ascii="Arial" w:hAnsi="Arial" w:cs="Arial"/>
          <w:b/>
          <w:color w:val="212121"/>
          <w:sz w:val="20"/>
          <w:szCs w:val="20"/>
        </w:rPr>
        <w:t>power </w:t>
      </w:r>
      <w:proofErr w:type="gramStart"/>
      <w:r w:rsidRPr="00622721">
        <w:rPr>
          <w:rStyle w:val="HTMLCode"/>
          <w:rFonts w:ascii="Consolas" w:hAnsi="Consolas"/>
          <w:b/>
          <w:color w:val="212121"/>
        </w:rPr>
        <w:t>(.^</w:t>
      </w:r>
      <w:proofErr w:type="gramEnd"/>
      <w:r w:rsidRPr="00622721">
        <w:rPr>
          <w:rStyle w:val="HTMLCode"/>
          <w:rFonts w:ascii="Consolas" w:hAnsi="Consolas"/>
          <w:b/>
          <w:color w:val="212121"/>
        </w:rPr>
        <w:t>)</w:t>
      </w:r>
      <w:r w:rsidRPr="00622721">
        <w:rPr>
          <w:rFonts w:ascii="Arial" w:hAnsi="Arial" w:cs="Arial"/>
          <w:color w:val="212121"/>
          <w:sz w:val="20"/>
          <w:szCs w:val="20"/>
        </w:rPr>
        <w:t>, complex conjugate transpose </w:t>
      </w:r>
      <w:r w:rsidRPr="00622721">
        <w:rPr>
          <w:rStyle w:val="HTMLCode"/>
          <w:rFonts w:ascii="Consolas" w:hAnsi="Consolas"/>
          <w:color w:val="212121"/>
        </w:rPr>
        <w:t>(')</w:t>
      </w:r>
      <w:r w:rsidRPr="00622721">
        <w:rPr>
          <w:rFonts w:ascii="Arial" w:hAnsi="Arial" w:cs="Arial"/>
          <w:color w:val="212121"/>
          <w:sz w:val="20"/>
          <w:szCs w:val="20"/>
        </w:rPr>
        <w:t>, matrix power </w:t>
      </w:r>
      <w:r w:rsidRPr="00622721">
        <w:rPr>
          <w:rStyle w:val="HTMLCode"/>
          <w:rFonts w:ascii="Consolas" w:hAnsi="Consolas"/>
          <w:color w:val="212121"/>
        </w:rPr>
        <w:t>(^)</w:t>
      </w:r>
    </w:p>
    <w:p w14:paraId="2A221A7F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color w:val="212121"/>
          <w:sz w:val="20"/>
          <w:szCs w:val="20"/>
        </w:rPr>
      </w:pPr>
      <w:r w:rsidRPr="00622721">
        <w:rPr>
          <w:rFonts w:ascii="Arial" w:hAnsi="Arial" w:cs="Arial"/>
          <w:color w:val="212121"/>
          <w:sz w:val="20"/>
          <w:szCs w:val="20"/>
        </w:rPr>
        <w:t>Power with unary minus </w:t>
      </w:r>
      <w:proofErr w:type="gramStart"/>
      <w:r w:rsidRPr="00622721">
        <w:rPr>
          <w:rStyle w:val="HTMLCode"/>
          <w:rFonts w:ascii="Consolas" w:hAnsi="Consolas"/>
          <w:color w:val="212121"/>
        </w:rPr>
        <w:t>(.^</w:t>
      </w:r>
      <w:proofErr w:type="gramEnd"/>
      <w:r w:rsidRPr="00622721">
        <w:rPr>
          <w:rStyle w:val="HTMLCode"/>
          <w:rFonts w:ascii="Consolas" w:hAnsi="Consolas"/>
          <w:color w:val="212121"/>
        </w:rPr>
        <w:t>-)</w:t>
      </w:r>
      <w:r w:rsidRPr="00622721">
        <w:rPr>
          <w:rFonts w:ascii="Arial" w:hAnsi="Arial" w:cs="Arial"/>
          <w:color w:val="212121"/>
          <w:sz w:val="20"/>
          <w:szCs w:val="20"/>
        </w:rPr>
        <w:t>, unary plus </w:t>
      </w:r>
      <w:r w:rsidRPr="00622721">
        <w:rPr>
          <w:rStyle w:val="HTMLCode"/>
          <w:rFonts w:ascii="Consolas" w:hAnsi="Consolas"/>
          <w:color w:val="212121"/>
        </w:rPr>
        <w:t>(.^+)</w:t>
      </w:r>
      <w:r w:rsidRPr="00622721">
        <w:rPr>
          <w:rFonts w:ascii="Arial" w:hAnsi="Arial" w:cs="Arial"/>
          <w:color w:val="212121"/>
          <w:sz w:val="20"/>
          <w:szCs w:val="20"/>
        </w:rPr>
        <w:t>, or logical negation </w:t>
      </w:r>
      <w:r w:rsidRPr="00622721">
        <w:rPr>
          <w:rStyle w:val="HTMLCode"/>
          <w:rFonts w:ascii="Consolas" w:hAnsi="Consolas"/>
          <w:color w:val="212121"/>
        </w:rPr>
        <w:t>(.^~)</w:t>
      </w:r>
      <w:r w:rsidRPr="00622721">
        <w:rPr>
          <w:rFonts w:ascii="Arial" w:hAnsi="Arial" w:cs="Arial"/>
          <w:color w:val="212121"/>
          <w:sz w:val="20"/>
          <w:szCs w:val="20"/>
        </w:rPr>
        <w:t> as well as matrix power with unary minus </w:t>
      </w:r>
      <w:r w:rsidRPr="00622721">
        <w:rPr>
          <w:rStyle w:val="HTMLCode"/>
          <w:rFonts w:ascii="Consolas" w:hAnsi="Consolas"/>
          <w:color w:val="212121"/>
        </w:rPr>
        <w:t>(^-)</w:t>
      </w:r>
      <w:r w:rsidRPr="00622721">
        <w:rPr>
          <w:rFonts w:ascii="Arial" w:hAnsi="Arial" w:cs="Arial"/>
          <w:color w:val="212121"/>
          <w:sz w:val="20"/>
          <w:szCs w:val="20"/>
        </w:rPr>
        <w:t>, unary plus </w:t>
      </w:r>
      <w:r w:rsidRPr="00622721">
        <w:rPr>
          <w:rStyle w:val="HTMLCode"/>
          <w:rFonts w:ascii="Consolas" w:hAnsi="Consolas"/>
          <w:color w:val="212121"/>
        </w:rPr>
        <w:t>(^+)</w:t>
      </w:r>
      <w:r w:rsidRPr="00622721">
        <w:rPr>
          <w:rFonts w:ascii="Arial" w:hAnsi="Arial" w:cs="Arial"/>
          <w:color w:val="212121"/>
          <w:sz w:val="20"/>
          <w:szCs w:val="20"/>
        </w:rPr>
        <w:t>, or logical negation </w:t>
      </w:r>
      <w:r w:rsidRPr="00622721">
        <w:rPr>
          <w:rStyle w:val="HTMLCode"/>
          <w:rFonts w:ascii="Consolas" w:hAnsi="Consolas"/>
          <w:color w:val="212121"/>
        </w:rPr>
        <w:t>(^~)</w:t>
      </w:r>
      <w:r w:rsidRPr="00622721">
        <w:rPr>
          <w:rFonts w:ascii="Arial" w:hAnsi="Arial" w:cs="Arial"/>
          <w:color w:val="212121"/>
          <w:sz w:val="20"/>
          <w:szCs w:val="20"/>
        </w:rPr>
        <w:t>.</w:t>
      </w:r>
    </w:p>
    <w:p w14:paraId="795F37CD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color w:val="212121"/>
          <w:sz w:val="20"/>
          <w:szCs w:val="20"/>
        </w:rPr>
      </w:pPr>
      <w:r w:rsidRPr="00622721">
        <w:rPr>
          <w:rFonts w:ascii="Arial" w:hAnsi="Arial" w:cs="Arial"/>
          <w:color w:val="212121"/>
          <w:sz w:val="20"/>
          <w:szCs w:val="20"/>
        </w:rPr>
        <w:t>Unary plus </w:t>
      </w:r>
      <w:r w:rsidRPr="00622721">
        <w:rPr>
          <w:rStyle w:val="HTMLCode"/>
          <w:rFonts w:ascii="Consolas" w:hAnsi="Consolas"/>
          <w:color w:val="212121"/>
        </w:rPr>
        <w:t>(+)</w:t>
      </w:r>
      <w:r w:rsidRPr="00622721">
        <w:rPr>
          <w:rFonts w:ascii="Arial" w:hAnsi="Arial" w:cs="Arial"/>
          <w:color w:val="212121"/>
          <w:sz w:val="20"/>
          <w:szCs w:val="20"/>
        </w:rPr>
        <w:t>, unary minus </w:t>
      </w:r>
      <w:r w:rsidRPr="00622721">
        <w:rPr>
          <w:rStyle w:val="HTMLCode"/>
          <w:rFonts w:ascii="Consolas" w:hAnsi="Consolas"/>
          <w:color w:val="212121"/>
        </w:rPr>
        <w:t>(-)</w:t>
      </w:r>
      <w:r w:rsidRPr="00622721">
        <w:rPr>
          <w:rFonts w:ascii="Arial" w:hAnsi="Arial" w:cs="Arial"/>
          <w:color w:val="212121"/>
          <w:sz w:val="20"/>
          <w:szCs w:val="20"/>
        </w:rPr>
        <w:t>, logical negation </w:t>
      </w:r>
      <w:r w:rsidRPr="00622721">
        <w:rPr>
          <w:rStyle w:val="HTMLCode"/>
          <w:rFonts w:ascii="Consolas" w:hAnsi="Consolas"/>
          <w:color w:val="212121"/>
        </w:rPr>
        <w:t>(~)</w:t>
      </w:r>
    </w:p>
    <w:p w14:paraId="54ECA01E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color w:val="212121"/>
          <w:sz w:val="20"/>
          <w:szCs w:val="20"/>
        </w:rPr>
      </w:pPr>
      <w:r w:rsidRPr="00CB1545">
        <w:rPr>
          <w:rFonts w:ascii="Arial" w:hAnsi="Arial" w:cs="Arial"/>
          <w:b/>
          <w:color w:val="212121"/>
          <w:sz w:val="20"/>
          <w:szCs w:val="20"/>
        </w:rPr>
        <w:t>Mu</w:t>
      </w:r>
      <w:r w:rsidRPr="00622721">
        <w:rPr>
          <w:rFonts w:ascii="Arial" w:hAnsi="Arial" w:cs="Arial"/>
          <w:b/>
          <w:color w:val="212121"/>
          <w:sz w:val="20"/>
          <w:szCs w:val="20"/>
        </w:rPr>
        <w:t>ltiplication </w:t>
      </w:r>
      <w:proofErr w:type="gramStart"/>
      <w:r w:rsidRPr="00622721">
        <w:rPr>
          <w:rFonts w:ascii="Arial" w:hAnsi="Arial" w:cs="Arial"/>
          <w:b/>
        </w:rPr>
        <w:t>(.*</w:t>
      </w:r>
      <w:proofErr w:type="gramEnd"/>
      <w:r w:rsidRPr="00622721">
        <w:rPr>
          <w:rFonts w:ascii="Arial" w:hAnsi="Arial" w:cs="Arial"/>
          <w:b/>
        </w:rPr>
        <w:t>)</w:t>
      </w:r>
      <w:r w:rsidRPr="00622721">
        <w:rPr>
          <w:rFonts w:ascii="Arial" w:hAnsi="Arial" w:cs="Arial"/>
          <w:color w:val="212121"/>
          <w:sz w:val="20"/>
          <w:szCs w:val="20"/>
        </w:rPr>
        <w:t xml:space="preserve">, </w:t>
      </w:r>
      <w:r w:rsidRPr="00622721">
        <w:rPr>
          <w:rFonts w:ascii="Arial" w:hAnsi="Arial" w:cs="Arial"/>
          <w:b/>
          <w:color w:val="212121"/>
          <w:sz w:val="20"/>
          <w:szCs w:val="20"/>
        </w:rPr>
        <w:t>right division </w:t>
      </w:r>
      <w:r w:rsidRPr="00622721">
        <w:rPr>
          <w:rFonts w:ascii="Arial" w:hAnsi="Arial" w:cs="Arial"/>
          <w:b/>
        </w:rPr>
        <w:t>(./)</w:t>
      </w:r>
      <w:r w:rsidRPr="00622721">
        <w:rPr>
          <w:rFonts w:ascii="Arial" w:hAnsi="Arial" w:cs="Arial"/>
          <w:color w:val="212121"/>
          <w:sz w:val="20"/>
          <w:szCs w:val="20"/>
        </w:rPr>
        <w:t>, left division </w:t>
      </w:r>
      <w:r w:rsidRPr="00622721">
        <w:rPr>
          <w:rFonts w:ascii="Arial" w:hAnsi="Arial" w:cs="Arial"/>
        </w:rPr>
        <w:t>(.\)</w:t>
      </w:r>
      <w:r w:rsidRPr="00622721">
        <w:rPr>
          <w:rFonts w:ascii="Arial" w:hAnsi="Arial" w:cs="Arial"/>
          <w:color w:val="212121"/>
          <w:sz w:val="20"/>
          <w:szCs w:val="20"/>
        </w:rPr>
        <w:t>, matrix multiplication </w:t>
      </w:r>
      <w:r w:rsidRPr="00622721">
        <w:rPr>
          <w:rFonts w:ascii="Arial" w:hAnsi="Arial" w:cs="Arial"/>
        </w:rPr>
        <w:t>(*)</w:t>
      </w:r>
      <w:r w:rsidRPr="00622721">
        <w:rPr>
          <w:rFonts w:ascii="Arial" w:hAnsi="Arial" w:cs="Arial"/>
          <w:color w:val="212121"/>
          <w:sz w:val="20"/>
          <w:szCs w:val="20"/>
        </w:rPr>
        <w:t>, matrix right division </w:t>
      </w:r>
      <w:r w:rsidRPr="00622721">
        <w:rPr>
          <w:rFonts w:ascii="Arial" w:hAnsi="Arial" w:cs="Arial"/>
        </w:rPr>
        <w:t>(/)</w:t>
      </w:r>
      <w:r w:rsidRPr="00622721">
        <w:rPr>
          <w:rFonts w:ascii="Arial" w:hAnsi="Arial" w:cs="Arial"/>
          <w:color w:val="212121"/>
          <w:sz w:val="20"/>
          <w:szCs w:val="20"/>
        </w:rPr>
        <w:t>, matrix left division </w:t>
      </w:r>
      <w:r w:rsidRPr="00622721">
        <w:rPr>
          <w:rFonts w:ascii="Arial" w:hAnsi="Arial" w:cs="Arial"/>
        </w:rPr>
        <w:t>(\)</w:t>
      </w:r>
    </w:p>
    <w:p w14:paraId="14C7876D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b/>
          <w:color w:val="212121"/>
          <w:sz w:val="20"/>
          <w:szCs w:val="20"/>
        </w:rPr>
      </w:pPr>
      <w:r w:rsidRPr="00622721">
        <w:rPr>
          <w:rFonts w:ascii="Arial" w:hAnsi="Arial" w:cs="Arial"/>
          <w:b/>
          <w:color w:val="212121"/>
          <w:sz w:val="20"/>
          <w:szCs w:val="20"/>
        </w:rPr>
        <w:t>Addition </w:t>
      </w:r>
      <w:r w:rsidRPr="00622721">
        <w:rPr>
          <w:rFonts w:ascii="Arial" w:hAnsi="Arial" w:cs="Arial"/>
          <w:b/>
        </w:rPr>
        <w:t>(+)</w:t>
      </w:r>
      <w:r w:rsidRPr="00622721">
        <w:rPr>
          <w:rFonts w:ascii="Arial" w:hAnsi="Arial" w:cs="Arial"/>
          <w:b/>
          <w:color w:val="212121"/>
          <w:sz w:val="20"/>
          <w:szCs w:val="20"/>
        </w:rPr>
        <w:t>, subtraction </w:t>
      </w:r>
      <w:r w:rsidRPr="00622721">
        <w:rPr>
          <w:rFonts w:ascii="Arial" w:hAnsi="Arial" w:cs="Arial"/>
          <w:b/>
        </w:rPr>
        <w:t>(-)</w:t>
      </w:r>
    </w:p>
    <w:p w14:paraId="45A322FC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color w:val="212121"/>
          <w:sz w:val="20"/>
          <w:szCs w:val="20"/>
        </w:rPr>
      </w:pPr>
      <w:r w:rsidRPr="00622721">
        <w:rPr>
          <w:rFonts w:ascii="Arial" w:hAnsi="Arial" w:cs="Arial"/>
          <w:color w:val="212121"/>
          <w:sz w:val="20"/>
          <w:szCs w:val="20"/>
        </w:rPr>
        <w:t>Colon operator </w:t>
      </w:r>
      <w:r w:rsidRPr="00622721">
        <w:rPr>
          <w:rFonts w:ascii="Arial" w:hAnsi="Arial" w:cs="Arial"/>
        </w:rPr>
        <w:t>(:)</w:t>
      </w:r>
    </w:p>
    <w:p w14:paraId="1E81F4D7" w14:textId="77777777" w:rsidR="0034557A" w:rsidRPr="00CB1545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b/>
          <w:color w:val="212121"/>
          <w:sz w:val="20"/>
          <w:szCs w:val="20"/>
        </w:rPr>
      </w:pPr>
      <w:r w:rsidRPr="00CB1545">
        <w:rPr>
          <w:rFonts w:ascii="Arial" w:hAnsi="Arial" w:cs="Arial"/>
          <w:b/>
          <w:color w:val="212121"/>
          <w:sz w:val="20"/>
          <w:szCs w:val="20"/>
        </w:rPr>
        <w:t>Less than </w:t>
      </w:r>
      <w:r w:rsidRPr="00CB1545">
        <w:rPr>
          <w:rFonts w:ascii="Arial" w:hAnsi="Arial" w:cs="Arial"/>
          <w:b/>
        </w:rPr>
        <w:t>(&lt;)</w:t>
      </w:r>
      <w:r w:rsidRPr="00CB1545">
        <w:rPr>
          <w:rFonts w:ascii="Arial" w:hAnsi="Arial" w:cs="Arial"/>
          <w:b/>
          <w:color w:val="212121"/>
          <w:sz w:val="20"/>
          <w:szCs w:val="20"/>
        </w:rPr>
        <w:t>, less than or equal to </w:t>
      </w:r>
      <w:r w:rsidRPr="00CB1545">
        <w:rPr>
          <w:rFonts w:ascii="Arial" w:hAnsi="Arial" w:cs="Arial"/>
          <w:b/>
        </w:rPr>
        <w:t>(&lt;=)</w:t>
      </w:r>
      <w:r w:rsidRPr="00CB1545">
        <w:rPr>
          <w:rFonts w:ascii="Arial" w:hAnsi="Arial" w:cs="Arial"/>
          <w:b/>
          <w:color w:val="212121"/>
          <w:sz w:val="20"/>
          <w:szCs w:val="20"/>
        </w:rPr>
        <w:t>, greater than </w:t>
      </w:r>
      <w:r w:rsidRPr="00CB1545">
        <w:rPr>
          <w:rFonts w:ascii="Arial" w:hAnsi="Arial" w:cs="Arial"/>
          <w:b/>
        </w:rPr>
        <w:t>(&gt;)</w:t>
      </w:r>
      <w:r w:rsidRPr="00CB1545">
        <w:rPr>
          <w:rFonts w:ascii="Arial" w:hAnsi="Arial" w:cs="Arial"/>
          <w:b/>
          <w:color w:val="212121"/>
          <w:sz w:val="20"/>
          <w:szCs w:val="20"/>
        </w:rPr>
        <w:t>, greater than or equal to </w:t>
      </w:r>
      <w:r w:rsidRPr="00CB1545">
        <w:rPr>
          <w:rFonts w:ascii="Arial" w:hAnsi="Arial" w:cs="Arial"/>
          <w:b/>
        </w:rPr>
        <w:t>(&gt;=)</w:t>
      </w:r>
      <w:r w:rsidRPr="00CB1545">
        <w:rPr>
          <w:rFonts w:ascii="Arial" w:hAnsi="Arial" w:cs="Arial"/>
          <w:b/>
          <w:color w:val="212121"/>
          <w:sz w:val="20"/>
          <w:szCs w:val="20"/>
        </w:rPr>
        <w:t>, equal to </w:t>
      </w:r>
      <w:r w:rsidRPr="00CB1545">
        <w:rPr>
          <w:rFonts w:ascii="Arial" w:hAnsi="Arial" w:cs="Arial"/>
          <w:b/>
        </w:rPr>
        <w:t>(==)</w:t>
      </w:r>
      <w:r w:rsidRPr="00CB1545">
        <w:rPr>
          <w:rFonts w:ascii="Arial" w:hAnsi="Arial" w:cs="Arial"/>
          <w:b/>
          <w:color w:val="212121"/>
          <w:sz w:val="20"/>
          <w:szCs w:val="20"/>
        </w:rPr>
        <w:t>, not equal to </w:t>
      </w:r>
      <w:r w:rsidRPr="00CB1545">
        <w:rPr>
          <w:rFonts w:ascii="Arial" w:hAnsi="Arial" w:cs="Arial"/>
          <w:b/>
        </w:rPr>
        <w:t>(~=)</w:t>
      </w:r>
    </w:p>
    <w:p w14:paraId="7A9AA708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color w:val="212121"/>
          <w:sz w:val="20"/>
          <w:szCs w:val="20"/>
        </w:rPr>
      </w:pPr>
      <w:r w:rsidRPr="00622721">
        <w:rPr>
          <w:rFonts w:ascii="Arial" w:hAnsi="Arial" w:cs="Arial"/>
          <w:color w:val="212121"/>
          <w:sz w:val="20"/>
          <w:szCs w:val="20"/>
        </w:rPr>
        <w:t>Element-wise AND </w:t>
      </w:r>
      <w:r w:rsidRPr="00622721">
        <w:rPr>
          <w:rFonts w:ascii="Arial" w:hAnsi="Arial" w:cs="Arial"/>
        </w:rPr>
        <w:t>(&amp;)</w:t>
      </w:r>
    </w:p>
    <w:p w14:paraId="1A06D053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color w:val="212121"/>
          <w:sz w:val="20"/>
          <w:szCs w:val="20"/>
        </w:rPr>
      </w:pPr>
      <w:r w:rsidRPr="00622721">
        <w:rPr>
          <w:rFonts w:ascii="Arial" w:hAnsi="Arial" w:cs="Arial"/>
          <w:color w:val="212121"/>
          <w:sz w:val="20"/>
          <w:szCs w:val="20"/>
        </w:rPr>
        <w:t>Element-wise OR </w:t>
      </w:r>
      <w:r w:rsidRPr="00622721">
        <w:rPr>
          <w:rFonts w:ascii="Arial" w:hAnsi="Arial" w:cs="Arial"/>
        </w:rPr>
        <w:t>(|)</w:t>
      </w:r>
    </w:p>
    <w:p w14:paraId="1272C1B8" w14:textId="77777777" w:rsidR="0034557A" w:rsidRPr="00622721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color w:val="212121"/>
          <w:sz w:val="20"/>
          <w:szCs w:val="20"/>
        </w:rPr>
      </w:pPr>
      <w:r w:rsidRPr="00622721">
        <w:rPr>
          <w:rFonts w:ascii="Arial" w:hAnsi="Arial" w:cs="Arial"/>
          <w:color w:val="212121"/>
          <w:sz w:val="20"/>
          <w:szCs w:val="20"/>
        </w:rPr>
        <w:t>Short-circuit AND </w:t>
      </w:r>
      <w:r w:rsidRPr="00622721">
        <w:rPr>
          <w:rFonts w:ascii="Arial" w:hAnsi="Arial" w:cs="Arial"/>
        </w:rPr>
        <w:t>(&amp;&amp;)</w:t>
      </w:r>
    </w:p>
    <w:p w14:paraId="577E60D9" w14:textId="77777777" w:rsidR="0034557A" w:rsidRPr="00E22CDF" w:rsidRDefault="0034557A" w:rsidP="0034557A">
      <w:pPr>
        <w:pStyle w:val="NormalWeb"/>
        <w:numPr>
          <w:ilvl w:val="0"/>
          <w:numId w:val="43"/>
        </w:numPr>
        <w:shd w:val="clear" w:color="auto" w:fill="FFFFFF"/>
        <w:spacing w:before="0" w:beforeAutospacing="0" w:after="75" w:afterAutospacing="0"/>
        <w:rPr>
          <w:rFonts w:ascii="Arial" w:hAnsi="Arial" w:cs="Arial"/>
          <w:color w:val="212121"/>
          <w:sz w:val="20"/>
          <w:szCs w:val="20"/>
        </w:rPr>
      </w:pPr>
      <w:r w:rsidRPr="00622721">
        <w:rPr>
          <w:rFonts w:ascii="Arial" w:hAnsi="Arial" w:cs="Arial"/>
          <w:color w:val="212121"/>
          <w:sz w:val="20"/>
          <w:szCs w:val="20"/>
        </w:rPr>
        <w:t>Short-circuit OR </w:t>
      </w:r>
      <w:r w:rsidRPr="00622721">
        <w:rPr>
          <w:rFonts w:ascii="Arial" w:hAnsi="Arial" w:cs="Arial"/>
        </w:rPr>
        <w:t>(||)</w:t>
      </w:r>
    </w:p>
    <w:p w14:paraId="7DD552DC" w14:textId="77777777" w:rsidR="0034557A" w:rsidRDefault="0034557A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54CEB162" w14:textId="7F5F934D" w:rsidR="007763A1" w:rsidRDefault="007763A1" w:rsidP="007763A1">
      <w:pPr>
        <w:pStyle w:val="Heading2"/>
      </w:pPr>
      <w:r>
        <w:t>Operators Code</w:t>
      </w:r>
    </w:p>
    <w:p w14:paraId="1877EC66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% Vectors</w:t>
      </w:r>
    </w:p>
    <w:p w14:paraId="4BB4B8D4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v = [1, 2, 3, 4, 5];</w:t>
      </w:r>
    </w:p>
    <w:p w14:paraId="6F238A8F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% or using colon operator</w:t>
      </w:r>
    </w:p>
    <w:p w14:paraId="41877F38" w14:textId="77777777" w:rsidR="007763A1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v = 1:5;</w:t>
      </w:r>
    </w:p>
    <w:p w14:paraId="06285725" w14:textId="77777777" w:rsidR="007763A1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54A3EB13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% Matrices</w:t>
      </w:r>
    </w:p>
    <w:p w14:paraId="2F7E206E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A = [1, 2, 3; 4, 5, 6; 7, 8, 9];</w:t>
      </w:r>
    </w:p>
    <w:p w14:paraId="14AEDE5A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394D3A0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% Matrix operations</w:t>
      </w:r>
    </w:p>
    <w:p w14:paraId="4F876C0D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B = [9, 8, 7; 6, 5, 4; 3, 2, 1];</w:t>
      </w:r>
    </w:p>
    <w:p w14:paraId="19492124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sum_matrices</w:t>
      </w:r>
      <w:proofErr w:type="spell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A + B;</w:t>
      </w:r>
    </w:p>
    <w:p w14:paraId="25892391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matrix_product</w:t>
      </w:r>
      <w:proofErr w:type="spell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A * B; % </w:t>
      </w:r>
      <w:proofErr w:type="spell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martices</w:t>
      </w:r>
      <w:proofErr w:type="spell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multiplication</w:t>
      </w:r>
    </w:p>
    <w:p w14:paraId="19264214" w14:textId="77777777" w:rsidR="007763A1" w:rsidRPr="00C1591A" w:rsidRDefault="007763A1" w:rsidP="007763A1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proofErr w:type="spell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elementwise_product</w:t>
      </w:r>
      <w:proofErr w:type="spell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= </w:t>
      </w:r>
      <w:proofErr w:type="gramStart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A .</w:t>
      </w:r>
      <w:proofErr w:type="gramEnd"/>
      <w:r w:rsidRPr="00C1591A">
        <w:rPr>
          <w:rFonts w:ascii="Consolas" w:eastAsia="Times New Roman" w:hAnsi="Consolas" w:cs="Times New Roman"/>
          <w:sz w:val="20"/>
          <w:szCs w:val="20"/>
          <w:lang w:val="en-IN" w:eastAsia="en-IN"/>
        </w:rPr>
        <w:t>* B; % element-wise multiplication</w:t>
      </w:r>
    </w:p>
    <w:p w14:paraId="366D1268" w14:textId="6C24B76C" w:rsidR="00F748D1" w:rsidRDefault="00F748D1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54116191" w14:textId="71C6BBCF" w:rsidR="002B7905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358F040A" w14:textId="77777777" w:rsidR="003B68EA" w:rsidRDefault="003B68EA">
      <w:pPr>
        <w:rPr>
          <w:rFonts w:asciiTheme="majorHAnsi" w:eastAsia="Times New Roman" w:hAnsiTheme="majorHAnsi" w:cstheme="majorBidi"/>
          <w:color w:val="1F4D78" w:themeColor="accent1" w:themeShade="7F"/>
          <w:sz w:val="24"/>
          <w:szCs w:val="24"/>
          <w:lang w:val="en-IN" w:eastAsia="en-IN"/>
        </w:rPr>
      </w:pPr>
      <w:r>
        <w:rPr>
          <w:rFonts w:eastAsia="Times New Roman"/>
          <w:lang w:val="en-IN" w:eastAsia="en-IN"/>
        </w:rPr>
        <w:br w:type="page"/>
      </w:r>
    </w:p>
    <w:p w14:paraId="701FDD2C" w14:textId="3F442D6A" w:rsidR="00D632E3" w:rsidRDefault="00594A46" w:rsidP="00D86FF6">
      <w:pPr>
        <w:pStyle w:val="Heading3"/>
        <w:rPr>
          <w:rFonts w:eastAsia="Times New Roman"/>
          <w:lang w:val="en-IN" w:eastAsia="en-IN"/>
        </w:rPr>
      </w:pPr>
      <w:r w:rsidRPr="00594A46">
        <w:rPr>
          <w:rFonts w:eastAsia="Times New Roman"/>
          <w:lang w:val="en-IN" w:eastAsia="en-IN"/>
        </w:rPr>
        <w:lastRenderedPageBreak/>
        <w:t>Washing machine Problem</w:t>
      </w:r>
    </w:p>
    <w:p w14:paraId="73B55818" w14:textId="38E8FD65" w:rsidR="00D86FF6" w:rsidRDefault="00D86FF6" w:rsidP="00D86FF6">
      <w:pPr>
        <w:pStyle w:val="Heading4"/>
        <w:rPr>
          <w:lang w:val="en-IN" w:eastAsia="en-IN"/>
        </w:rPr>
      </w:pPr>
      <w:r>
        <w:rPr>
          <w:lang w:val="en-IN" w:eastAsia="en-IN"/>
        </w:rPr>
        <w:t xml:space="preserve">%Store </w:t>
      </w:r>
      <w:r w:rsidR="006040C0">
        <w:rPr>
          <w:lang w:val="en-IN" w:eastAsia="en-IN"/>
        </w:rPr>
        <w:t xml:space="preserve">result </w:t>
      </w:r>
      <w:r>
        <w:rPr>
          <w:lang w:val="en-IN" w:eastAsia="en-IN"/>
        </w:rPr>
        <w:t>as table</w:t>
      </w:r>
    </w:p>
    <w:p w14:paraId="782EA196" w14:textId="42A0A07E" w:rsidR="008262D5" w:rsidRP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 w:rsidRPr="008262D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%Cloths given</w:t>
      </w:r>
    </w:p>
    <w:p w14:paraId="2FF9DF7E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cloths = [</w:t>
      </w:r>
      <w:r>
        <w:rPr>
          <w:rFonts w:ascii="Consolas" w:hAnsi="Consolas" w:cs="Consolas"/>
          <w:sz w:val="20"/>
          <w:szCs w:val="20"/>
          <w:lang w:val="en-IN"/>
        </w:rPr>
        <w:t>"baby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; </w:t>
      </w:r>
      <w:r>
        <w:rPr>
          <w:rFonts w:ascii="Consolas" w:hAnsi="Consolas" w:cs="Consolas"/>
          <w:sz w:val="20"/>
          <w:szCs w:val="20"/>
          <w:lang w:val="en-IN"/>
        </w:rPr>
        <w:t>"</w:t>
      </w:r>
      <w:proofErr w:type="spellStart"/>
      <w:r>
        <w:rPr>
          <w:rFonts w:ascii="Consolas" w:hAnsi="Consolas" w:cs="Consolas"/>
          <w:sz w:val="20"/>
          <w:szCs w:val="20"/>
          <w:lang w:val="en-IN"/>
        </w:rPr>
        <w:t>woolen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>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; </w:t>
      </w:r>
      <w:r>
        <w:rPr>
          <w:rFonts w:ascii="Consolas" w:hAnsi="Consolas" w:cs="Consolas"/>
          <w:sz w:val="20"/>
          <w:szCs w:val="20"/>
          <w:lang w:val="en-IN"/>
        </w:rPr>
        <w:t>"synthetic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];</w:t>
      </w:r>
    </w:p>
    <w:p w14:paraId="1FFFC31C" w14:textId="77777777" w:rsidR="008262D5" w:rsidRPr="00E37139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 w:rsidRPr="00E37139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 xml:space="preserve">%Initialize vectors for </w:t>
      </w:r>
      <w:proofErr w:type="spellStart"/>
      <w:r w:rsidRPr="00E37139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washtime</w:t>
      </w:r>
      <w:proofErr w:type="spellEnd"/>
      <w:r w:rsidRPr="00E37139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 xml:space="preserve"> and </w:t>
      </w:r>
      <w:proofErr w:type="spellStart"/>
      <w:r w:rsidRPr="00E37139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hotwater</w:t>
      </w:r>
      <w:proofErr w:type="spellEnd"/>
    </w:p>
    <w:p w14:paraId="31ECD6F3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zeros(length(cloths),1);</w:t>
      </w:r>
    </w:p>
    <w:p w14:paraId="65FEF095" w14:textId="7D5B2972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hotWa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zeros(length(cloths),1);</w:t>
      </w:r>
    </w:p>
    <w:p w14:paraId="2D51F6B9" w14:textId="3CB1650F" w:rsidR="00E37139" w:rsidRDefault="00E37139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 w:rsidRPr="00E37139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%Implement logic</w:t>
      </w:r>
    </w:p>
    <w:p w14:paraId="006068D6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 xml:space="preserve">for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1:length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cloths)</w:t>
      </w:r>
    </w:p>
    <w:p w14:paraId="30C866BE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 xml:space="preserve">if 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cloths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) == </w:t>
      </w:r>
      <w:r>
        <w:rPr>
          <w:rFonts w:ascii="Consolas" w:hAnsi="Consolas" w:cs="Consolas"/>
          <w:sz w:val="20"/>
          <w:szCs w:val="20"/>
          <w:lang w:val="en-IN"/>
        </w:rPr>
        <w:t>"baby"</w:t>
      </w:r>
    </w:p>
    <w:p w14:paraId="131A4D37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= 20;</w:t>
      </w:r>
    </w:p>
    <w:p w14:paraId="7310F9E3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hotWa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= 1;</w:t>
      </w:r>
    </w:p>
    <w:p w14:paraId="6D4F8188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 xml:space="preserve">elseif 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cloths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) == </w:t>
      </w:r>
      <w:r>
        <w:rPr>
          <w:rFonts w:ascii="Consolas" w:hAnsi="Consolas" w:cs="Consolas"/>
          <w:sz w:val="20"/>
          <w:szCs w:val="20"/>
          <w:lang w:val="en-IN"/>
        </w:rPr>
        <w:t>"</w:t>
      </w:r>
      <w:proofErr w:type="spellStart"/>
      <w:r>
        <w:rPr>
          <w:rFonts w:ascii="Consolas" w:hAnsi="Consolas" w:cs="Consolas"/>
          <w:sz w:val="20"/>
          <w:szCs w:val="20"/>
          <w:lang w:val="en-IN"/>
        </w:rPr>
        <w:t>woolen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>"</w:t>
      </w:r>
    </w:p>
    <w:p w14:paraId="1E293937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= 25;</w:t>
      </w:r>
    </w:p>
    <w:p w14:paraId="2E84C1BB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>else</w:t>
      </w:r>
    </w:p>
    <w:p w14:paraId="3608F91A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= 15;</w:t>
      </w:r>
    </w:p>
    <w:p w14:paraId="11492FF1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52F3DD9B" w14:textId="72536CEF" w:rsidR="00E37139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05870397" w14:textId="68E60911" w:rsidR="00E37139" w:rsidRPr="00E37139" w:rsidRDefault="00E37139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</w:pPr>
      <w:r w:rsidRPr="00E37139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 xml:space="preserve">    % results in table format</w:t>
      </w:r>
    </w:p>
    <w:p w14:paraId="676B8188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result =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table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cloths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hotWa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,</w:t>
      </w:r>
      <w:r>
        <w:rPr>
          <w:rFonts w:ascii="Consolas" w:hAnsi="Consolas" w:cs="Consolas"/>
          <w:sz w:val="20"/>
          <w:szCs w:val="20"/>
          <w:lang w:val="en-IN"/>
        </w:rPr>
        <w:t>'</w:t>
      </w:r>
      <w:proofErr w:type="spellStart"/>
      <w:r>
        <w:rPr>
          <w:rFonts w:ascii="Consolas" w:hAnsi="Consolas" w:cs="Consolas"/>
          <w:sz w:val="20"/>
          <w:szCs w:val="20"/>
          <w:lang w:val="en-IN"/>
        </w:rPr>
        <w:t>VariableNames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>'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, {</w:t>
      </w:r>
      <w:r>
        <w:rPr>
          <w:rFonts w:ascii="Consolas" w:hAnsi="Consolas" w:cs="Consolas"/>
          <w:sz w:val="20"/>
          <w:szCs w:val="20"/>
          <w:lang w:val="en-IN"/>
        </w:rPr>
        <w:t>'Cloths'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, </w:t>
      </w:r>
      <w:r>
        <w:rPr>
          <w:rFonts w:ascii="Consolas" w:hAnsi="Consolas" w:cs="Consolas"/>
          <w:sz w:val="20"/>
          <w:szCs w:val="20"/>
          <w:lang w:val="en-IN"/>
        </w:rPr>
        <w:t>'Wash time'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, </w:t>
      </w:r>
      <w:r>
        <w:rPr>
          <w:rFonts w:ascii="Consolas" w:hAnsi="Consolas" w:cs="Consolas"/>
          <w:sz w:val="20"/>
          <w:szCs w:val="20"/>
          <w:lang w:val="en-IN"/>
        </w:rPr>
        <w:t>'Hot water'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});</w:t>
      </w:r>
    </w:p>
    <w:p w14:paraId="22551D45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result)</w:t>
      </w:r>
    </w:p>
    <w:p w14:paraId="365091E5" w14:textId="1A103B0D" w:rsidR="008262D5" w:rsidRPr="00E37139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</w:pPr>
      <w:r w:rsidRPr="00E37139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 xml:space="preserve">    %write table to the </w:t>
      </w:r>
      <w:proofErr w:type="spellStart"/>
      <w:r w:rsidRPr="00E37139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excel</w:t>
      </w:r>
      <w:r w:rsidR="006C080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and</w:t>
      </w:r>
      <w:proofErr w:type="spellEnd"/>
      <w:r w:rsidR="006C080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 xml:space="preserve"> csv</w:t>
      </w:r>
    </w:p>
    <w:p w14:paraId="4BF9D003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ritetabl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result,</w:t>
      </w:r>
      <w:r>
        <w:rPr>
          <w:rFonts w:ascii="Consolas" w:hAnsi="Consolas" w:cs="Consolas"/>
          <w:sz w:val="20"/>
          <w:szCs w:val="20"/>
          <w:lang w:val="en-IN"/>
        </w:rPr>
        <w:t>"clothsInfo.xlsx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>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3006D0DB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writetabl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result, </w:t>
      </w:r>
      <w:r>
        <w:rPr>
          <w:rFonts w:ascii="Consolas" w:hAnsi="Consolas" w:cs="Consolas"/>
          <w:sz w:val="20"/>
          <w:szCs w:val="20"/>
          <w:lang w:val="en-IN"/>
        </w:rPr>
        <w:t>"clothsInfo.csv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10872E10" w14:textId="77777777" w:rsidR="008262D5" w:rsidRDefault="008262D5" w:rsidP="008262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47B17F73" w14:textId="77777777" w:rsidR="00E253AF" w:rsidRPr="00C318F4" w:rsidRDefault="00E253AF" w:rsidP="00E253AF">
      <w:pPr>
        <w:spacing w:after="0" w:line="276" w:lineRule="auto"/>
        <w:jc w:val="both"/>
        <w:rPr>
          <w:rFonts w:ascii="Consolas" w:hAnsi="Consolas" w:cs="Consolas"/>
          <w:b/>
          <w:color w:val="000000"/>
          <w:sz w:val="20"/>
          <w:szCs w:val="20"/>
          <w:lang w:val="en-IN"/>
        </w:rPr>
      </w:pPr>
      <w:r w:rsidRPr="00C318F4">
        <w:rPr>
          <w:rFonts w:ascii="Consolas" w:hAnsi="Consolas" w:cs="Consolas"/>
          <w:b/>
          <w:color w:val="000000"/>
          <w:sz w:val="20"/>
          <w:szCs w:val="20"/>
          <w:lang w:val="en-IN"/>
        </w:rPr>
        <w:t xml:space="preserve">&gt;&gt; </w:t>
      </w:r>
      <w:proofErr w:type="spellStart"/>
      <w:r w:rsidRPr="00C318F4">
        <w:rPr>
          <w:rFonts w:ascii="Consolas" w:hAnsi="Consolas" w:cs="Consolas"/>
          <w:b/>
          <w:color w:val="000000"/>
          <w:sz w:val="20"/>
          <w:szCs w:val="20"/>
          <w:lang w:val="en-IN"/>
        </w:rPr>
        <w:t>WashingMachine</w:t>
      </w:r>
      <w:proofErr w:type="spellEnd"/>
    </w:p>
    <w:p w14:paraId="6AED38EE" w14:textId="77777777" w:rsidR="00C318F4" w:rsidRPr="00C318F4" w:rsidRDefault="00C318F4" w:rsidP="00C318F4">
      <w:pPr>
        <w:spacing w:after="0" w:line="276" w:lineRule="auto"/>
        <w:jc w:val="both"/>
        <w:rPr>
          <w:rFonts w:ascii="Consolas" w:hAnsi="Consolas" w:cs="Consolas"/>
          <w:b/>
          <w:color w:val="000000"/>
          <w:sz w:val="20"/>
          <w:szCs w:val="20"/>
          <w:lang w:val="en-IN"/>
        </w:rPr>
      </w:pPr>
      <w:r w:rsidRPr="00C318F4">
        <w:rPr>
          <w:rFonts w:ascii="Consolas" w:hAnsi="Consolas" w:cs="Consolas"/>
          <w:b/>
          <w:color w:val="000000"/>
          <w:sz w:val="20"/>
          <w:szCs w:val="20"/>
          <w:lang w:val="en-IN"/>
        </w:rPr>
        <w:t xml:space="preserve">      Cloths       Wash time    Hot water</w:t>
      </w:r>
    </w:p>
    <w:p w14:paraId="29ADFAF3" w14:textId="77777777" w:rsidR="00C318F4" w:rsidRPr="00C318F4" w:rsidRDefault="00C318F4" w:rsidP="00C318F4">
      <w:pPr>
        <w:spacing w:after="0" w:line="276" w:lineRule="auto"/>
        <w:jc w:val="both"/>
        <w:rPr>
          <w:rFonts w:ascii="Consolas" w:hAnsi="Consolas" w:cs="Consolas"/>
          <w:b/>
          <w:color w:val="000000"/>
          <w:sz w:val="20"/>
          <w:szCs w:val="20"/>
          <w:lang w:val="en-IN"/>
        </w:rPr>
      </w:pPr>
      <w:r w:rsidRPr="00C318F4">
        <w:rPr>
          <w:rFonts w:ascii="Consolas" w:hAnsi="Consolas" w:cs="Consolas"/>
          <w:b/>
          <w:color w:val="000000"/>
          <w:sz w:val="20"/>
          <w:szCs w:val="20"/>
          <w:lang w:val="en-IN"/>
        </w:rPr>
        <w:t xml:space="preserve">    ___________    _________    _________</w:t>
      </w:r>
    </w:p>
    <w:p w14:paraId="77ED8B9C" w14:textId="77777777" w:rsidR="00C318F4" w:rsidRPr="00C318F4" w:rsidRDefault="00C318F4" w:rsidP="00C318F4">
      <w:pPr>
        <w:spacing w:after="0" w:line="276" w:lineRule="auto"/>
        <w:jc w:val="both"/>
        <w:rPr>
          <w:rFonts w:ascii="Consolas" w:hAnsi="Consolas" w:cs="Consolas"/>
          <w:b/>
          <w:color w:val="000000"/>
          <w:sz w:val="20"/>
          <w:szCs w:val="20"/>
          <w:lang w:val="en-IN"/>
        </w:rPr>
      </w:pPr>
      <w:r w:rsidRPr="00C318F4">
        <w:rPr>
          <w:rFonts w:ascii="Consolas" w:hAnsi="Consolas" w:cs="Consolas"/>
          <w:b/>
          <w:color w:val="000000"/>
          <w:sz w:val="20"/>
          <w:szCs w:val="20"/>
          <w:lang w:val="en-IN"/>
        </w:rPr>
        <w:t xml:space="preserve">    "baby"            20            1    </w:t>
      </w:r>
    </w:p>
    <w:p w14:paraId="6F11D408" w14:textId="77777777" w:rsidR="00C318F4" w:rsidRPr="00C318F4" w:rsidRDefault="00C318F4" w:rsidP="00C318F4">
      <w:pPr>
        <w:spacing w:after="0" w:line="276" w:lineRule="auto"/>
        <w:jc w:val="both"/>
        <w:rPr>
          <w:rFonts w:ascii="Consolas" w:hAnsi="Consolas" w:cs="Consolas"/>
          <w:b/>
          <w:color w:val="000000"/>
          <w:sz w:val="20"/>
          <w:szCs w:val="20"/>
          <w:lang w:val="en-IN"/>
        </w:rPr>
      </w:pPr>
      <w:r w:rsidRPr="00C318F4">
        <w:rPr>
          <w:rFonts w:ascii="Consolas" w:hAnsi="Consolas" w:cs="Consolas"/>
          <w:b/>
          <w:color w:val="000000"/>
          <w:sz w:val="20"/>
          <w:szCs w:val="20"/>
          <w:lang w:val="en-IN"/>
        </w:rPr>
        <w:t xml:space="preserve">    "</w:t>
      </w:r>
      <w:proofErr w:type="spellStart"/>
      <w:r w:rsidRPr="00C318F4">
        <w:rPr>
          <w:rFonts w:ascii="Consolas" w:hAnsi="Consolas" w:cs="Consolas"/>
          <w:b/>
          <w:color w:val="000000"/>
          <w:sz w:val="20"/>
          <w:szCs w:val="20"/>
          <w:lang w:val="en-IN"/>
        </w:rPr>
        <w:t>woolen</w:t>
      </w:r>
      <w:proofErr w:type="spellEnd"/>
      <w:r w:rsidRPr="00C318F4">
        <w:rPr>
          <w:rFonts w:ascii="Consolas" w:hAnsi="Consolas" w:cs="Consolas"/>
          <w:b/>
          <w:color w:val="000000"/>
          <w:sz w:val="20"/>
          <w:szCs w:val="20"/>
          <w:lang w:val="en-IN"/>
        </w:rPr>
        <w:t xml:space="preserve">"          25            0    </w:t>
      </w:r>
    </w:p>
    <w:p w14:paraId="58EE357E" w14:textId="1A003A8F" w:rsidR="00D632E3" w:rsidRPr="00C318F4" w:rsidRDefault="00C318F4" w:rsidP="00C318F4">
      <w:pPr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C318F4">
        <w:rPr>
          <w:rFonts w:ascii="Consolas" w:hAnsi="Consolas" w:cs="Consolas"/>
          <w:b/>
          <w:color w:val="000000"/>
          <w:sz w:val="20"/>
          <w:szCs w:val="20"/>
          <w:lang w:val="en-IN"/>
        </w:rPr>
        <w:t xml:space="preserve">    "synthetic"       15            0    </w:t>
      </w:r>
    </w:p>
    <w:p w14:paraId="72FE1872" w14:textId="77777777" w:rsidR="00C318F4" w:rsidRDefault="00C318F4" w:rsidP="00C318F4">
      <w:pPr>
        <w:spacing w:after="0"/>
        <w:rPr>
          <w:lang w:val="en-IN" w:eastAsia="en-IN"/>
        </w:rPr>
      </w:pPr>
    </w:p>
    <w:p w14:paraId="11993681" w14:textId="2739E475" w:rsidR="006040C0" w:rsidRDefault="006040C0" w:rsidP="006040C0">
      <w:pPr>
        <w:pStyle w:val="Heading4"/>
        <w:rPr>
          <w:rFonts w:eastAsia="Times New Roman"/>
          <w:lang w:val="en-IN" w:eastAsia="en-IN"/>
        </w:rPr>
      </w:pPr>
      <w:r>
        <w:rPr>
          <w:rFonts w:eastAsia="Times New Roman"/>
          <w:lang w:val="en-IN" w:eastAsia="en-IN"/>
        </w:rPr>
        <w:t>%Store result as matrix</w:t>
      </w:r>
    </w:p>
    <w:p w14:paraId="5D68173F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%Cloths given</w:t>
      </w:r>
    </w:p>
    <w:p w14:paraId="7D50BBA2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cloths = [</w:t>
      </w:r>
      <w:r>
        <w:rPr>
          <w:rFonts w:ascii="Consolas" w:hAnsi="Consolas" w:cs="Consolas"/>
          <w:sz w:val="20"/>
          <w:szCs w:val="20"/>
          <w:lang w:val="en-IN"/>
        </w:rPr>
        <w:t>"baby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; </w:t>
      </w:r>
      <w:r>
        <w:rPr>
          <w:rFonts w:ascii="Consolas" w:hAnsi="Consolas" w:cs="Consolas"/>
          <w:sz w:val="20"/>
          <w:szCs w:val="20"/>
          <w:lang w:val="en-IN"/>
        </w:rPr>
        <w:t>"</w:t>
      </w:r>
      <w:proofErr w:type="spellStart"/>
      <w:r>
        <w:rPr>
          <w:rFonts w:ascii="Consolas" w:hAnsi="Consolas" w:cs="Consolas"/>
          <w:sz w:val="20"/>
          <w:szCs w:val="20"/>
          <w:lang w:val="en-IN"/>
        </w:rPr>
        <w:t>woolen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>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; </w:t>
      </w:r>
      <w:r>
        <w:rPr>
          <w:rFonts w:ascii="Consolas" w:hAnsi="Consolas" w:cs="Consolas"/>
          <w:sz w:val="20"/>
          <w:szCs w:val="20"/>
          <w:lang w:val="en-IN"/>
        </w:rPr>
        <w:t>"synthetic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];</w:t>
      </w:r>
    </w:p>
    <w:p w14:paraId="1D3B3E73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%Initialize matrix</w:t>
      </w:r>
    </w:p>
    <w:p w14:paraId="04D77A5A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result = zeros(length(cloths),3); </w:t>
      </w:r>
      <w:r>
        <w:rPr>
          <w:rFonts w:ascii="Consolas" w:hAnsi="Consolas" w:cs="Consolas"/>
          <w:sz w:val="20"/>
          <w:szCs w:val="20"/>
          <w:lang w:val="en-IN"/>
        </w:rPr>
        <w:t xml:space="preserve">% 3 columns respectively for cloths, </w:t>
      </w:r>
      <w:proofErr w:type="spellStart"/>
      <w:r>
        <w:rPr>
          <w:rFonts w:ascii="Consolas" w:hAnsi="Consolas" w:cs="Consolas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 xml:space="preserve"> and </w:t>
      </w:r>
      <w:proofErr w:type="spellStart"/>
      <w:r>
        <w:rPr>
          <w:rFonts w:ascii="Consolas" w:hAnsi="Consolas" w:cs="Consolas"/>
          <w:sz w:val="20"/>
          <w:szCs w:val="20"/>
          <w:lang w:val="en-IN"/>
        </w:rPr>
        <w:t>hotWater</w:t>
      </w:r>
      <w:proofErr w:type="spellEnd"/>
    </w:p>
    <w:p w14:paraId="597D877D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 xml:space="preserve">for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1:length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(cloths)</w:t>
      </w:r>
    </w:p>
    <w:p w14:paraId="52D59BA8" w14:textId="1C06211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 xml:space="preserve">if 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cloths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) == </w:t>
      </w:r>
      <w:r>
        <w:rPr>
          <w:rFonts w:ascii="Consolas" w:hAnsi="Consolas" w:cs="Consolas"/>
          <w:sz w:val="20"/>
          <w:szCs w:val="20"/>
          <w:lang w:val="en-IN"/>
        </w:rPr>
        <w:t>"baby"</w:t>
      </w:r>
    </w:p>
    <w:p w14:paraId="67C164DB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= 20;</w:t>
      </w:r>
    </w:p>
    <w:p w14:paraId="014703D3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hotWa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= 1;</w:t>
      </w:r>
    </w:p>
    <w:p w14:paraId="1C6A5619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 xml:space="preserve">elseif 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cloths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) == </w:t>
      </w:r>
      <w:r>
        <w:rPr>
          <w:rFonts w:ascii="Consolas" w:hAnsi="Consolas" w:cs="Consolas"/>
          <w:sz w:val="20"/>
          <w:szCs w:val="20"/>
          <w:lang w:val="en-IN"/>
        </w:rPr>
        <w:t>"</w:t>
      </w:r>
      <w:proofErr w:type="spellStart"/>
      <w:r>
        <w:rPr>
          <w:rFonts w:ascii="Consolas" w:hAnsi="Consolas" w:cs="Consolas"/>
          <w:sz w:val="20"/>
          <w:szCs w:val="20"/>
          <w:lang w:val="en-IN"/>
        </w:rPr>
        <w:t>woolen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>"</w:t>
      </w:r>
    </w:p>
    <w:p w14:paraId="3675C983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= 25;</w:t>
      </w:r>
    </w:p>
    <w:p w14:paraId="5FC0700E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>else</w:t>
      </w:r>
    </w:p>
    <w:p w14:paraId="7497B9ED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 = 15;</w:t>
      </w:r>
    </w:p>
    <w:p w14:paraId="7BC4A810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42706E77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result(i,1) = cloths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6E4AA06C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result(i,2)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washTime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3FF93D3B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result(i,3)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hotWa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57AECCC9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67F31861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result)</w:t>
      </w:r>
    </w:p>
    <w:p w14:paraId="73FB2783" w14:textId="77777777" w:rsidR="006040C0" w:rsidRDefault="006040C0" w:rsidP="006040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245DC276" w14:textId="77777777" w:rsidR="006040C0" w:rsidRPr="00C318F4" w:rsidRDefault="006040C0" w:rsidP="006040C0">
      <w:pPr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 xml:space="preserve">&gt;&gt; </w:t>
      </w:r>
      <w:proofErr w:type="spellStart"/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WashingMachine</w:t>
      </w:r>
      <w:proofErr w:type="spellEnd"/>
    </w:p>
    <w:p w14:paraId="3BF9E124" w14:textId="77777777" w:rsidR="006040C0" w:rsidRPr="00C318F4" w:rsidRDefault="006040C0" w:rsidP="006040C0">
      <w:pPr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 xml:space="preserve">   </w:t>
      </w:r>
      <w:proofErr w:type="spellStart"/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NaN</w:t>
      </w:r>
      <w:proofErr w:type="spellEnd"/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 xml:space="preserve">    20     1</w:t>
      </w:r>
    </w:p>
    <w:p w14:paraId="7C3EE55C" w14:textId="77777777" w:rsidR="006040C0" w:rsidRPr="00C318F4" w:rsidRDefault="006040C0" w:rsidP="006040C0">
      <w:pPr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 xml:space="preserve">   </w:t>
      </w:r>
      <w:proofErr w:type="spellStart"/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NaN</w:t>
      </w:r>
      <w:proofErr w:type="spellEnd"/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 xml:space="preserve">    25     0</w:t>
      </w:r>
    </w:p>
    <w:p w14:paraId="6D69DC8B" w14:textId="6EFA7B12" w:rsidR="006040C0" w:rsidRPr="00C318F4" w:rsidRDefault="006040C0" w:rsidP="006040C0">
      <w:pPr>
        <w:spacing w:after="0" w:line="276" w:lineRule="auto"/>
        <w:jc w:val="both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 xml:space="preserve">   </w:t>
      </w:r>
      <w:proofErr w:type="spellStart"/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NaN</w:t>
      </w:r>
      <w:proofErr w:type="spellEnd"/>
      <w:r w:rsidRPr="00C318F4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 xml:space="preserve">    15     0</w:t>
      </w:r>
    </w:p>
    <w:p w14:paraId="1A504DD0" w14:textId="77777777" w:rsidR="006040C0" w:rsidRPr="006444BB" w:rsidRDefault="006040C0" w:rsidP="006040C0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39D8E718" w14:textId="77777777" w:rsidR="002B7905" w:rsidRPr="00AF374B" w:rsidRDefault="002B7905" w:rsidP="00D86FF6">
      <w:pPr>
        <w:pStyle w:val="Heading3"/>
        <w:rPr>
          <w:rFonts w:eastAsia="Times New Roman"/>
          <w:lang w:val="en-IN" w:eastAsia="en-IN"/>
        </w:rPr>
      </w:pPr>
      <w:r w:rsidRPr="00AF374B">
        <w:rPr>
          <w:rFonts w:eastAsia="Times New Roman"/>
          <w:lang w:val="en-IN" w:eastAsia="en-IN"/>
        </w:rPr>
        <w:lastRenderedPageBreak/>
        <w:t>% while loop</w:t>
      </w:r>
    </w:p>
    <w:p w14:paraId="51266161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j = 1;</w:t>
      </w:r>
    </w:p>
    <w:p w14:paraId="4872A206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while j &lt;= 5</w:t>
      </w:r>
    </w:p>
    <w:p w14:paraId="70BEAD93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</w:t>
      </w:r>
      <w:proofErr w:type="spellStart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disp</w:t>
      </w:r>
      <w:proofErr w:type="spellEnd"/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(j);</w:t>
      </w:r>
    </w:p>
    <w:p w14:paraId="5E15C1BC" w14:textId="77777777" w:rsidR="002B7905" w:rsidRPr="006444BB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j = j + 1;</w:t>
      </w:r>
    </w:p>
    <w:p w14:paraId="03B62157" w14:textId="4A9AC6E1" w:rsidR="002B7905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6444BB">
        <w:rPr>
          <w:rFonts w:ascii="Consolas" w:eastAsia="Times New Roman" w:hAnsi="Consolas" w:cs="Times New Roman"/>
          <w:sz w:val="20"/>
          <w:szCs w:val="20"/>
          <w:lang w:val="en-IN" w:eastAsia="en-IN"/>
        </w:rPr>
        <w:t>end</w:t>
      </w:r>
    </w:p>
    <w:p w14:paraId="2ECC7803" w14:textId="77777777" w:rsidR="003B68EA" w:rsidRPr="006444BB" w:rsidRDefault="003B68EA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7D29CA7D" w14:textId="77777777" w:rsidR="002B7905" w:rsidRDefault="002B7905" w:rsidP="00416FBC">
      <w:pPr>
        <w:pStyle w:val="Heading2"/>
      </w:pPr>
      <w:r>
        <w:t>Plot</w:t>
      </w:r>
    </w:p>
    <w:p w14:paraId="474A0CFA" w14:textId="7675C99F" w:rsidR="002B7905" w:rsidRPr="006444BB" w:rsidRDefault="002B7905" w:rsidP="00285453">
      <w:pPr>
        <w:pStyle w:val="Heading3"/>
        <w:rPr>
          <w:rFonts w:eastAsia="Times New Roman"/>
          <w:lang w:val="en-IN" w:eastAsia="en-IN"/>
        </w:rPr>
      </w:pPr>
      <w:r w:rsidRPr="006444BB">
        <w:rPr>
          <w:rFonts w:eastAsia="Times New Roman"/>
          <w:lang w:val="en-IN" w:eastAsia="en-IN"/>
        </w:rPr>
        <w:t>% Plot</w:t>
      </w:r>
      <w:r w:rsidR="00285453">
        <w:rPr>
          <w:rFonts w:eastAsia="Times New Roman"/>
          <w:lang w:val="en-IN" w:eastAsia="en-IN"/>
        </w:rPr>
        <w:t>-1</w:t>
      </w:r>
    </w:p>
    <w:p w14:paraId="7EE0BE7D" w14:textId="77777777" w:rsidR="002B7905" w:rsidRPr="00D23DB4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18"/>
          <w:szCs w:val="18"/>
          <w:lang w:val="en-IN" w:eastAsia="en-IN"/>
        </w:rPr>
      </w:pPr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 xml:space="preserve">x = </w:t>
      </w:r>
      <w:proofErr w:type="spellStart"/>
      <w:proofErr w:type="gramStart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linspace</w:t>
      </w:r>
      <w:proofErr w:type="spellEnd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(</w:t>
      </w:r>
      <w:proofErr w:type="gramEnd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0, 2*pi, 100);</w:t>
      </w:r>
    </w:p>
    <w:p w14:paraId="0EF8C24A" w14:textId="77777777" w:rsidR="002B7905" w:rsidRPr="00D23DB4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18"/>
          <w:szCs w:val="18"/>
          <w:lang w:val="en-IN" w:eastAsia="en-IN"/>
        </w:rPr>
      </w:pPr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y = sin(x);</w:t>
      </w:r>
    </w:p>
    <w:p w14:paraId="23B23329" w14:textId="77777777" w:rsidR="002B7905" w:rsidRPr="00D23DB4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18"/>
          <w:szCs w:val="18"/>
          <w:lang w:val="en-IN" w:eastAsia="en-IN"/>
        </w:rPr>
      </w:pPr>
      <w:proofErr w:type="gramStart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plot(</w:t>
      </w:r>
      <w:proofErr w:type="gramEnd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x, y);</w:t>
      </w:r>
    </w:p>
    <w:p w14:paraId="06617DA5" w14:textId="77777777" w:rsidR="002B7905" w:rsidRPr="00D23DB4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18"/>
          <w:szCs w:val="18"/>
          <w:lang w:val="en-IN" w:eastAsia="en-IN"/>
        </w:rPr>
      </w:pPr>
      <w:proofErr w:type="gramStart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title(</w:t>
      </w:r>
      <w:proofErr w:type="gramEnd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'Sine Wave');</w:t>
      </w:r>
    </w:p>
    <w:p w14:paraId="651DDCEF" w14:textId="77777777" w:rsidR="002B7905" w:rsidRPr="00D23DB4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18"/>
          <w:szCs w:val="18"/>
          <w:lang w:val="en-IN" w:eastAsia="en-IN"/>
        </w:rPr>
      </w:pPr>
      <w:proofErr w:type="spellStart"/>
      <w:proofErr w:type="gramStart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xlabel</w:t>
      </w:r>
      <w:proofErr w:type="spellEnd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(</w:t>
      </w:r>
      <w:proofErr w:type="gramEnd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'Angle (radians)');</w:t>
      </w:r>
    </w:p>
    <w:p w14:paraId="45B1AD4B" w14:textId="4041C7A6" w:rsidR="002B7905" w:rsidRPr="00D23DB4" w:rsidRDefault="002B7905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18"/>
          <w:szCs w:val="18"/>
          <w:lang w:val="en-IN" w:eastAsia="en-IN"/>
        </w:rPr>
      </w:pPr>
      <w:proofErr w:type="spellStart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ylabel</w:t>
      </w:r>
      <w:proofErr w:type="spellEnd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('sin(x)');</w:t>
      </w:r>
    </w:p>
    <w:p w14:paraId="3694F243" w14:textId="351A4A56" w:rsidR="00D86FF6" w:rsidRDefault="00D86FF6" w:rsidP="002B7905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4CA29A49" w14:textId="60442D55" w:rsidR="00285453" w:rsidRDefault="00285453" w:rsidP="00285453">
      <w:pPr>
        <w:pStyle w:val="Heading3"/>
        <w:rPr>
          <w:rFonts w:eastAsia="Times New Roman"/>
          <w:lang w:val="en-IN" w:eastAsia="en-IN"/>
        </w:rPr>
      </w:pPr>
      <w:r>
        <w:rPr>
          <w:rFonts w:eastAsia="Times New Roman"/>
          <w:lang w:val="en-IN" w:eastAsia="en-IN"/>
        </w:rPr>
        <w:t>%Plot-2</w:t>
      </w:r>
    </w:p>
    <w:p w14:paraId="65CA97A3" w14:textId="77777777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hold </w:t>
      </w:r>
      <w:r w:rsidRPr="00D23DB4">
        <w:rPr>
          <w:rFonts w:ascii="Consolas" w:hAnsi="Consolas" w:cs="Consolas"/>
          <w:sz w:val="18"/>
          <w:szCs w:val="18"/>
          <w:lang w:val="en-IN"/>
        </w:rPr>
        <w:t>off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;</w:t>
      </w:r>
    </w:p>
    <w:p w14:paraId="28282919" w14:textId="77777777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plot(</w:t>
      </w:r>
      <w:proofErr w:type="spellStart"/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linspace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(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0,3.14,100), sin(linspace(0,3.14,100)),</w:t>
      </w:r>
      <w:r w:rsidRPr="00D23DB4">
        <w:rPr>
          <w:rFonts w:ascii="Consolas" w:hAnsi="Consolas" w:cs="Consolas"/>
          <w:sz w:val="18"/>
          <w:szCs w:val="18"/>
          <w:lang w:val="en-IN"/>
        </w:rPr>
        <w:t>'LineWidth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1,</w:t>
      </w:r>
      <w:r w:rsidRPr="00D23DB4">
        <w:rPr>
          <w:rFonts w:ascii="Consolas" w:hAnsi="Consolas" w:cs="Consolas"/>
          <w:sz w:val="18"/>
          <w:szCs w:val="18"/>
          <w:lang w:val="en-IN"/>
        </w:rPr>
        <w:t>'Color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k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LineStyle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-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</w:t>
      </w:r>
    </w:p>
    <w:p w14:paraId="27BD789A" w14:textId="77777777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h=</w:t>
      </w: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legend(</w:t>
      </w:r>
      <w:proofErr w:type="gramEnd"/>
      <w:r w:rsidRPr="00D23DB4">
        <w:rPr>
          <w:rFonts w:ascii="Consolas" w:hAnsi="Consolas" w:cs="Consolas"/>
          <w:sz w:val="18"/>
          <w:szCs w:val="18"/>
          <w:lang w:val="en-IN"/>
        </w:rPr>
        <w:t>'Ideal trajectory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;</w:t>
      </w:r>
    </w:p>
    <w:p w14:paraId="2AC88197" w14:textId="77777777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XLabel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= </w:t>
      </w:r>
      <w:proofErr w:type="spellStart"/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xlabel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(</w:t>
      </w:r>
      <w:proofErr w:type="gramEnd"/>
      <w:r w:rsidRPr="00D23DB4">
        <w:rPr>
          <w:rFonts w:ascii="Consolas" w:hAnsi="Consolas" w:cs="Consolas"/>
          <w:sz w:val="18"/>
          <w:szCs w:val="18"/>
          <w:lang w:val="en-IN"/>
        </w:rPr>
        <w:t>'x (rad)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;</w:t>
      </w:r>
    </w:p>
    <w:p w14:paraId="692048EE" w14:textId="09E118EF" w:rsidR="00285453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YLabel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= </w:t>
      </w:r>
      <w:proofErr w:type="spell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ylabel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(</w:t>
      </w:r>
      <w:r w:rsidRPr="00D23DB4">
        <w:rPr>
          <w:rFonts w:ascii="Consolas" w:hAnsi="Consolas" w:cs="Consolas"/>
          <w:sz w:val="18"/>
          <w:szCs w:val="18"/>
          <w:lang w:val="en-IN"/>
        </w:rPr>
        <w:t>'sin(x)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;</w:t>
      </w:r>
    </w:p>
    <w:p w14:paraId="0AF482EB" w14:textId="77777777" w:rsidR="00D23DB4" w:rsidRPr="00D23DB4" w:rsidRDefault="00D23DB4" w:rsidP="00D23DB4">
      <w:pPr>
        <w:spacing w:after="0" w:line="276" w:lineRule="auto"/>
        <w:jc w:val="both"/>
        <w:rPr>
          <w:rFonts w:ascii="Consolas" w:eastAsia="Times New Roman" w:hAnsi="Consolas" w:cs="Times New Roman"/>
          <w:sz w:val="18"/>
          <w:szCs w:val="18"/>
          <w:lang w:val="en-IN" w:eastAsia="en-IN"/>
        </w:rPr>
      </w:pPr>
      <w:proofErr w:type="gramStart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title(</w:t>
      </w:r>
      <w:proofErr w:type="gramEnd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'Sine Wave');</w:t>
      </w:r>
    </w:p>
    <w:p w14:paraId="1B865195" w14:textId="77777777" w:rsidR="00D23DB4" w:rsidRPr="00D23DB4" w:rsidRDefault="00D23DB4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</w:p>
    <w:p w14:paraId="169AD2D1" w14:textId="77777777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  <w:lang w:val="en-IN"/>
        </w:rPr>
      </w:pP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set(</w:t>
      </w:r>
      <w:proofErr w:type="spellStart"/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gca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Box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off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TickDir</w:t>
      </w:r>
      <w:proofErr w:type="spellEnd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out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TickLength</w:t>
      </w:r>
      <w:proofErr w:type="spellEnd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,[0.020 0.020], </w:t>
      </w:r>
      <w:r w:rsidRPr="00D23DB4">
        <w:rPr>
          <w:rFonts w:ascii="Consolas" w:hAnsi="Consolas" w:cs="Consolas"/>
          <w:sz w:val="18"/>
          <w:szCs w:val="18"/>
          <w:lang w:val="en-IN"/>
        </w:rPr>
        <w:t>...</w:t>
      </w:r>
    </w:p>
    <w:p w14:paraId="4C96552C" w14:textId="77777777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XMinorTick</w:t>
      </w:r>
      <w:proofErr w:type="spellEnd"/>
      <w:proofErr w:type="gramStart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,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'on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 , </w:t>
      </w:r>
      <w:r w:rsidRPr="00D23DB4">
        <w:rPr>
          <w:rFonts w:ascii="Consolas" w:hAnsi="Consolas" w:cs="Consolas"/>
          <w:sz w:val="18"/>
          <w:szCs w:val="18"/>
          <w:lang w:val="en-IN"/>
        </w:rPr>
        <w:t>...</w:t>
      </w:r>
    </w:p>
    <w:p w14:paraId="3E4E4A22" w14:textId="77777777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YMinorTick</w:t>
      </w:r>
      <w:proofErr w:type="spellEnd"/>
      <w:proofErr w:type="gramStart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,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'on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 , </w:t>
      </w:r>
      <w:r w:rsidRPr="00D23DB4">
        <w:rPr>
          <w:rFonts w:ascii="Consolas" w:hAnsi="Consolas" w:cs="Consolas"/>
          <w:sz w:val="18"/>
          <w:szCs w:val="18"/>
          <w:lang w:val="en-IN"/>
        </w:rPr>
        <w:t>...</w:t>
      </w:r>
    </w:p>
    <w:p w14:paraId="5C7EC953" w14:textId="77777777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YGrid</w:t>
      </w:r>
      <w:proofErr w:type="spellEnd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</w:t>
      </w: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,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'off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 ,</w:t>
      </w:r>
      <w:r w:rsidRPr="00D23DB4">
        <w:rPr>
          <w:rFonts w:ascii="Consolas" w:hAnsi="Consolas" w:cs="Consolas"/>
          <w:sz w:val="18"/>
          <w:szCs w:val="18"/>
          <w:lang w:val="en-IN"/>
        </w:rPr>
        <w:t>...</w:t>
      </w:r>
    </w:p>
    <w:p w14:paraId="06FE603B" w14:textId="77777777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XGrid</w:t>
      </w:r>
      <w:proofErr w:type="spellEnd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</w:t>
      </w: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,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'off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);</w:t>
      </w:r>
    </w:p>
    <w:p w14:paraId="67BE5A33" w14:textId="3F67C6F4" w:rsidR="00285453" w:rsidRPr="00D23DB4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yticks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(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[0 0.25 0.5 0.75 1.0 ])</w:t>
      </w:r>
    </w:p>
    <w:p w14:paraId="0B485A48" w14:textId="71BC3540" w:rsidR="00285453" w:rsidRDefault="00285453" w:rsidP="002854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5C53C1D3" w14:textId="15CA9CB1" w:rsidR="00285453" w:rsidRDefault="00D23DB4" w:rsidP="002854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noProof/>
        </w:rPr>
        <w:drawing>
          <wp:inline distT="0" distB="0" distL="0" distR="0" wp14:anchorId="699603CF" wp14:editId="08CE5DE3">
            <wp:extent cx="3006547" cy="1649610"/>
            <wp:effectExtent l="0" t="0" r="3810" b="825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202" cy="166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DD672" w14:textId="0F9564F8" w:rsidR="00285453" w:rsidRDefault="00285453" w:rsidP="002854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714F3B88" w14:textId="16209736" w:rsidR="00285453" w:rsidRDefault="00D23DB4" w:rsidP="00D23DB4">
      <w:pPr>
        <w:pStyle w:val="Heading3"/>
        <w:rPr>
          <w:lang w:val="en-IN"/>
        </w:rPr>
      </w:pPr>
      <w:r>
        <w:rPr>
          <w:lang w:val="en-IN"/>
        </w:rPr>
        <w:t>%</w:t>
      </w:r>
      <w:r w:rsidR="00710A03">
        <w:rPr>
          <w:lang w:val="en-IN"/>
        </w:rPr>
        <w:t>Plot</w:t>
      </w:r>
      <w:r>
        <w:rPr>
          <w:lang w:val="en-IN"/>
        </w:rPr>
        <w:t>-3 (Dual Y axis)</w:t>
      </w:r>
    </w:p>
    <w:p w14:paraId="5936838D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hold </w:t>
      </w:r>
      <w:r w:rsidRPr="00D23DB4">
        <w:rPr>
          <w:rFonts w:ascii="Consolas" w:hAnsi="Consolas" w:cs="Consolas"/>
          <w:sz w:val="18"/>
          <w:szCs w:val="18"/>
          <w:lang w:val="en-IN"/>
        </w:rPr>
        <w:t>off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;</w:t>
      </w:r>
    </w:p>
    <w:p w14:paraId="1B61A6E5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</w:p>
    <w:p w14:paraId="0C4C5D89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yyaxis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left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;</w:t>
      </w:r>
    </w:p>
    <w:p w14:paraId="68AD090A" w14:textId="7B55AE55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plot(linspace(</w:t>
      </w: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0,pi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100),sin(linspace(0,3.14,100)),</w:t>
      </w:r>
      <w:r w:rsidRPr="00D23DB4">
        <w:rPr>
          <w:rFonts w:ascii="Consolas" w:hAnsi="Consolas" w:cs="Consolas"/>
          <w:sz w:val="18"/>
          <w:szCs w:val="18"/>
          <w:lang w:val="en-IN"/>
        </w:rPr>
        <w:t>'LineWidth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1,</w:t>
      </w:r>
      <w:r w:rsidRPr="00D23DB4">
        <w:rPr>
          <w:rFonts w:ascii="Consolas" w:hAnsi="Consolas" w:cs="Consolas"/>
          <w:sz w:val="18"/>
          <w:szCs w:val="18"/>
          <w:lang w:val="en-IN"/>
        </w:rPr>
        <w:t>'Color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k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LineStyle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-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;</w:t>
      </w:r>
    </w:p>
    <w:p w14:paraId="5140AE48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ylabel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(</w:t>
      </w:r>
      <w:r w:rsidRPr="00D23DB4">
        <w:rPr>
          <w:rFonts w:ascii="Consolas" w:hAnsi="Consolas" w:cs="Consolas"/>
          <w:sz w:val="18"/>
          <w:szCs w:val="18"/>
          <w:lang w:val="en-IN"/>
        </w:rPr>
        <w:t>'sin(x)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;</w:t>
      </w:r>
    </w:p>
    <w:p w14:paraId="396ADE58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yticks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(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[0 0.25 0.5 0.75 1.0 ])</w:t>
      </w:r>
    </w:p>
    <w:p w14:paraId="53E095CF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</w:p>
    <w:p w14:paraId="69DFF6BF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yyaxis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right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;</w:t>
      </w:r>
    </w:p>
    <w:p w14:paraId="5009E157" w14:textId="210DEA2B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plot(linspace(</w:t>
      </w: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0,pi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100),cos(linspace(0,3.14,100)),</w:t>
      </w:r>
      <w:r w:rsidRPr="00D23DB4">
        <w:rPr>
          <w:rFonts w:ascii="Consolas" w:hAnsi="Consolas" w:cs="Consolas"/>
          <w:sz w:val="18"/>
          <w:szCs w:val="18"/>
          <w:lang w:val="en-IN"/>
        </w:rPr>
        <w:t>'LineWidth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1,</w:t>
      </w:r>
      <w:r w:rsidRPr="00D23DB4">
        <w:rPr>
          <w:rFonts w:ascii="Consolas" w:hAnsi="Consolas" w:cs="Consolas"/>
          <w:sz w:val="18"/>
          <w:szCs w:val="18"/>
          <w:lang w:val="en-IN"/>
        </w:rPr>
        <w:t>'Color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k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LineStyle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-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</w:t>
      </w:r>
    </w:p>
    <w:p w14:paraId="2616AC49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ylabel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(</w:t>
      </w:r>
      <w:r w:rsidRPr="00D23DB4">
        <w:rPr>
          <w:rFonts w:ascii="Consolas" w:hAnsi="Consolas" w:cs="Consolas"/>
          <w:sz w:val="18"/>
          <w:szCs w:val="18"/>
          <w:lang w:val="en-IN"/>
        </w:rPr>
        <w:t>'cosine(x)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;</w:t>
      </w:r>
    </w:p>
    <w:p w14:paraId="4EDC32A7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yticks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(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[-1.0, -0.75, -0.5, -0.25, 0 0.25 0.5 0.75 1.0 ])</w:t>
      </w:r>
    </w:p>
    <w:p w14:paraId="70900B1B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</w:p>
    <w:p w14:paraId="6106EDDD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proofErr w:type="spellStart"/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xlabel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(</w:t>
      </w:r>
      <w:proofErr w:type="gramEnd"/>
      <w:r w:rsidRPr="00D23DB4">
        <w:rPr>
          <w:rFonts w:ascii="Consolas" w:hAnsi="Consolas" w:cs="Consolas"/>
          <w:sz w:val="18"/>
          <w:szCs w:val="18"/>
          <w:lang w:val="en-IN"/>
        </w:rPr>
        <w:t>'x (rad)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;</w:t>
      </w:r>
    </w:p>
    <w:p w14:paraId="61E01638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h=</w:t>
      </w: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legend(</w:t>
      </w:r>
      <w:proofErr w:type="gramEnd"/>
      <w:r w:rsidRPr="00D23DB4">
        <w:rPr>
          <w:rFonts w:ascii="Consolas" w:hAnsi="Consolas" w:cs="Consolas"/>
          <w:sz w:val="18"/>
          <w:szCs w:val="18"/>
          <w:lang w:val="en-IN"/>
        </w:rPr>
        <w:t>'Sine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, </w:t>
      </w:r>
      <w:r w:rsidRPr="00D23DB4">
        <w:rPr>
          <w:rFonts w:ascii="Consolas" w:hAnsi="Consolas" w:cs="Consolas"/>
          <w:sz w:val="18"/>
          <w:szCs w:val="18"/>
          <w:lang w:val="en-IN"/>
        </w:rPr>
        <w:t>'cosine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);</w:t>
      </w:r>
    </w:p>
    <w:p w14:paraId="5DBD715B" w14:textId="578DE77C" w:rsidR="00D23DB4" w:rsidRPr="00D23DB4" w:rsidRDefault="00D23DB4" w:rsidP="00D23DB4">
      <w:pPr>
        <w:spacing w:after="0" w:line="276" w:lineRule="auto"/>
        <w:jc w:val="both"/>
        <w:rPr>
          <w:rFonts w:ascii="Consolas" w:eastAsia="Times New Roman" w:hAnsi="Consolas" w:cs="Times New Roman"/>
          <w:sz w:val="18"/>
          <w:szCs w:val="18"/>
          <w:lang w:val="en-IN" w:eastAsia="en-IN"/>
        </w:rPr>
      </w:pPr>
      <w:proofErr w:type="gramStart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title(</w:t>
      </w:r>
      <w:proofErr w:type="gramEnd"/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 xml:space="preserve">'Sine </w:t>
      </w:r>
      <w:r>
        <w:rPr>
          <w:rFonts w:ascii="Consolas" w:eastAsia="Times New Roman" w:hAnsi="Consolas" w:cs="Times New Roman"/>
          <w:sz w:val="18"/>
          <w:szCs w:val="18"/>
          <w:lang w:val="en-IN" w:eastAsia="en-IN"/>
        </w:rPr>
        <w:t xml:space="preserve">and Cosine </w:t>
      </w:r>
      <w:r w:rsidRPr="00D23DB4">
        <w:rPr>
          <w:rFonts w:ascii="Consolas" w:eastAsia="Times New Roman" w:hAnsi="Consolas" w:cs="Times New Roman"/>
          <w:sz w:val="18"/>
          <w:szCs w:val="18"/>
          <w:lang w:val="en-IN" w:eastAsia="en-IN"/>
        </w:rPr>
        <w:t>Wave');</w:t>
      </w:r>
    </w:p>
    <w:p w14:paraId="192EB060" w14:textId="614F3747" w:rsidR="00D23DB4" w:rsidRDefault="00D23DB4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</w:p>
    <w:p w14:paraId="37088AB1" w14:textId="77777777" w:rsidR="00D23DB4" w:rsidRDefault="00D23DB4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</w:p>
    <w:p w14:paraId="6CC14180" w14:textId="2DDD2DB1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  <w:lang w:val="en-IN"/>
        </w:rPr>
      </w:pP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set(</w:t>
      </w:r>
      <w:proofErr w:type="spellStart"/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gca</w:t>
      </w:r>
      <w:proofErr w:type="spell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Box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off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TickDir</w:t>
      </w:r>
      <w:proofErr w:type="spellEnd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out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>,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TickLength</w:t>
      </w:r>
      <w:proofErr w:type="spellEnd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,[0.020 0.020], </w:t>
      </w:r>
      <w:r w:rsidRPr="00D23DB4">
        <w:rPr>
          <w:rFonts w:ascii="Consolas" w:hAnsi="Consolas" w:cs="Consolas"/>
          <w:sz w:val="18"/>
          <w:szCs w:val="18"/>
          <w:lang w:val="en-IN"/>
        </w:rPr>
        <w:t>...</w:t>
      </w:r>
    </w:p>
    <w:p w14:paraId="4CFABF90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XMinorTick</w:t>
      </w:r>
      <w:proofErr w:type="spellEnd"/>
      <w:proofErr w:type="gramStart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,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'on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 , </w:t>
      </w:r>
      <w:r w:rsidRPr="00D23DB4">
        <w:rPr>
          <w:rFonts w:ascii="Consolas" w:hAnsi="Consolas" w:cs="Consolas"/>
          <w:sz w:val="18"/>
          <w:szCs w:val="18"/>
          <w:lang w:val="en-IN"/>
        </w:rPr>
        <w:t>...</w:t>
      </w:r>
    </w:p>
    <w:p w14:paraId="4A93DF16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YMinorTick</w:t>
      </w:r>
      <w:proofErr w:type="spellEnd"/>
      <w:proofErr w:type="gramStart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,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'on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 , </w:t>
      </w:r>
      <w:r w:rsidRPr="00D23DB4">
        <w:rPr>
          <w:rFonts w:ascii="Consolas" w:hAnsi="Consolas" w:cs="Consolas"/>
          <w:sz w:val="18"/>
          <w:szCs w:val="18"/>
          <w:lang w:val="en-IN"/>
        </w:rPr>
        <w:t>...</w:t>
      </w:r>
    </w:p>
    <w:p w14:paraId="25E23ECA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YGrid</w:t>
      </w:r>
      <w:proofErr w:type="spellEnd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</w:t>
      </w: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,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'off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 ,</w:t>
      </w:r>
      <w:r w:rsidRPr="00D23DB4">
        <w:rPr>
          <w:rFonts w:ascii="Consolas" w:hAnsi="Consolas" w:cs="Consolas"/>
          <w:sz w:val="18"/>
          <w:szCs w:val="18"/>
          <w:lang w:val="en-IN"/>
        </w:rPr>
        <w:t>...</w:t>
      </w:r>
    </w:p>
    <w:p w14:paraId="738F7F28" w14:textId="77777777" w:rsidR="00710A03" w:rsidRPr="00D23DB4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lang w:val="en-IN"/>
        </w:rPr>
      </w:pP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</w:t>
      </w:r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proofErr w:type="spellStart"/>
      <w:r w:rsidRPr="00D23DB4">
        <w:rPr>
          <w:rFonts w:ascii="Consolas" w:hAnsi="Consolas" w:cs="Consolas"/>
          <w:sz w:val="18"/>
          <w:szCs w:val="18"/>
          <w:lang w:val="en-IN"/>
        </w:rPr>
        <w:t>XGrid</w:t>
      </w:r>
      <w:proofErr w:type="spellEnd"/>
      <w:r w:rsidRPr="00D23DB4">
        <w:rPr>
          <w:rFonts w:ascii="Consolas" w:hAnsi="Consolas" w:cs="Consolas"/>
          <w:sz w:val="18"/>
          <w:szCs w:val="18"/>
          <w:lang w:val="en-IN"/>
        </w:rPr>
        <w:t>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   </w:t>
      </w:r>
      <w:proofErr w:type="gramStart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,</w:t>
      </w:r>
      <w:proofErr w:type="gramEnd"/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</w:t>
      </w:r>
      <w:r w:rsidRPr="00D23DB4">
        <w:rPr>
          <w:rFonts w:ascii="Consolas" w:hAnsi="Consolas" w:cs="Consolas"/>
          <w:sz w:val="18"/>
          <w:szCs w:val="18"/>
          <w:lang w:val="en-IN"/>
        </w:rPr>
        <w:t>'off'</w:t>
      </w:r>
      <w:r w:rsidRPr="00D23DB4">
        <w:rPr>
          <w:rFonts w:ascii="Consolas" w:hAnsi="Consolas" w:cs="Consolas"/>
          <w:color w:val="000000"/>
          <w:sz w:val="18"/>
          <w:szCs w:val="18"/>
          <w:lang w:val="en-IN"/>
        </w:rPr>
        <w:t xml:space="preserve">  );</w:t>
      </w:r>
    </w:p>
    <w:p w14:paraId="630E0F13" w14:textId="175858EC" w:rsidR="00710A03" w:rsidRDefault="00710A03" w:rsidP="00710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335825FC" w14:textId="23179A9A" w:rsidR="00D23DB4" w:rsidRDefault="00D23DB4" w:rsidP="00D23DB4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noProof/>
        </w:rPr>
        <w:drawing>
          <wp:inline distT="0" distB="0" distL="0" distR="0" wp14:anchorId="3011E785" wp14:editId="3F4CC67B">
            <wp:extent cx="2743200" cy="1505119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309" cy="151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E3E95" w14:textId="7524CF7F" w:rsidR="00710A03" w:rsidRDefault="00710A03" w:rsidP="00285453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2039351F" w14:textId="4DB7B503" w:rsidR="003B68EA" w:rsidRDefault="003B68EA" w:rsidP="00285453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4C51E25F" w14:textId="77777777" w:rsidR="002B7905" w:rsidRDefault="002B7905" w:rsidP="00416FBC">
      <w:pPr>
        <w:pStyle w:val="Heading2"/>
      </w:pPr>
      <w:r>
        <w:t>Define functions and method</w:t>
      </w:r>
    </w:p>
    <w:p w14:paraId="3DEADF01" w14:textId="1B99D8BC" w:rsidR="001850E6" w:rsidRDefault="001850E6" w:rsidP="001850E6">
      <w:pPr>
        <w:pStyle w:val="Heading3"/>
        <w:rPr>
          <w:lang w:val="en-IN"/>
        </w:rPr>
      </w:pPr>
      <w:r>
        <w:rPr>
          <w:lang w:val="en-IN"/>
        </w:rPr>
        <w:t>%Example-1 (Adding two numbers)</w:t>
      </w:r>
    </w:p>
    <w:p w14:paraId="69165FCB" w14:textId="4B56042C" w:rsidR="001850E6" w:rsidRPr="001850E6" w:rsidRDefault="001850E6" w:rsidP="001850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0"/>
          <w:szCs w:val="20"/>
          <w:lang w:val="en-IN"/>
        </w:rPr>
      </w:pPr>
      <w:r w:rsidRPr="001850E6">
        <w:rPr>
          <w:rFonts w:ascii="Consolas" w:hAnsi="Consolas" w:cs="Consolas"/>
          <w:i/>
          <w:sz w:val="20"/>
          <w:szCs w:val="20"/>
          <w:lang w:val="en-IN"/>
        </w:rPr>
        <w:t>% This is the main script part</w:t>
      </w:r>
    </w:p>
    <w:p w14:paraId="1A65DBD8" w14:textId="77777777" w:rsidR="001850E6" w:rsidRDefault="001850E6" w:rsidP="001850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_resul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add_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number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2,3);</w:t>
      </w:r>
    </w:p>
    <w:p w14:paraId="50AFB2ED" w14:textId="77777777" w:rsidR="001850E6" w:rsidRDefault="001850E6" w:rsidP="001850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_resul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7F70168B" w14:textId="77777777" w:rsidR="001850E6" w:rsidRDefault="001850E6" w:rsidP="001850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0A1DDAA5" w14:textId="77777777" w:rsidR="001850E6" w:rsidRPr="001850E6" w:rsidRDefault="001850E6" w:rsidP="001850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0"/>
          <w:szCs w:val="20"/>
          <w:lang w:val="en-IN"/>
        </w:rPr>
      </w:pPr>
      <w:r w:rsidRPr="001850E6">
        <w:rPr>
          <w:rFonts w:ascii="Consolas" w:hAnsi="Consolas" w:cs="Consolas"/>
          <w:i/>
          <w:sz w:val="20"/>
          <w:szCs w:val="20"/>
          <w:lang w:val="en-IN"/>
        </w:rPr>
        <w:t>% Below is the local function section</w:t>
      </w:r>
    </w:p>
    <w:p w14:paraId="3659A111" w14:textId="77777777" w:rsidR="001850E6" w:rsidRDefault="001850E6" w:rsidP="001850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sz w:val="20"/>
          <w:szCs w:val="20"/>
          <w:lang w:val="en-IN"/>
        </w:rPr>
        <w:t xml:space="preserve">function 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result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add_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number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x, y)</w:t>
      </w:r>
    </w:p>
    <w:p w14:paraId="2784DAB3" w14:textId="77777777" w:rsidR="001850E6" w:rsidRDefault="001850E6" w:rsidP="001850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result = x + y;</w:t>
      </w:r>
    </w:p>
    <w:p w14:paraId="2EC6D07B" w14:textId="77777777" w:rsidR="001850E6" w:rsidRDefault="001850E6" w:rsidP="001850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1C38D527" w14:textId="77777777" w:rsidR="001850E6" w:rsidRDefault="001850E6" w:rsidP="001850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43B31FBD" w14:textId="77777777" w:rsidR="002B7905" w:rsidRDefault="002B7905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2C871A9F" w14:textId="77777777" w:rsidR="00710BDA" w:rsidRDefault="00710BDA">
      <w:pPr>
        <w:rPr>
          <w:rFonts w:asciiTheme="majorHAnsi" w:eastAsia="Times New Roman" w:hAnsiTheme="majorHAnsi" w:cstheme="majorBidi"/>
          <w:color w:val="2E74B5" w:themeColor="accent1" w:themeShade="BF"/>
          <w:sz w:val="26"/>
          <w:szCs w:val="26"/>
          <w:lang w:val="en-IN" w:eastAsia="en-IN"/>
        </w:rPr>
      </w:pPr>
      <w:r>
        <w:rPr>
          <w:rFonts w:eastAsia="Times New Roman"/>
          <w:lang w:val="en-IN" w:eastAsia="en-IN"/>
        </w:rPr>
        <w:br w:type="page"/>
      </w:r>
    </w:p>
    <w:p w14:paraId="49D56010" w14:textId="6AA5FB98" w:rsidR="002B7905" w:rsidRDefault="002B7905" w:rsidP="00416FBC">
      <w:pPr>
        <w:pStyle w:val="Heading2"/>
        <w:rPr>
          <w:rFonts w:eastAsia="Times New Roman"/>
          <w:lang w:val="en-IN" w:eastAsia="en-IN"/>
        </w:rPr>
      </w:pPr>
      <w:r>
        <w:rPr>
          <w:rFonts w:eastAsia="Times New Roman"/>
          <w:lang w:val="en-IN" w:eastAsia="en-IN"/>
        </w:rPr>
        <w:lastRenderedPageBreak/>
        <w:t>Object oriented programming</w:t>
      </w:r>
    </w:p>
    <w:p w14:paraId="7CB1E868" w14:textId="77777777" w:rsidR="00FD2646" w:rsidRPr="00FD2646" w:rsidRDefault="00FD2646" w:rsidP="00FD2646">
      <w:pPr>
        <w:rPr>
          <w:lang w:val="en-IN" w:eastAsia="en-IN"/>
        </w:rPr>
      </w:pPr>
    </w:p>
    <w:p w14:paraId="5292F733" w14:textId="33616BF9" w:rsidR="002B7905" w:rsidRPr="00C063DB" w:rsidRDefault="002B7905" w:rsidP="00F50FA4">
      <w:pPr>
        <w:pStyle w:val="Heading3"/>
        <w:rPr>
          <w:rFonts w:eastAsia="Times New Roman"/>
          <w:lang w:val="en-IN" w:eastAsia="en-IN"/>
        </w:rPr>
      </w:pPr>
      <w:r w:rsidRPr="00357DC0">
        <w:rPr>
          <w:rFonts w:eastAsia="Times New Roman"/>
          <w:lang w:val="en-IN" w:eastAsia="en-IN"/>
        </w:rPr>
        <w:t>Example</w:t>
      </w:r>
      <w:r w:rsidR="003C03C9">
        <w:rPr>
          <w:rFonts w:eastAsia="Times New Roman"/>
          <w:lang w:val="en-IN" w:eastAsia="en-IN"/>
        </w:rPr>
        <w:t>-1</w:t>
      </w:r>
      <w:r w:rsidR="00EB5873">
        <w:rPr>
          <w:rFonts w:eastAsia="Times New Roman"/>
          <w:lang w:val="en-IN" w:eastAsia="en-IN"/>
        </w:rPr>
        <w:t xml:space="preserve"> (Digit Adder)</w:t>
      </w:r>
    </w:p>
    <w:p w14:paraId="395E1C15" w14:textId="6A6832A9" w:rsidR="00FD2646" w:rsidRDefault="00FD2646" w:rsidP="002B790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</w:p>
    <w:p w14:paraId="3A6C5FDA" w14:textId="77777777" w:rsidR="00FD2646" w:rsidRDefault="00FD2646" w:rsidP="002B790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</w:p>
    <w:p w14:paraId="3854B77A" w14:textId="600A45CA" w:rsidR="00A43201" w:rsidRPr="0080056E" w:rsidRDefault="00F5302A" w:rsidP="002B790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</w:t>
      </w:r>
      <w:r w:rsid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</w:t>
      </w:r>
      <w:r w:rsidR="00A43201"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Save this as “</w:t>
      </w:r>
      <w:r w:rsidR="00664C1F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class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 xml:space="preserve"> </w:t>
      </w:r>
      <w:proofErr w:type="spellStart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name.m</w:t>
      </w:r>
      <w:proofErr w:type="spellEnd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”</w:t>
      </w:r>
      <w:r w:rsidR="00664C1F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.</w:t>
      </w:r>
      <w:r w:rsidR="00A43201"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 xml:space="preserve"> here</w:t>
      </w:r>
      <w:r w:rsidR="00664C1F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,</w:t>
      </w:r>
      <w:r w:rsidR="00A43201"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 xml:space="preserve"> “</w:t>
      </w:r>
      <w:proofErr w:type="spellStart"/>
      <w:r w:rsidR="00A43201"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TwoDigitAdder.m</w:t>
      </w:r>
      <w:proofErr w:type="spellEnd"/>
      <w:r w:rsidR="00A43201"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”////////////</w:t>
      </w:r>
      <w:r w:rsid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//</w:t>
      </w:r>
      <w:r w:rsidR="00A43201"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</w:t>
      </w:r>
    </w:p>
    <w:p w14:paraId="6C106045" w14:textId="77777777" w:rsidR="004B4076" w:rsidRDefault="004B4076" w:rsidP="002B7905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</w:p>
    <w:p w14:paraId="6B223F82" w14:textId="0C81D68C" w:rsidR="002B7905" w:rsidRPr="00832986" w:rsidRDefault="002B7905" w:rsidP="002B7905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>%Class Definitio</w:t>
      </w:r>
      <w:r w:rsidR="00BA64B9"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>n</w:t>
      </w:r>
    </w:p>
    <w:p w14:paraId="2A6755C9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r>
        <w:rPr>
          <w:rFonts w:ascii="Consolas" w:hAnsi="Consolas" w:cs="Consolas"/>
          <w:sz w:val="20"/>
          <w:szCs w:val="20"/>
          <w:lang w:val="en-IN"/>
        </w:rPr>
        <w:t>classdef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TwoDigitAdder</w:t>
      </w:r>
      <w:proofErr w:type="spellEnd"/>
    </w:p>
    <w:p w14:paraId="5952D8CF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properties</w:t>
      </w:r>
    </w:p>
    <w:p w14:paraId="5A546067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Digit1 = 1;</w:t>
      </w:r>
    </w:p>
    <w:p w14:paraId="72033C23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Digit2 = 2; </w:t>
      </w:r>
    </w:p>
    <w:p w14:paraId="0126FA10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4F53E84A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61034CBA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methods</w:t>
      </w:r>
    </w:p>
    <w:p w14:paraId="56A36BD0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 xml:space="preserve">function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TwoDigitAd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digit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1,digi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2)</w:t>
      </w:r>
    </w:p>
    <w:p w14:paraId="566BE826" w14:textId="77777777" w:rsidR="00155439" w:rsidRPr="00155439" w:rsidRDefault="00155439" w:rsidP="00155439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155439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           %Constructor</w:t>
      </w:r>
    </w:p>
    <w:p w14:paraId="04B5CEA1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r>
        <w:rPr>
          <w:rFonts w:ascii="Consolas" w:hAnsi="Consolas" w:cs="Consolas"/>
          <w:sz w:val="20"/>
          <w:szCs w:val="20"/>
          <w:lang w:val="en-IN"/>
        </w:rPr>
        <w:t xml:space="preserve">if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nargi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= 2</w:t>
      </w:r>
    </w:p>
    <w:p w14:paraId="4DC49B47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obj.Digi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1 = digit1;</w:t>
      </w:r>
    </w:p>
    <w:p w14:paraId="0A85D3C1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obj.Digi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2 = digit2;</w:t>
      </w:r>
    </w:p>
    <w:p w14:paraId="4B19483D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r>
        <w:rPr>
          <w:rFonts w:ascii="Consolas" w:hAnsi="Consolas" w:cs="Consolas"/>
          <w:sz w:val="20"/>
          <w:szCs w:val="20"/>
          <w:lang w:val="en-IN"/>
        </w:rPr>
        <w:t xml:space="preserve">elseif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nargi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= 1</w:t>
      </w:r>
    </w:p>
    <w:p w14:paraId="23F51DAF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obj.Digi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1 = digit1;</w:t>
      </w:r>
    </w:p>
    <w:p w14:paraId="0D808E08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17D57903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73903317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</w:p>
    <w:p w14:paraId="7E04F2BC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 xml:space="preserve">function 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result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addDigit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</w:t>
      </w:r>
    </w:p>
    <w:p w14:paraId="1EE12064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result =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obj.Digit1+obj.Digi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2;</w:t>
      </w:r>
    </w:p>
    <w:p w14:paraId="3DA46D2D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67FD30CF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774670C1" w14:textId="77777777" w:rsidR="00155439" w:rsidRDefault="00155439" w:rsidP="00155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76968213" w14:textId="77777777" w:rsidR="004B4076" w:rsidRDefault="004B4076" w:rsidP="0080056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</w:p>
    <w:p w14:paraId="602A40CD" w14:textId="4B4A25BC" w:rsidR="00A43201" w:rsidRPr="0080056E" w:rsidRDefault="00A43201" w:rsidP="0080056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</w:t>
      </w:r>
      <w:r w:rsid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//////////////////////////////////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You will see class “</w:t>
      </w:r>
      <w:proofErr w:type="spellStart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TwoDigitAdder</w:t>
      </w:r>
      <w:proofErr w:type="spellEnd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” created in workspace. It contains its properties//////////////////////</w:t>
      </w:r>
      <w:r w:rsid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/////////////////////////////////////////////////////////////////</w:t>
      </w:r>
    </w:p>
    <w:p w14:paraId="19F9C79F" w14:textId="38468026" w:rsidR="00A43201" w:rsidRDefault="00A43201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03AF0EDF" w14:textId="6DDA250D" w:rsidR="004B4076" w:rsidRDefault="004B4076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64CC4BB9" w14:textId="77777777" w:rsidR="004B4076" w:rsidRDefault="004B4076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2A838AD0" w14:textId="77777777" w:rsidR="0080056E" w:rsidRDefault="0080056E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5AC81780" w14:textId="73EEE46A" w:rsidR="001805C0" w:rsidRPr="0080056E" w:rsidRDefault="0080056E" w:rsidP="002B790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</w:t>
      </w:r>
      <w: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 xml:space="preserve">///////Calling class, accessing its </w:t>
      </w:r>
      <w:proofErr w:type="spellStart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propoertis</w:t>
      </w:r>
      <w:proofErr w:type="spellEnd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 xml:space="preserve"> and using its methods/////</w:t>
      </w:r>
      <w: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</w:t>
      </w:r>
    </w:p>
    <w:p w14:paraId="012B9AE7" w14:textId="77777777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>%Object Creation</w:t>
      </w:r>
    </w:p>
    <w:p w14:paraId="00E24712" w14:textId="2183B6E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Ad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TwoDigitAd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 w:rsidR="00317E73">
        <w:rPr>
          <w:rFonts w:ascii="Consolas" w:hAnsi="Consolas" w:cs="Consolas"/>
          <w:color w:val="000000"/>
          <w:sz w:val="20"/>
          <w:szCs w:val="20"/>
          <w:lang w:val="en-IN"/>
        </w:rPr>
        <w:t>10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,</w:t>
      </w:r>
      <w:r w:rsidR="00317E73">
        <w:rPr>
          <w:rFonts w:ascii="Consolas" w:hAnsi="Consolas" w:cs="Consolas"/>
          <w:color w:val="000000"/>
          <w:sz w:val="20"/>
          <w:szCs w:val="20"/>
          <w:lang w:val="en-IN"/>
        </w:rPr>
        <w:t>20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  <w:r w:rsidR="00AA3785"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 w:rsidR="00AA3785" w:rsidRP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%alternatively check with 0,1</w:t>
      </w:r>
      <w:r w:rsid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,</w:t>
      </w:r>
      <w:r w:rsidR="00AA3785" w:rsidRP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 xml:space="preserve"> and</w:t>
      </w:r>
      <w:r w:rsid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 xml:space="preserve"> 2</w:t>
      </w:r>
      <w:r w:rsidR="00AA3785" w:rsidRP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 xml:space="preserve"> arguments</w:t>
      </w:r>
    </w:p>
    <w:p w14:paraId="03CD2508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70125850" w14:textId="77777777" w:rsidR="00832986" w:rsidRDefault="00832986" w:rsidP="00832986">
      <w:pPr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>%Access properties</w:t>
      </w:r>
    </w:p>
    <w:p w14:paraId="0AD2F3AB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r>
        <w:rPr>
          <w:rFonts w:ascii="Consolas" w:hAnsi="Consolas" w:cs="Consolas"/>
          <w:sz w:val="20"/>
          <w:szCs w:val="20"/>
          <w:lang w:val="en-IN"/>
        </w:rPr>
        <w:t>"Digit1 is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,MyAdder.Digit1]);</w:t>
      </w:r>
    </w:p>
    <w:p w14:paraId="59DA9234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r>
        <w:rPr>
          <w:rFonts w:ascii="Consolas" w:hAnsi="Consolas" w:cs="Consolas"/>
          <w:sz w:val="20"/>
          <w:szCs w:val="20"/>
          <w:lang w:val="en-IN"/>
        </w:rPr>
        <w:t>"Digit2 is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,MyAdder.Digit2]);</w:t>
      </w:r>
    </w:p>
    <w:p w14:paraId="3127BFBD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</w:p>
    <w:p w14:paraId="5CF3903F" w14:textId="77777777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>%Use methods</w:t>
      </w:r>
    </w:p>
    <w:p w14:paraId="06F1B1E2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_resul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Adder.addDigit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0141DB49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r>
        <w:rPr>
          <w:rFonts w:ascii="Consolas" w:hAnsi="Consolas" w:cs="Consolas"/>
          <w:sz w:val="20"/>
          <w:szCs w:val="20"/>
          <w:lang w:val="en-IN"/>
        </w:rPr>
        <w:t>"</w:t>
      </w:r>
      <w:proofErr w:type="spellStart"/>
      <w:r>
        <w:rPr>
          <w:rFonts w:ascii="Consolas" w:hAnsi="Consolas" w:cs="Consolas"/>
          <w:sz w:val="20"/>
          <w:szCs w:val="20"/>
          <w:lang w:val="en-IN"/>
        </w:rPr>
        <w:t>my_result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 xml:space="preserve"> is: 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_resul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])</w:t>
      </w:r>
    </w:p>
    <w:p w14:paraId="439395ED" w14:textId="388427EC" w:rsidR="002B7905" w:rsidRDefault="002B7905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7713F3DF" w14:textId="77777777" w:rsidR="00357982" w:rsidRPr="00BA64B9" w:rsidRDefault="00357982" w:rsidP="00357982">
      <w:pPr>
        <w:spacing w:after="0" w:line="240" w:lineRule="auto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</w:t>
      </w:r>
      <w:r w:rsidRPr="00BA64B9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Results returned</w:t>
      </w:r>
      <w:r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:</w:t>
      </w:r>
    </w:p>
    <w:p w14:paraId="53594D81" w14:textId="77777777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&gt;&gt; </w:t>
      </w:r>
      <w:proofErr w:type="spellStart"/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OOP_TwoDigitAdder</w:t>
      </w:r>
      <w:proofErr w:type="spellEnd"/>
    </w:p>
    <w:p w14:paraId="0E161C67" w14:textId="2C739244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"Digit1 is"    "</w:t>
      </w:r>
      <w:r w:rsidR="00A64353">
        <w:rPr>
          <w:rFonts w:ascii="Consolas" w:eastAsia="Times New Roman" w:hAnsi="Consolas" w:cs="Times New Roman"/>
          <w:sz w:val="20"/>
          <w:szCs w:val="20"/>
          <w:lang w:val="en-IN" w:eastAsia="en-IN"/>
        </w:rPr>
        <w:t>10</w:t>
      </w:r>
      <w:r w:rsidR="00A64353"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"</w:t>
      </w:r>
    </w:p>
    <w:p w14:paraId="68EE482E" w14:textId="66072C72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"Digit2 is"    "</w:t>
      </w:r>
      <w:r w:rsidR="00A64353">
        <w:rPr>
          <w:rFonts w:ascii="Consolas" w:eastAsia="Times New Roman" w:hAnsi="Consolas" w:cs="Times New Roman"/>
          <w:sz w:val="20"/>
          <w:szCs w:val="20"/>
          <w:lang w:val="en-IN" w:eastAsia="en-IN"/>
        </w:rPr>
        <w:t>20</w:t>
      </w: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"</w:t>
      </w:r>
    </w:p>
    <w:p w14:paraId="03432D79" w14:textId="2FA8480D" w:rsidR="00832986" w:rsidRDefault="00832986" w:rsidP="0083298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"</w:t>
      </w:r>
      <w:proofErr w:type="spellStart"/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my_result</w:t>
      </w:r>
      <w:proofErr w:type="spellEnd"/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is: "    "</w:t>
      </w:r>
      <w:r w:rsidR="00A64353">
        <w:rPr>
          <w:rFonts w:ascii="Consolas" w:eastAsia="Times New Roman" w:hAnsi="Consolas" w:cs="Times New Roman"/>
          <w:sz w:val="20"/>
          <w:szCs w:val="20"/>
          <w:lang w:val="en-IN" w:eastAsia="en-IN"/>
        </w:rPr>
        <w:t>30</w:t>
      </w: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"</w:t>
      </w:r>
    </w:p>
    <w:p w14:paraId="559F484B" w14:textId="668123B1" w:rsidR="002B7905" w:rsidRPr="0080056E" w:rsidRDefault="0080056E" w:rsidP="00832986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</w:pPr>
      <w:r w:rsidRPr="0080056E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/</w:t>
      </w:r>
      <w:r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///////////////////////////////////////////////////////////////////////////////////////////////////////////////////////////</w:t>
      </w:r>
      <w:r w:rsidRPr="0080056E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//////////////////////////////////////////</w:t>
      </w:r>
    </w:p>
    <w:p w14:paraId="01AF7C8A" w14:textId="080ABBCC" w:rsidR="00710BDA" w:rsidRDefault="00710BDA">
      <w:pP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</w:p>
    <w:p w14:paraId="5AA3D21A" w14:textId="77777777" w:rsidR="00217B55" w:rsidRDefault="00217B55" w:rsidP="00832986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</w:p>
    <w:p w14:paraId="6887A2BA" w14:textId="77777777" w:rsidR="00FD2646" w:rsidRDefault="00FD2646" w:rsidP="00832986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</w:p>
    <w:p w14:paraId="2FA25177" w14:textId="77777777" w:rsidR="004B4076" w:rsidRDefault="004B4076" w:rsidP="00832986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</w:p>
    <w:p w14:paraId="0D4C13B3" w14:textId="011C01C6" w:rsidR="00832986" w:rsidRPr="0080056E" w:rsidRDefault="00832986" w:rsidP="00832986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lastRenderedPageBreak/>
        <w:t>////////</w:t>
      </w:r>
      <w: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Save this as “</w:t>
      </w:r>
      <w:proofErr w:type="spellStart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calss</w:t>
      </w:r>
      <w:proofErr w:type="spellEnd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 xml:space="preserve">’ </w:t>
      </w:r>
      <w:proofErr w:type="spellStart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name.m</w:t>
      </w:r>
      <w:proofErr w:type="spellEnd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” here “</w:t>
      </w:r>
      <w:proofErr w:type="spellStart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T</w:t>
      </w:r>
      <w: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hree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DigitAdder.m</w:t>
      </w:r>
      <w:proofErr w:type="spellEnd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”////////////</w:t>
      </w:r>
      <w: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</w:t>
      </w:r>
    </w:p>
    <w:p w14:paraId="00BE3C3A" w14:textId="77777777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% Class definition for </w:t>
      </w:r>
      <w:proofErr w:type="spellStart"/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>ThreeDigitAdder</w:t>
      </w:r>
      <w:proofErr w:type="spellEnd"/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that inherits from </w:t>
      </w:r>
      <w:proofErr w:type="spellStart"/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>TwoDigitAdder</w:t>
      </w:r>
      <w:proofErr w:type="spellEnd"/>
    </w:p>
    <w:p w14:paraId="1D191C2B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r>
        <w:rPr>
          <w:rFonts w:ascii="Consolas" w:hAnsi="Consolas" w:cs="Consolas"/>
          <w:sz w:val="20"/>
          <w:szCs w:val="20"/>
          <w:lang w:val="en-IN"/>
        </w:rPr>
        <w:t>classdef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ThreeDigitAd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TwoDigitAdder</w:t>
      </w:r>
      <w:proofErr w:type="spellEnd"/>
    </w:p>
    <w:p w14:paraId="675A5FB5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properties</w:t>
      </w:r>
    </w:p>
    <w:p w14:paraId="1116900A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Digit3; </w:t>
      </w:r>
      <w:r>
        <w:rPr>
          <w:rFonts w:ascii="Consolas" w:hAnsi="Consolas" w:cs="Consolas"/>
          <w:sz w:val="20"/>
          <w:szCs w:val="20"/>
          <w:lang w:val="en-IN"/>
        </w:rPr>
        <w:t>% New property for the third digit</w:t>
      </w:r>
    </w:p>
    <w:p w14:paraId="29A0935F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10425EC9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</w:p>
    <w:p w14:paraId="5D3AEC21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methods</w:t>
      </w:r>
    </w:p>
    <w:p w14:paraId="3881A726" w14:textId="77777777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       % Constructor</w:t>
      </w:r>
    </w:p>
    <w:p w14:paraId="60F62BA1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 xml:space="preserve">function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ThreeDigitAd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digit1, digit2, digit3)</w:t>
      </w:r>
    </w:p>
    <w:p w14:paraId="5EF49C9F" w14:textId="77777777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           % Provide default values if no arguments are given</w:t>
      </w:r>
    </w:p>
    <w:p w14:paraId="6929777F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r>
        <w:rPr>
          <w:rFonts w:ascii="Consolas" w:hAnsi="Consolas" w:cs="Consolas"/>
          <w:sz w:val="20"/>
          <w:szCs w:val="20"/>
          <w:lang w:val="en-IN"/>
        </w:rPr>
        <w:t xml:space="preserve">if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nargi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&lt; 1</w:t>
      </w:r>
    </w:p>
    <w:p w14:paraId="76DA2703" w14:textId="3A4A94ED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    digit1 = 1;</w:t>
      </w:r>
    </w:p>
    <w:p w14:paraId="087F90AA" w14:textId="2D3F3C7A" w:rsidR="00325BDB" w:rsidRDefault="00325BDB" w:rsidP="00325B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    digit2 = 2;</w:t>
      </w:r>
    </w:p>
    <w:p w14:paraId="5A4009BC" w14:textId="0B02135E" w:rsidR="00325BDB" w:rsidRDefault="00325BDB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    digit3 = 3;</w:t>
      </w:r>
    </w:p>
    <w:p w14:paraId="2A17A32A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67DB4C82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r>
        <w:rPr>
          <w:rFonts w:ascii="Consolas" w:hAnsi="Consolas" w:cs="Consolas"/>
          <w:sz w:val="20"/>
          <w:szCs w:val="20"/>
          <w:lang w:val="en-IN"/>
        </w:rPr>
        <w:t xml:space="preserve">if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nargi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&lt; 2</w:t>
      </w:r>
    </w:p>
    <w:p w14:paraId="631317A7" w14:textId="1445CDF2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    digit2 = 2;</w:t>
      </w:r>
    </w:p>
    <w:p w14:paraId="54FA8645" w14:textId="03A6C437" w:rsidR="00325BDB" w:rsidRDefault="00325BDB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    digit3 = 3;</w:t>
      </w:r>
    </w:p>
    <w:p w14:paraId="6E7F483E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240365EA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r>
        <w:rPr>
          <w:rFonts w:ascii="Consolas" w:hAnsi="Consolas" w:cs="Consolas"/>
          <w:sz w:val="20"/>
          <w:szCs w:val="20"/>
          <w:lang w:val="en-IN"/>
        </w:rPr>
        <w:t xml:space="preserve">if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nargi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&lt; 3</w:t>
      </w:r>
    </w:p>
    <w:p w14:paraId="3169915C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    digit3 = 3;</w:t>
      </w:r>
    </w:p>
    <w:p w14:paraId="4F34368F" w14:textId="080846D2" w:rsidR="00832986" w:rsidRPr="00217B55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211DF274" w14:textId="77777777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           % Call superclass constructor</w:t>
      </w:r>
    </w:p>
    <w:p w14:paraId="19260200" w14:textId="00FE752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obj@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TwoDigitAd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digit1, digit2);</w:t>
      </w:r>
    </w:p>
    <w:p w14:paraId="62277AD0" w14:textId="77777777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           % Initialize the third digit</w:t>
      </w:r>
    </w:p>
    <w:p w14:paraId="1F9F5BF9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obj.Digi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3 = digit3;</w:t>
      </w:r>
    </w:p>
    <w:p w14:paraId="3F983434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4D177313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</w:p>
    <w:p w14:paraId="17A684FC" w14:textId="77777777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       % Overridden </w:t>
      </w:r>
      <w:proofErr w:type="spellStart"/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>addDigits</w:t>
      </w:r>
      <w:proofErr w:type="spellEnd"/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method to add three digits</w:t>
      </w:r>
    </w:p>
    <w:p w14:paraId="6A486C4B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 xml:space="preserve">function 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result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addDigit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</w:t>
      </w:r>
    </w:p>
    <w:p w14:paraId="776F74A6" w14:textId="0F3F29C8" w:rsidR="00832986" w:rsidRPr="00832986" w:rsidRDefault="00832986" w:rsidP="00832986">
      <w:pPr>
        <w:spacing w:after="0" w:line="240" w:lineRule="auto"/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           % Call the </w:t>
      </w:r>
      <w:proofErr w:type="spellStart"/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>addDigits</w:t>
      </w:r>
      <w:proofErr w:type="spellEnd"/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method from the superclass</w:t>
      </w:r>
    </w:p>
    <w:p w14:paraId="09DB0ABB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result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addDigits@TwoDigitAd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);</w:t>
      </w:r>
    </w:p>
    <w:p w14:paraId="33375651" w14:textId="77777777" w:rsidR="00832986" w:rsidRDefault="00832986" w:rsidP="00832986">
      <w:pPr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 w:rsidRPr="00832986">
        <w:rPr>
          <w:rFonts w:ascii="Consolas" w:eastAsia="Times New Roman" w:hAnsi="Consolas" w:cs="Times New Roman"/>
          <w:i/>
          <w:color w:val="808080" w:themeColor="background1" w:themeShade="80"/>
          <w:sz w:val="20"/>
          <w:szCs w:val="20"/>
          <w:lang w:val="en-IN" w:eastAsia="en-IN"/>
        </w:rPr>
        <w:t xml:space="preserve">            % Add the third digit to the result</w:t>
      </w:r>
    </w:p>
    <w:p w14:paraId="6CF7259C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    result = result +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obj.Digi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3;</w:t>
      </w:r>
    </w:p>
    <w:p w14:paraId="606AB6C0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78F1BEEF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   </w:t>
      </w: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6EFBC305" w14:textId="6F360FD8" w:rsidR="002B7905" w:rsidRP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IN"/>
        </w:rPr>
      </w:pPr>
      <w:r>
        <w:rPr>
          <w:rFonts w:ascii="Consolas" w:hAnsi="Consolas" w:cs="Consolas"/>
          <w:sz w:val="20"/>
          <w:szCs w:val="20"/>
          <w:lang w:val="en-IN"/>
        </w:rPr>
        <w:t>end</w:t>
      </w:r>
    </w:p>
    <w:p w14:paraId="74FAF0A2" w14:textId="77777777" w:rsidR="00832986" w:rsidRPr="0080056E" w:rsidRDefault="00832986" w:rsidP="00832986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</w:t>
      </w:r>
      <w: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//////////////////////////////////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You will see class “</w:t>
      </w:r>
      <w:proofErr w:type="spellStart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TwoDigitAdder</w:t>
      </w:r>
      <w:proofErr w:type="spellEnd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” created in workspace. It contains its properties//////////////////////</w:t>
      </w:r>
      <w: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/////////////////////////////////////////////////////////////////</w:t>
      </w:r>
    </w:p>
    <w:p w14:paraId="1A13B6B0" w14:textId="77777777" w:rsidR="00FD2646" w:rsidRDefault="00FD2646" w:rsidP="00832986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1821CA15" w14:textId="6DBBA6FD" w:rsidR="00832986" w:rsidRPr="0080056E" w:rsidRDefault="00832986" w:rsidP="00832986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</w:pP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</w:t>
      </w:r>
      <w: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 xml:space="preserve">///////Calling class, accessing its </w:t>
      </w:r>
      <w:r w:rsidR="00664C1F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properties</w:t>
      </w:r>
      <w:bookmarkStart w:id="1" w:name="_GoBack"/>
      <w:bookmarkEnd w:id="1"/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 xml:space="preserve"> and using its methods/////</w:t>
      </w:r>
      <w:r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//////////////////</w:t>
      </w:r>
      <w:r w:rsidRPr="0080056E">
        <w:rPr>
          <w:rFonts w:ascii="Times New Roman" w:eastAsia="Times New Roman" w:hAnsi="Times New Roman" w:cs="Times New Roman"/>
          <w:b/>
          <w:sz w:val="20"/>
          <w:szCs w:val="20"/>
          <w:lang w:val="en-IN" w:eastAsia="en-IN"/>
        </w:rPr>
        <w:t>//////</w:t>
      </w:r>
    </w:p>
    <w:p w14:paraId="740D0CC4" w14:textId="77777777" w:rsidR="00832986" w:rsidRPr="004B407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0"/>
          <w:szCs w:val="20"/>
          <w:lang w:val="en-IN"/>
        </w:rPr>
      </w:pPr>
      <w:r w:rsidRPr="004B4076">
        <w:rPr>
          <w:rFonts w:ascii="Consolas" w:hAnsi="Consolas" w:cs="Consolas"/>
          <w:i/>
          <w:sz w:val="20"/>
          <w:szCs w:val="20"/>
          <w:lang w:val="en-IN"/>
        </w:rPr>
        <w:t>%Object Creation</w:t>
      </w:r>
    </w:p>
    <w:p w14:paraId="748D9AF1" w14:textId="7F0791B8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Ad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ThreeDigitAdd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10,</w:t>
      </w:r>
      <w:r w:rsidR="00B33C70">
        <w:rPr>
          <w:rFonts w:ascii="Consolas" w:hAnsi="Consolas" w:cs="Consolas"/>
          <w:color w:val="000000"/>
          <w:sz w:val="20"/>
          <w:szCs w:val="20"/>
          <w:lang w:val="en-IN"/>
        </w:rPr>
        <w:t>20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,</w:t>
      </w:r>
      <w:r w:rsidR="00B33C70">
        <w:rPr>
          <w:rFonts w:ascii="Consolas" w:hAnsi="Consolas" w:cs="Consolas"/>
          <w:color w:val="000000"/>
          <w:sz w:val="20"/>
          <w:szCs w:val="20"/>
          <w:lang w:val="en-IN"/>
        </w:rPr>
        <w:t>3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0);</w:t>
      </w:r>
      <w:r w:rsidR="00356137">
        <w:rPr>
          <w:rFonts w:ascii="Consolas" w:hAnsi="Consolas" w:cs="Consolas"/>
          <w:color w:val="000000"/>
          <w:sz w:val="20"/>
          <w:szCs w:val="20"/>
          <w:lang w:val="en-IN"/>
        </w:rPr>
        <w:t xml:space="preserve"> </w:t>
      </w:r>
      <w:r w:rsidR="00356137" w:rsidRP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%alternatively check with 0,1</w:t>
      </w:r>
      <w:r w:rsidR="00AA3785" w:rsidRP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,2</w:t>
      </w:r>
      <w:r w:rsid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,</w:t>
      </w:r>
      <w:r w:rsidR="00AA3785" w:rsidRP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and</w:t>
      </w:r>
      <w:r w:rsid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 xml:space="preserve"> </w:t>
      </w:r>
      <w:r w:rsidR="00AA3785" w:rsidRPr="00AA3785">
        <w:rPr>
          <w:rFonts w:ascii="Consolas" w:hAnsi="Consolas" w:cs="Consolas"/>
          <w:i/>
          <w:color w:val="808080" w:themeColor="background1" w:themeShade="80"/>
          <w:sz w:val="20"/>
          <w:szCs w:val="20"/>
          <w:lang w:val="en-IN"/>
        </w:rPr>
        <w:t>3 arguments</w:t>
      </w:r>
    </w:p>
    <w:p w14:paraId="777DFDFE" w14:textId="77777777" w:rsidR="00832986" w:rsidRPr="004B407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0"/>
          <w:szCs w:val="20"/>
          <w:lang w:val="en-IN"/>
        </w:rPr>
      </w:pPr>
      <w:r w:rsidRPr="004B4076">
        <w:rPr>
          <w:rFonts w:ascii="Consolas" w:hAnsi="Consolas" w:cs="Consolas"/>
          <w:i/>
          <w:sz w:val="20"/>
          <w:szCs w:val="20"/>
          <w:lang w:val="en-IN"/>
        </w:rPr>
        <w:t>%Access properties</w:t>
      </w:r>
    </w:p>
    <w:p w14:paraId="3785EF96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r>
        <w:rPr>
          <w:rFonts w:ascii="Consolas" w:hAnsi="Consolas" w:cs="Consolas"/>
          <w:sz w:val="20"/>
          <w:szCs w:val="20"/>
          <w:lang w:val="en-IN"/>
        </w:rPr>
        <w:t>"Digit1 is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,MyAdder.Digit1]);</w:t>
      </w:r>
    </w:p>
    <w:p w14:paraId="28452024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r>
        <w:rPr>
          <w:rFonts w:ascii="Consolas" w:hAnsi="Consolas" w:cs="Consolas"/>
          <w:sz w:val="20"/>
          <w:szCs w:val="20"/>
          <w:lang w:val="en-IN"/>
        </w:rPr>
        <w:t>"Digit2 is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,MyAdder.Digit2]);</w:t>
      </w:r>
    </w:p>
    <w:p w14:paraId="292D7A1C" w14:textId="2BED0EB0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r>
        <w:rPr>
          <w:rFonts w:ascii="Consolas" w:hAnsi="Consolas" w:cs="Consolas"/>
          <w:sz w:val="20"/>
          <w:szCs w:val="20"/>
          <w:lang w:val="en-IN"/>
        </w:rPr>
        <w:t>"Digit2 is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>,MyAdder.Digit3]);</w:t>
      </w:r>
    </w:p>
    <w:p w14:paraId="50B254DE" w14:textId="349A4EA3" w:rsidR="00832986" w:rsidRPr="004B407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sz w:val="20"/>
          <w:szCs w:val="20"/>
          <w:lang w:val="en-IN"/>
        </w:rPr>
      </w:pPr>
      <w:r w:rsidRPr="004B4076">
        <w:rPr>
          <w:rFonts w:ascii="Consolas" w:hAnsi="Consolas" w:cs="Consolas"/>
          <w:i/>
          <w:sz w:val="20"/>
          <w:szCs w:val="20"/>
          <w:lang w:val="en-IN"/>
        </w:rPr>
        <w:t>%Use method</w:t>
      </w:r>
    </w:p>
    <w:p w14:paraId="646EBA8A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_resul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Adder.addDigit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);</w:t>
      </w:r>
    </w:p>
    <w:p w14:paraId="06F71D92" w14:textId="77777777" w:rsidR="00832986" w:rsidRDefault="00832986" w:rsidP="008329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lang w:val="en-IN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IN"/>
        </w:rPr>
        <w:t>disp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IN"/>
        </w:rPr>
        <w:t>[</w:t>
      </w:r>
      <w:r>
        <w:rPr>
          <w:rFonts w:ascii="Consolas" w:hAnsi="Consolas" w:cs="Consolas"/>
          <w:sz w:val="20"/>
          <w:szCs w:val="20"/>
          <w:lang w:val="en-IN"/>
        </w:rPr>
        <w:t>"</w:t>
      </w:r>
      <w:proofErr w:type="spellStart"/>
      <w:r>
        <w:rPr>
          <w:rFonts w:ascii="Consolas" w:hAnsi="Consolas" w:cs="Consolas"/>
          <w:sz w:val="20"/>
          <w:szCs w:val="20"/>
          <w:lang w:val="en-IN"/>
        </w:rPr>
        <w:t>my_result</w:t>
      </w:r>
      <w:proofErr w:type="spellEnd"/>
      <w:r>
        <w:rPr>
          <w:rFonts w:ascii="Consolas" w:hAnsi="Consolas" w:cs="Consolas"/>
          <w:sz w:val="20"/>
          <w:szCs w:val="20"/>
          <w:lang w:val="en-IN"/>
        </w:rPr>
        <w:t xml:space="preserve"> is: "</w:t>
      </w:r>
      <w:r>
        <w:rPr>
          <w:rFonts w:ascii="Consolas" w:hAnsi="Consolas" w:cs="Consolas"/>
          <w:color w:val="000000"/>
          <w:sz w:val="20"/>
          <w:szCs w:val="20"/>
          <w:lang w:val="en-IN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IN"/>
        </w:rPr>
        <w:t>my_resul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IN"/>
        </w:rPr>
        <w:t>])</w:t>
      </w:r>
    </w:p>
    <w:p w14:paraId="7A092D8B" w14:textId="77777777" w:rsidR="002B7905" w:rsidRDefault="002B7905" w:rsidP="002B7905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4D25272E" w14:textId="70DECAF3" w:rsidR="002B7905" w:rsidRPr="00BA64B9" w:rsidRDefault="00BA64B9" w:rsidP="002B7905">
      <w:pPr>
        <w:spacing w:after="0" w:line="240" w:lineRule="auto"/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%</w:t>
      </w:r>
      <w:r w:rsidR="002B7905" w:rsidRPr="00BA64B9"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Results returned</w:t>
      </w:r>
      <w:r>
        <w:rPr>
          <w:rFonts w:ascii="Consolas" w:eastAsia="Times New Roman" w:hAnsi="Consolas" w:cs="Times New Roman"/>
          <w:b/>
          <w:sz w:val="20"/>
          <w:szCs w:val="20"/>
          <w:lang w:val="en-IN" w:eastAsia="en-IN"/>
        </w:rPr>
        <w:t>:</w:t>
      </w:r>
    </w:p>
    <w:p w14:paraId="6C25F3AF" w14:textId="77777777" w:rsidR="00832986" w:rsidRPr="00832986" w:rsidRDefault="00832986" w:rsidP="00832986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&gt;&gt; </w:t>
      </w:r>
      <w:proofErr w:type="spellStart"/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OOP_ThreeDigitAdder</w:t>
      </w:r>
      <w:proofErr w:type="spellEnd"/>
    </w:p>
    <w:p w14:paraId="019DF776" w14:textId="77297781" w:rsidR="00832986" w:rsidRPr="00832986" w:rsidRDefault="00832986" w:rsidP="00832986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"Digit1 is"    "10"</w:t>
      </w:r>
    </w:p>
    <w:p w14:paraId="250EAAC6" w14:textId="790AEBAC" w:rsidR="00832986" w:rsidRPr="00832986" w:rsidRDefault="00832986" w:rsidP="00832986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"Digit2 is"    "</w:t>
      </w:r>
      <w:r w:rsidR="00B33C70">
        <w:rPr>
          <w:rFonts w:ascii="Consolas" w:eastAsia="Times New Roman" w:hAnsi="Consolas" w:cs="Times New Roman"/>
          <w:sz w:val="20"/>
          <w:szCs w:val="20"/>
          <w:lang w:val="en-IN" w:eastAsia="en-IN"/>
        </w:rPr>
        <w:t>20</w:t>
      </w: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"</w:t>
      </w:r>
    </w:p>
    <w:p w14:paraId="07E67A45" w14:textId="6866A72C" w:rsidR="00832986" w:rsidRPr="00832986" w:rsidRDefault="00832986" w:rsidP="00832986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"Digit2 is"    "</w:t>
      </w:r>
      <w:r w:rsidR="00B33C70">
        <w:rPr>
          <w:rFonts w:ascii="Consolas" w:eastAsia="Times New Roman" w:hAnsi="Consolas" w:cs="Times New Roman"/>
          <w:sz w:val="20"/>
          <w:szCs w:val="20"/>
          <w:lang w:val="en-IN" w:eastAsia="en-IN"/>
        </w:rPr>
        <w:t>3</w:t>
      </w: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0"</w:t>
      </w:r>
    </w:p>
    <w:p w14:paraId="7B337930" w14:textId="0B3E4E5F" w:rsidR="00832986" w:rsidRDefault="00832986" w:rsidP="00832986">
      <w:pPr>
        <w:spacing w:after="0" w:line="276" w:lineRule="auto"/>
        <w:jc w:val="both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"</w:t>
      </w:r>
      <w:proofErr w:type="spellStart"/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my_result</w:t>
      </w:r>
      <w:proofErr w:type="spellEnd"/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is: "    "</w:t>
      </w:r>
      <w:r w:rsidR="00B33C70">
        <w:rPr>
          <w:rFonts w:ascii="Consolas" w:eastAsia="Times New Roman" w:hAnsi="Consolas" w:cs="Times New Roman"/>
          <w:sz w:val="20"/>
          <w:szCs w:val="20"/>
          <w:lang w:val="en-IN" w:eastAsia="en-IN"/>
        </w:rPr>
        <w:t>60</w:t>
      </w:r>
      <w:r w:rsidRPr="00832986">
        <w:rPr>
          <w:rFonts w:ascii="Consolas" w:eastAsia="Times New Roman" w:hAnsi="Consolas" w:cs="Times New Roman"/>
          <w:sz w:val="20"/>
          <w:szCs w:val="20"/>
          <w:lang w:val="en-IN" w:eastAsia="en-IN"/>
        </w:rPr>
        <w:t>"</w:t>
      </w:r>
    </w:p>
    <w:p w14:paraId="3A948EEB" w14:textId="2577ACF8" w:rsidR="002B7905" w:rsidRPr="007F1B84" w:rsidRDefault="00357982" w:rsidP="00832986">
      <w:pPr>
        <w:spacing w:after="0" w:line="276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/////////////////////////////////////////////////////////////////////////////////////////////////////////////////////////////////////////</w:t>
      </w:r>
    </w:p>
    <w:bookmarkEnd w:id="0"/>
    <w:p w14:paraId="236C897C" w14:textId="77777777" w:rsidR="00047C29" w:rsidRPr="007D2CE1" w:rsidRDefault="00047C29" w:rsidP="00BC20CF">
      <w:pPr>
        <w:spacing w:after="12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047C29" w:rsidRPr="007D2CE1" w:rsidSect="00D86FF6">
      <w:headerReference w:type="default" r:id="rId12"/>
      <w:pgSz w:w="11906" w:h="16838" w:code="9"/>
      <w:pgMar w:top="1134" w:right="1134" w:bottom="1134" w:left="153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18E02F" w14:textId="77777777" w:rsidR="0037288E" w:rsidRDefault="0037288E" w:rsidP="00FD6EEC">
      <w:pPr>
        <w:spacing w:after="0" w:line="240" w:lineRule="auto"/>
      </w:pPr>
      <w:r>
        <w:separator/>
      </w:r>
    </w:p>
  </w:endnote>
  <w:endnote w:type="continuationSeparator" w:id="0">
    <w:p w14:paraId="57F60484" w14:textId="77777777" w:rsidR="0037288E" w:rsidRDefault="0037288E" w:rsidP="00FD6EEC">
      <w:pPr>
        <w:spacing w:after="0" w:line="240" w:lineRule="auto"/>
      </w:pPr>
      <w:r>
        <w:continuationSeparator/>
      </w:r>
    </w:p>
  </w:endnote>
  <w:endnote w:type="continuationNotice" w:id="1">
    <w:p w14:paraId="7DCEDE79" w14:textId="77777777" w:rsidR="0037288E" w:rsidRDefault="003728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51C396" w14:textId="77777777" w:rsidR="0037288E" w:rsidRDefault="0037288E" w:rsidP="00FD6EEC">
      <w:pPr>
        <w:spacing w:after="0" w:line="240" w:lineRule="auto"/>
      </w:pPr>
      <w:r>
        <w:separator/>
      </w:r>
    </w:p>
  </w:footnote>
  <w:footnote w:type="continuationSeparator" w:id="0">
    <w:p w14:paraId="2143961B" w14:textId="77777777" w:rsidR="0037288E" w:rsidRDefault="0037288E" w:rsidP="00FD6EEC">
      <w:pPr>
        <w:spacing w:after="0" w:line="240" w:lineRule="auto"/>
      </w:pPr>
      <w:r>
        <w:continuationSeparator/>
      </w:r>
    </w:p>
  </w:footnote>
  <w:footnote w:type="continuationNotice" w:id="1">
    <w:p w14:paraId="5BC8BA82" w14:textId="77777777" w:rsidR="0037288E" w:rsidRDefault="003728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68150" w14:textId="7653BEFD" w:rsidR="00F5302A" w:rsidRPr="006D69D4" w:rsidRDefault="00F5302A" w:rsidP="00AB5F4C">
    <w:pPr>
      <w:pStyle w:val="Header"/>
      <w:rPr>
        <w:rFonts w:ascii="Times New Roman" w:hAnsi="Times New Roman" w:cs="Times New Roman"/>
        <w:i/>
      </w:rPr>
    </w:pPr>
    <w:r>
      <w:rPr>
        <w:rFonts w:ascii="Times New Roman" w:hAnsi="Times New Roman" w:cs="Times New Roman"/>
        <w:i/>
      </w:rPr>
      <w:t>MATLAB Cod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4679C"/>
    <w:multiLevelType w:val="multilevel"/>
    <w:tmpl w:val="1DBC0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3449DA"/>
    <w:multiLevelType w:val="hybridMultilevel"/>
    <w:tmpl w:val="F26EFC0C"/>
    <w:lvl w:ilvl="0" w:tplc="8FDA4BB6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C451B"/>
    <w:multiLevelType w:val="hybridMultilevel"/>
    <w:tmpl w:val="F3DC00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8D0EBB"/>
    <w:multiLevelType w:val="hybridMultilevel"/>
    <w:tmpl w:val="8F3C6B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C23C5D"/>
    <w:multiLevelType w:val="hybridMultilevel"/>
    <w:tmpl w:val="B66CE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D71219"/>
    <w:multiLevelType w:val="hybridMultilevel"/>
    <w:tmpl w:val="F5F8F17C"/>
    <w:lvl w:ilvl="0" w:tplc="E92A7858">
      <w:start w:val="1"/>
      <w:numFmt w:val="decimal"/>
      <w:lvlText w:val="%1)"/>
      <w:lvlJc w:val="left"/>
      <w:pPr>
        <w:ind w:left="720" w:hanging="360"/>
      </w:pPr>
      <w:rPr>
        <w:rFonts w:hint="default"/>
        <w:b/>
        <w:i w:val="0"/>
        <w:color w:val="000000" w:themeColor="text1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526958"/>
    <w:multiLevelType w:val="hybridMultilevel"/>
    <w:tmpl w:val="7BE6987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C3535"/>
    <w:multiLevelType w:val="hybridMultilevel"/>
    <w:tmpl w:val="D79CFE1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E421E0"/>
    <w:multiLevelType w:val="hybridMultilevel"/>
    <w:tmpl w:val="A260A68E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F121D5"/>
    <w:multiLevelType w:val="multilevel"/>
    <w:tmpl w:val="36027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B51041"/>
    <w:multiLevelType w:val="hybridMultilevel"/>
    <w:tmpl w:val="123A9A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A05477"/>
    <w:multiLevelType w:val="hybridMultilevel"/>
    <w:tmpl w:val="4B624DB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FC68EA"/>
    <w:multiLevelType w:val="hybridMultilevel"/>
    <w:tmpl w:val="43DE1A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235927"/>
    <w:multiLevelType w:val="hybridMultilevel"/>
    <w:tmpl w:val="62F2702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26230A"/>
    <w:multiLevelType w:val="hybridMultilevel"/>
    <w:tmpl w:val="F74CE7AE"/>
    <w:lvl w:ilvl="0" w:tplc="40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0530FAC"/>
    <w:multiLevelType w:val="hybridMultilevel"/>
    <w:tmpl w:val="F89E8A0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054C57"/>
    <w:multiLevelType w:val="hybridMultilevel"/>
    <w:tmpl w:val="D5D6064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3A282D"/>
    <w:multiLevelType w:val="hybridMultilevel"/>
    <w:tmpl w:val="EEFE18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8914DB"/>
    <w:multiLevelType w:val="hybridMultilevel"/>
    <w:tmpl w:val="6730309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879B7"/>
    <w:multiLevelType w:val="hybridMultilevel"/>
    <w:tmpl w:val="66BE0C0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2E7295"/>
    <w:multiLevelType w:val="hybridMultilevel"/>
    <w:tmpl w:val="00B43C4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CB23E3"/>
    <w:multiLevelType w:val="hybridMultilevel"/>
    <w:tmpl w:val="E73A543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09B497C"/>
    <w:multiLevelType w:val="hybridMultilevel"/>
    <w:tmpl w:val="A0D0FA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5E0921"/>
    <w:multiLevelType w:val="hybridMultilevel"/>
    <w:tmpl w:val="D1FC502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5F93136"/>
    <w:multiLevelType w:val="hybridMultilevel"/>
    <w:tmpl w:val="06BA7DCE"/>
    <w:lvl w:ilvl="0" w:tplc="B4885BA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662023"/>
    <w:multiLevelType w:val="hybridMultilevel"/>
    <w:tmpl w:val="8744D8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B4547E"/>
    <w:multiLevelType w:val="multilevel"/>
    <w:tmpl w:val="7DEC4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39301A"/>
    <w:multiLevelType w:val="hybridMultilevel"/>
    <w:tmpl w:val="4BCC30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D52E3D"/>
    <w:multiLevelType w:val="hybridMultilevel"/>
    <w:tmpl w:val="521EA97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DC17A5"/>
    <w:multiLevelType w:val="hybridMultilevel"/>
    <w:tmpl w:val="B49675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62269D"/>
    <w:multiLevelType w:val="hybridMultilevel"/>
    <w:tmpl w:val="A6327FD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F9E37AF"/>
    <w:multiLevelType w:val="hybridMultilevel"/>
    <w:tmpl w:val="08F0296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1BD1928"/>
    <w:multiLevelType w:val="hybridMultilevel"/>
    <w:tmpl w:val="3EC0A2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6D901D5"/>
    <w:multiLevelType w:val="hybridMultilevel"/>
    <w:tmpl w:val="E0FCA1C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CB2411"/>
    <w:multiLevelType w:val="multilevel"/>
    <w:tmpl w:val="C95ED9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ABD505E"/>
    <w:multiLevelType w:val="multilevel"/>
    <w:tmpl w:val="FD507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FB602CB"/>
    <w:multiLevelType w:val="hybridMultilevel"/>
    <w:tmpl w:val="CB9A60D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2604E46"/>
    <w:multiLevelType w:val="hybridMultilevel"/>
    <w:tmpl w:val="29F0542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36F669C"/>
    <w:multiLevelType w:val="multilevel"/>
    <w:tmpl w:val="67E88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9645DF0"/>
    <w:multiLevelType w:val="multilevel"/>
    <w:tmpl w:val="274CF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AF879E8"/>
    <w:multiLevelType w:val="hybridMultilevel"/>
    <w:tmpl w:val="08DC210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C900D1A"/>
    <w:multiLevelType w:val="hybridMultilevel"/>
    <w:tmpl w:val="BE44E95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34F63D4"/>
    <w:multiLevelType w:val="hybridMultilevel"/>
    <w:tmpl w:val="A694F2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632470"/>
    <w:multiLevelType w:val="hybridMultilevel"/>
    <w:tmpl w:val="231090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A802A5"/>
    <w:multiLevelType w:val="hybridMultilevel"/>
    <w:tmpl w:val="4182651C"/>
    <w:lvl w:ilvl="0" w:tplc="52E0B980">
      <w:start w:val="1"/>
      <w:numFmt w:val="decimal"/>
      <w:lvlText w:val="%1)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8C9057D"/>
    <w:multiLevelType w:val="hybridMultilevel"/>
    <w:tmpl w:val="E8C099C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B217E3F"/>
    <w:multiLevelType w:val="hybridMultilevel"/>
    <w:tmpl w:val="10A4AE8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B7E621A"/>
    <w:multiLevelType w:val="hybridMultilevel"/>
    <w:tmpl w:val="7BE6987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BD7DA9"/>
    <w:multiLevelType w:val="hybridMultilevel"/>
    <w:tmpl w:val="32F8B98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7"/>
  </w:num>
  <w:num w:numId="3">
    <w:abstractNumId w:val="23"/>
  </w:num>
  <w:num w:numId="4">
    <w:abstractNumId w:val="5"/>
  </w:num>
  <w:num w:numId="5">
    <w:abstractNumId w:val="4"/>
  </w:num>
  <w:num w:numId="6">
    <w:abstractNumId w:val="14"/>
  </w:num>
  <w:num w:numId="7">
    <w:abstractNumId w:val="47"/>
  </w:num>
  <w:num w:numId="8">
    <w:abstractNumId w:val="6"/>
  </w:num>
  <w:num w:numId="9">
    <w:abstractNumId w:val="46"/>
  </w:num>
  <w:num w:numId="10">
    <w:abstractNumId w:val="10"/>
  </w:num>
  <w:num w:numId="11">
    <w:abstractNumId w:val="11"/>
  </w:num>
  <w:num w:numId="12">
    <w:abstractNumId w:val="16"/>
  </w:num>
  <w:num w:numId="13">
    <w:abstractNumId w:val="13"/>
  </w:num>
  <w:num w:numId="14">
    <w:abstractNumId w:val="37"/>
  </w:num>
  <w:num w:numId="15">
    <w:abstractNumId w:val="32"/>
  </w:num>
  <w:num w:numId="16">
    <w:abstractNumId w:val="42"/>
  </w:num>
  <w:num w:numId="17">
    <w:abstractNumId w:val="3"/>
  </w:num>
  <w:num w:numId="18">
    <w:abstractNumId w:val="27"/>
  </w:num>
  <w:num w:numId="19">
    <w:abstractNumId w:val="17"/>
  </w:num>
  <w:num w:numId="20">
    <w:abstractNumId w:val="22"/>
  </w:num>
  <w:num w:numId="21">
    <w:abstractNumId w:val="0"/>
  </w:num>
  <w:num w:numId="22">
    <w:abstractNumId w:val="45"/>
  </w:num>
  <w:num w:numId="23">
    <w:abstractNumId w:val="41"/>
  </w:num>
  <w:num w:numId="24">
    <w:abstractNumId w:val="21"/>
  </w:num>
  <w:num w:numId="25">
    <w:abstractNumId w:val="43"/>
  </w:num>
  <w:num w:numId="26">
    <w:abstractNumId w:val="15"/>
  </w:num>
  <w:num w:numId="27">
    <w:abstractNumId w:val="36"/>
  </w:num>
  <w:num w:numId="28">
    <w:abstractNumId w:val="30"/>
  </w:num>
  <w:num w:numId="29">
    <w:abstractNumId w:val="28"/>
  </w:num>
  <w:num w:numId="30">
    <w:abstractNumId w:val="40"/>
  </w:num>
  <w:num w:numId="31">
    <w:abstractNumId w:val="2"/>
  </w:num>
  <w:num w:numId="32">
    <w:abstractNumId w:val="31"/>
  </w:num>
  <w:num w:numId="33">
    <w:abstractNumId w:val="25"/>
  </w:num>
  <w:num w:numId="34">
    <w:abstractNumId w:val="20"/>
  </w:num>
  <w:num w:numId="35">
    <w:abstractNumId w:val="33"/>
  </w:num>
  <w:num w:numId="36">
    <w:abstractNumId w:val="19"/>
  </w:num>
  <w:num w:numId="37">
    <w:abstractNumId w:val="18"/>
  </w:num>
  <w:num w:numId="38">
    <w:abstractNumId w:val="26"/>
  </w:num>
  <w:num w:numId="39">
    <w:abstractNumId w:val="12"/>
  </w:num>
  <w:num w:numId="40">
    <w:abstractNumId w:val="48"/>
  </w:num>
  <w:num w:numId="41">
    <w:abstractNumId w:val="44"/>
  </w:num>
  <w:num w:numId="42">
    <w:abstractNumId w:val="1"/>
  </w:num>
  <w:num w:numId="43">
    <w:abstractNumId w:val="34"/>
  </w:num>
  <w:num w:numId="44">
    <w:abstractNumId w:val="38"/>
  </w:num>
  <w:num w:numId="45">
    <w:abstractNumId w:val="29"/>
  </w:num>
  <w:num w:numId="46">
    <w:abstractNumId w:val="39"/>
  </w:num>
  <w:num w:numId="47">
    <w:abstractNumId w:val="35"/>
  </w:num>
  <w:num w:numId="48">
    <w:abstractNumId w:val="9"/>
  </w:num>
  <w:num w:numId="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mirrorMargin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AxtLQwMTW3NLBU0lEKTi0uzszPAykwMagFAMXsKt0tAAAA"/>
  </w:docVars>
  <w:rsids>
    <w:rsidRoot w:val="00DE5D44"/>
    <w:rsid w:val="00000657"/>
    <w:rsid w:val="00000E0F"/>
    <w:rsid w:val="00011FE0"/>
    <w:rsid w:val="00015C8D"/>
    <w:rsid w:val="00022C9B"/>
    <w:rsid w:val="00022CDC"/>
    <w:rsid w:val="00023BD7"/>
    <w:rsid w:val="0002589B"/>
    <w:rsid w:val="00032D15"/>
    <w:rsid w:val="000353CC"/>
    <w:rsid w:val="00041585"/>
    <w:rsid w:val="0004194C"/>
    <w:rsid w:val="00047C29"/>
    <w:rsid w:val="00055072"/>
    <w:rsid w:val="00066033"/>
    <w:rsid w:val="00071DB5"/>
    <w:rsid w:val="000835C1"/>
    <w:rsid w:val="00086860"/>
    <w:rsid w:val="000924EE"/>
    <w:rsid w:val="0009435E"/>
    <w:rsid w:val="000959EC"/>
    <w:rsid w:val="000A0AE9"/>
    <w:rsid w:val="000A183B"/>
    <w:rsid w:val="000B0EE9"/>
    <w:rsid w:val="000B42FA"/>
    <w:rsid w:val="000C239D"/>
    <w:rsid w:val="000C2847"/>
    <w:rsid w:val="000C4700"/>
    <w:rsid w:val="000C4AD4"/>
    <w:rsid w:val="000D1125"/>
    <w:rsid w:val="000D177F"/>
    <w:rsid w:val="000D470A"/>
    <w:rsid w:val="000D7512"/>
    <w:rsid w:val="000E3BAC"/>
    <w:rsid w:val="000E736A"/>
    <w:rsid w:val="001021A3"/>
    <w:rsid w:val="00102E38"/>
    <w:rsid w:val="0010431C"/>
    <w:rsid w:val="00104445"/>
    <w:rsid w:val="00113433"/>
    <w:rsid w:val="001210E2"/>
    <w:rsid w:val="00132376"/>
    <w:rsid w:val="00137034"/>
    <w:rsid w:val="0014296F"/>
    <w:rsid w:val="00142999"/>
    <w:rsid w:val="00142AE6"/>
    <w:rsid w:val="00143953"/>
    <w:rsid w:val="00155439"/>
    <w:rsid w:val="00155572"/>
    <w:rsid w:val="0015747C"/>
    <w:rsid w:val="00164240"/>
    <w:rsid w:val="00171BD3"/>
    <w:rsid w:val="00173EFE"/>
    <w:rsid w:val="00174367"/>
    <w:rsid w:val="00175F45"/>
    <w:rsid w:val="0017630A"/>
    <w:rsid w:val="001805C0"/>
    <w:rsid w:val="0018486F"/>
    <w:rsid w:val="001850E6"/>
    <w:rsid w:val="00186185"/>
    <w:rsid w:val="00187634"/>
    <w:rsid w:val="00190A95"/>
    <w:rsid w:val="0019292E"/>
    <w:rsid w:val="001A0098"/>
    <w:rsid w:val="001A37A0"/>
    <w:rsid w:val="001A4606"/>
    <w:rsid w:val="001B15DC"/>
    <w:rsid w:val="001B35E9"/>
    <w:rsid w:val="001B73AC"/>
    <w:rsid w:val="001C2EA9"/>
    <w:rsid w:val="001C4CC5"/>
    <w:rsid w:val="001E1860"/>
    <w:rsid w:val="001E38E0"/>
    <w:rsid w:val="001E5DFC"/>
    <w:rsid w:val="001F76F1"/>
    <w:rsid w:val="00200A6E"/>
    <w:rsid w:val="00211336"/>
    <w:rsid w:val="00212C85"/>
    <w:rsid w:val="002162A6"/>
    <w:rsid w:val="00217B55"/>
    <w:rsid w:val="00220FD3"/>
    <w:rsid w:val="00226154"/>
    <w:rsid w:val="00227BD7"/>
    <w:rsid w:val="0023596D"/>
    <w:rsid w:val="002409E9"/>
    <w:rsid w:val="002539D6"/>
    <w:rsid w:val="00261E04"/>
    <w:rsid w:val="0027517C"/>
    <w:rsid w:val="00275798"/>
    <w:rsid w:val="00275B60"/>
    <w:rsid w:val="002775D3"/>
    <w:rsid w:val="00285453"/>
    <w:rsid w:val="00287243"/>
    <w:rsid w:val="0029046D"/>
    <w:rsid w:val="00290D36"/>
    <w:rsid w:val="002A4F79"/>
    <w:rsid w:val="002A58BA"/>
    <w:rsid w:val="002B011D"/>
    <w:rsid w:val="002B2D08"/>
    <w:rsid w:val="002B3D37"/>
    <w:rsid w:val="002B7905"/>
    <w:rsid w:val="002C0049"/>
    <w:rsid w:val="002C0703"/>
    <w:rsid w:val="002C073F"/>
    <w:rsid w:val="002C2AD9"/>
    <w:rsid w:val="002C68F0"/>
    <w:rsid w:val="002D44DB"/>
    <w:rsid w:val="002E217F"/>
    <w:rsid w:val="002E3ACC"/>
    <w:rsid w:val="002E51B6"/>
    <w:rsid w:val="002E6C51"/>
    <w:rsid w:val="002E78BF"/>
    <w:rsid w:val="002F0AD4"/>
    <w:rsid w:val="002F4285"/>
    <w:rsid w:val="002F6B67"/>
    <w:rsid w:val="003130D3"/>
    <w:rsid w:val="00315C87"/>
    <w:rsid w:val="00317E73"/>
    <w:rsid w:val="0032051B"/>
    <w:rsid w:val="00325BDB"/>
    <w:rsid w:val="00330459"/>
    <w:rsid w:val="00331D26"/>
    <w:rsid w:val="0034557A"/>
    <w:rsid w:val="00346EE8"/>
    <w:rsid w:val="003511DD"/>
    <w:rsid w:val="003558F2"/>
    <w:rsid w:val="00356137"/>
    <w:rsid w:val="00357982"/>
    <w:rsid w:val="00364BEC"/>
    <w:rsid w:val="00366F28"/>
    <w:rsid w:val="0037022D"/>
    <w:rsid w:val="003705AC"/>
    <w:rsid w:val="003711D9"/>
    <w:rsid w:val="0037288E"/>
    <w:rsid w:val="00373F2B"/>
    <w:rsid w:val="00375E70"/>
    <w:rsid w:val="00376C76"/>
    <w:rsid w:val="00381A7C"/>
    <w:rsid w:val="003850E9"/>
    <w:rsid w:val="00385B34"/>
    <w:rsid w:val="0038650A"/>
    <w:rsid w:val="00392EA4"/>
    <w:rsid w:val="003A4558"/>
    <w:rsid w:val="003A4EB4"/>
    <w:rsid w:val="003B0C76"/>
    <w:rsid w:val="003B252C"/>
    <w:rsid w:val="003B3896"/>
    <w:rsid w:val="003B4D92"/>
    <w:rsid w:val="003B62E1"/>
    <w:rsid w:val="003B68EA"/>
    <w:rsid w:val="003C03C9"/>
    <w:rsid w:val="003D0C16"/>
    <w:rsid w:val="003D11EA"/>
    <w:rsid w:val="003D6AF4"/>
    <w:rsid w:val="003E52CB"/>
    <w:rsid w:val="003F60A0"/>
    <w:rsid w:val="00413952"/>
    <w:rsid w:val="004144E5"/>
    <w:rsid w:val="00416FBC"/>
    <w:rsid w:val="00420D7B"/>
    <w:rsid w:val="004221D3"/>
    <w:rsid w:val="0042269A"/>
    <w:rsid w:val="00426FFD"/>
    <w:rsid w:val="004317A3"/>
    <w:rsid w:val="004351A8"/>
    <w:rsid w:val="00457322"/>
    <w:rsid w:val="00460FD7"/>
    <w:rsid w:val="004612C1"/>
    <w:rsid w:val="004767FC"/>
    <w:rsid w:val="00490EAC"/>
    <w:rsid w:val="00493E46"/>
    <w:rsid w:val="004A28A5"/>
    <w:rsid w:val="004B4076"/>
    <w:rsid w:val="004B5C1D"/>
    <w:rsid w:val="004B5C3C"/>
    <w:rsid w:val="004C2BB3"/>
    <w:rsid w:val="004C4B9B"/>
    <w:rsid w:val="004E074F"/>
    <w:rsid w:val="004E424B"/>
    <w:rsid w:val="004E695D"/>
    <w:rsid w:val="004E742A"/>
    <w:rsid w:val="004E7A41"/>
    <w:rsid w:val="004F0ABC"/>
    <w:rsid w:val="004F49CD"/>
    <w:rsid w:val="00502669"/>
    <w:rsid w:val="00503971"/>
    <w:rsid w:val="005064F5"/>
    <w:rsid w:val="005105CA"/>
    <w:rsid w:val="00511176"/>
    <w:rsid w:val="005118C8"/>
    <w:rsid w:val="00520201"/>
    <w:rsid w:val="005308AC"/>
    <w:rsid w:val="005311D8"/>
    <w:rsid w:val="00531B89"/>
    <w:rsid w:val="005325C6"/>
    <w:rsid w:val="005379C9"/>
    <w:rsid w:val="00550B25"/>
    <w:rsid w:val="0055537A"/>
    <w:rsid w:val="0057133F"/>
    <w:rsid w:val="00575436"/>
    <w:rsid w:val="00577A2E"/>
    <w:rsid w:val="00580116"/>
    <w:rsid w:val="005813D2"/>
    <w:rsid w:val="00582242"/>
    <w:rsid w:val="005868D2"/>
    <w:rsid w:val="00594496"/>
    <w:rsid w:val="00594A46"/>
    <w:rsid w:val="005979FE"/>
    <w:rsid w:val="005A705C"/>
    <w:rsid w:val="005B0468"/>
    <w:rsid w:val="005B3F10"/>
    <w:rsid w:val="005B430E"/>
    <w:rsid w:val="005B4C42"/>
    <w:rsid w:val="005B4D12"/>
    <w:rsid w:val="005B4E0D"/>
    <w:rsid w:val="005B5396"/>
    <w:rsid w:val="005C2F6C"/>
    <w:rsid w:val="005C41F7"/>
    <w:rsid w:val="005C500B"/>
    <w:rsid w:val="005D41E9"/>
    <w:rsid w:val="005D5557"/>
    <w:rsid w:val="005E314F"/>
    <w:rsid w:val="005E487E"/>
    <w:rsid w:val="005F1549"/>
    <w:rsid w:val="005F159D"/>
    <w:rsid w:val="005F5317"/>
    <w:rsid w:val="006040C0"/>
    <w:rsid w:val="00605191"/>
    <w:rsid w:val="00606199"/>
    <w:rsid w:val="006063BA"/>
    <w:rsid w:val="006075BF"/>
    <w:rsid w:val="00607836"/>
    <w:rsid w:val="00610876"/>
    <w:rsid w:val="00626E61"/>
    <w:rsid w:val="0065208F"/>
    <w:rsid w:val="006523B7"/>
    <w:rsid w:val="0065627C"/>
    <w:rsid w:val="006576FA"/>
    <w:rsid w:val="00662530"/>
    <w:rsid w:val="006629FF"/>
    <w:rsid w:val="00664C1F"/>
    <w:rsid w:val="00671095"/>
    <w:rsid w:val="006767FF"/>
    <w:rsid w:val="00680BFD"/>
    <w:rsid w:val="00680CBA"/>
    <w:rsid w:val="006916D9"/>
    <w:rsid w:val="00696A61"/>
    <w:rsid w:val="00697495"/>
    <w:rsid w:val="006B00AC"/>
    <w:rsid w:val="006B017D"/>
    <w:rsid w:val="006B320E"/>
    <w:rsid w:val="006B515A"/>
    <w:rsid w:val="006B747C"/>
    <w:rsid w:val="006C0805"/>
    <w:rsid w:val="006C0C41"/>
    <w:rsid w:val="006C3065"/>
    <w:rsid w:val="006C32CC"/>
    <w:rsid w:val="006C4C86"/>
    <w:rsid w:val="006C4D24"/>
    <w:rsid w:val="006C50E6"/>
    <w:rsid w:val="006C5E56"/>
    <w:rsid w:val="006D69D4"/>
    <w:rsid w:val="006E392D"/>
    <w:rsid w:val="006E4CDD"/>
    <w:rsid w:val="006F1ECD"/>
    <w:rsid w:val="006F35D1"/>
    <w:rsid w:val="006F3C1A"/>
    <w:rsid w:val="006F59BD"/>
    <w:rsid w:val="0070146A"/>
    <w:rsid w:val="007018C7"/>
    <w:rsid w:val="0070624D"/>
    <w:rsid w:val="00710960"/>
    <w:rsid w:val="00710A03"/>
    <w:rsid w:val="00710BDA"/>
    <w:rsid w:val="007163E1"/>
    <w:rsid w:val="007179BE"/>
    <w:rsid w:val="0072379C"/>
    <w:rsid w:val="00723E41"/>
    <w:rsid w:val="007363A1"/>
    <w:rsid w:val="00740EC3"/>
    <w:rsid w:val="00741E7D"/>
    <w:rsid w:val="00752B6F"/>
    <w:rsid w:val="007568C5"/>
    <w:rsid w:val="00764B63"/>
    <w:rsid w:val="00766482"/>
    <w:rsid w:val="00775F56"/>
    <w:rsid w:val="007763A1"/>
    <w:rsid w:val="0078723A"/>
    <w:rsid w:val="00790F85"/>
    <w:rsid w:val="007963F6"/>
    <w:rsid w:val="007A0309"/>
    <w:rsid w:val="007A1AFE"/>
    <w:rsid w:val="007B042E"/>
    <w:rsid w:val="007B6ED0"/>
    <w:rsid w:val="007C0520"/>
    <w:rsid w:val="007C2C5D"/>
    <w:rsid w:val="007C3294"/>
    <w:rsid w:val="007C45BD"/>
    <w:rsid w:val="007C6924"/>
    <w:rsid w:val="007D02DE"/>
    <w:rsid w:val="007D2CE1"/>
    <w:rsid w:val="007D7DBE"/>
    <w:rsid w:val="007E0089"/>
    <w:rsid w:val="007E49AC"/>
    <w:rsid w:val="007E77A1"/>
    <w:rsid w:val="007F1B84"/>
    <w:rsid w:val="0080056E"/>
    <w:rsid w:val="00800B1D"/>
    <w:rsid w:val="00801C8C"/>
    <w:rsid w:val="008030DC"/>
    <w:rsid w:val="00804F47"/>
    <w:rsid w:val="0081002E"/>
    <w:rsid w:val="00814F48"/>
    <w:rsid w:val="00815591"/>
    <w:rsid w:val="00815E6D"/>
    <w:rsid w:val="00822057"/>
    <w:rsid w:val="0082564E"/>
    <w:rsid w:val="00825DAC"/>
    <w:rsid w:val="008262D5"/>
    <w:rsid w:val="00826B6A"/>
    <w:rsid w:val="00832986"/>
    <w:rsid w:val="0083561E"/>
    <w:rsid w:val="008500BB"/>
    <w:rsid w:val="00855513"/>
    <w:rsid w:val="008661B1"/>
    <w:rsid w:val="0087798C"/>
    <w:rsid w:val="0088182C"/>
    <w:rsid w:val="00894ABD"/>
    <w:rsid w:val="008A092D"/>
    <w:rsid w:val="008A642E"/>
    <w:rsid w:val="008A7BB1"/>
    <w:rsid w:val="008B28DE"/>
    <w:rsid w:val="008C71E9"/>
    <w:rsid w:val="008C76F7"/>
    <w:rsid w:val="008D3866"/>
    <w:rsid w:val="008D399A"/>
    <w:rsid w:val="008E0140"/>
    <w:rsid w:val="008E2903"/>
    <w:rsid w:val="008E6EDF"/>
    <w:rsid w:val="008F14F0"/>
    <w:rsid w:val="008F186F"/>
    <w:rsid w:val="008F1921"/>
    <w:rsid w:val="008F5536"/>
    <w:rsid w:val="008F5B59"/>
    <w:rsid w:val="00901DD9"/>
    <w:rsid w:val="009051C0"/>
    <w:rsid w:val="009124B1"/>
    <w:rsid w:val="00920974"/>
    <w:rsid w:val="009209DD"/>
    <w:rsid w:val="009228D3"/>
    <w:rsid w:val="009350C0"/>
    <w:rsid w:val="0093681C"/>
    <w:rsid w:val="00936B25"/>
    <w:rsid w:val="00947825"/>
    <w:rsid w:val="0095042A"/>
    <w:rsid w:val="0095404C"/>
    <w:rsid w:val="00956A45"/>
    <w:rsid w:val="00960DD0"/>
    <w:rsid w:val="009632E7"/>
    <w:rsid w:val="009640CC"/>
    <w:rsid w:val="009661C1"/>
    <w:rsid w:val="00970162"/>
    <w:rsid w:val="009713C8"/>
    <w:rsid w:val="00972AE4"/>
    <w:rsid w:val="00981FD9"/>
    <w:rsid w:val="00991C64"/>
    <w:rsid w:val="00994D90"/>
    <w:rsid w:val="009B1FE8"/>
    <w:rsid w:val="009B2C06"/>
    <w:rsid w:val="009B3F3B"/>
    <w:rsid w:val="009B6758"/>
    <w:rsid w:val="009C6309"/>
    <w:rsid w:val="009D0DA5"/>
    <w:rsid w:val="009D6049"/>
    <w:rsid w:val="009D72DC"/>
    <w:rsid w:val="009E7F43"/>
    <w:rsid w:val="009F17DF"/>
    <w:rsid w:val="009F6106"/>
    <w:rsid w:val="00A01011"/>
    <w:rsid w:val="00A0225B"/>
    <w:rsid w:val="00A042AD"/>
    <w:rsid w:val="00A12C84"/>
    <w:rsid w:val="00A2138E"/>
    <w:rsid w:val="00A22BE8"/>
    <w:rsid w:val="00A26900"/>
    <w:rsid w:val="00A372BB"/>
    <w:rsid w:val="00A42224"/>
    <w:rsid w:val="00A42518"/>
    <w:rsid w:val="00A43201"/>
    <w:rsid w:val="00A448F7"/>
    <w:rsid w:val="00A5190A"/>
    <w:rsid w:val="00A56459"/>
    <w:rsid w:val="00A57185"/>
    <w:rsid w:val="00A6191F"/>
    <w:rsid w:val="00A64353"/>
    <w:rsid w:val="00A76A56"/>
    <w:rsid w:val="00A82792"/>
    <w:rsid w:val="00A8329D"/>
    <w:rsid w:val="00A86CCF"/>
    <w:rsid w:val="00A94E08"/>
    <w:rsid w:val="00A967D6"/>
    <w:rsid w:val="00AA3785"/>
    <w:rsid w:val="00AB2350"/>
    <w:rsid w:val="00AB25C0"/>
    <w:rsid w:val="00AB2F2B"/>
    <w:rsid w:val="00AB4203"/>
    <w:rsid w:val="00AB5F4C"/>
    <w:rsid w:val="00AB6725"/>
    <w:rsid w:val="00AC1541"/>
    <w:rsid w:val="00AC165E"/>
    <w:rsid w:val="00AC1807"/>
    <w:rsid w:val="00AC35B4"/>
    <w:rsid w:val="00AD0A61"/>
    <w:rsid w:val="00AD3623"/>
    <w:rsid w:val="00AE4135"/>
    <w:rsid w:val="00AE4429"/>
    <w:rsid w:val="00AE5DB2"/>
    <w:rsid w:val="00AF013C"/>
    <w:rsid w:val="00AF7D02"/>
    <w:rsid w:val="00B129AD"/>
    <w:rsid w:val="00B141EA"/>
    <w:rsid w:val="00B272F3"/>
    <w:rsid w:val="00B27F5A"/>
    <w:rsid w:val="00B30578"/>
    <w:rsid w:val="00B33C70"/>
    <w:rsid w:val="00B37E65"/>
    <w:rsid w:val="00B4208A"/>
    <w:rsid w:val="00B45EC6"/>
    <w:rsid w:val="00B62F8E"/>
    <w:rsid w:val="00B63ADC"/>
    <w:rsid w:val="00B66356"/>
    <w:rsid w:val="00B706FE"/>
    <w:rsid w:val="00B729F9"/>
    <w:rsid w:val="00B75440"/>
    <w:rsid w:val="00B8604F"/>
    <w:rsid w:val="00B8659A"/>
    <w:rsid w:val="00B93C92"/>
    <w:rsid w:val="00B9677E"/>
    <w:rsid w:val="00BA07B6"/>
    <w:rsid w:val="00BA132B"/>
    <w:rsid w:val="00BA1F2A"/>
    <w:rsid w:val="00BA64B9"/>
    <w:rsid w:val="00BA6981"/>
    <w:rsid w:val="00BB57FA"/>
    <w:rsid w:val="00BC20CF"/>
    <w:rsid w:val="00BC338C"/>
    <w:rsid w:val="00BE0F00"/>
    <w:rsid w:val="00BE4A15"/>
    <w:rsid w:val="00BE6B87"/>
    <w:rsid w:val="00BE6D8E"/>
    <w:rsid w:val="00BF0133"/>
    <w:rsid w:val="00BF25E9"/>
    <w:rsid w:val="00C034E5"/>
    <w:rsid w:val="00C10A3A"/>
    <w:rsid w:val="00C14F33"/>
    <w:rsid w:val="00C20085"/>
    <w:rsid w:val="00C24823"/>
    <w:rsid w:val="00C318F4"/>
    <w:rsid w:val="00C415D5"/>
    <w:rsid w:val="00C43971"/>
    <w:rsid w:val="00C475CC"/>
    <w:rsid w:val="00C47D4A"/>
    <w:rsid w:val="00C515CC"/>
    <w:rsid w:val="00C54411"/>
    <w:rsid w:val="00C67764"/>
    <w:rsid w:val="00C80BFA"/>
    <w:rsid w:val="00C81199"/>
    <w:rsid w:val="00C82E6B"/>
    <w:rsid w:val="00C862C5"/>
    <w:rsid w:val="00C93C70"/>
    <w:rsid w:val="00CA1E15"/>
    <w:rsid w:val="00CA27FF"/>
    <w:rsid w:val="00CA6B07"/>
    <w:rsid w:val="00CA6FDB"/>
    <w:rsid w:val="00CB16EE"/>
    <w:rsid w:val="00CC2437"/>
    <w:rsid w:val="00CC393E"/>
    <w:rsid w:val="00CD1479"/>
    <w:rsid w:val="00CD3CE4"/>
    <w:rsid w:val="00CD54D8"/>
    <w:rsid w:val="00CD66F2"/>
    <w:rsid w:val="00CF3E80"/>
    <w:rsid w:val="00CF689C"/>
    <w:rsid w:val="00D03D16"/>
    <w:rsid w:val="00D13BB6"/>
    <w:rsid w:val="00D14397"/>
    <w:rsid w:val="00D16B5E"/>
    <w:rsid w:val="00D175B7"/>
    <w:rsid w:val="00D23DB4"/>
    <w:rsid w:val="00D2589A"/>
    <w:rsid w:val="00D3261D"/>
    <w:rsid w:val="00D33CB3"/>
    <w:rsid w:val="00D40726"/>
    <w:rsid w:val="00D4289C"/>
    <w:rsid w:val="00D446D1"/>
    <w:rsid w:val="00D457F6"/>
    <w:rsid w:val="00D45DD5"/>
    <w:rsid w:val="00D6188D"/>
    <w:rsid w:val="00D6279C"/>
    <w:rsid w:val="00D632E3"/>
    <w:rsid w:val="00D65B70"/>
    <w:rsid w:val="00D75CF8"/>
    <w:rsid w:val="00D81446"/>
    <w:rsid w:val="00D86FF6"/>
    <w:rsid w:val="00D902EB"/>
    <w:rsid w:val="00D93813"/>
    <w:rsid w:val="00D939FC"/>
    <w:rsid w:val="00DA42E4"/>
    <w:rsid w:val="00DA7CC0"/>
    <w:rsid w:val="00DB08D3"/>
    <w:rsid w:val="00DB0E3C"/>
    <w:rsid w:val="00DB7616"/>
    <w:rsid w:val="00DC52AF"/>
    <w:rsid w:val="00DC65C4"/>
    <w:rsid w:val="00DC7C13"/>
    <w:rsid w:val="00DD07D4"/>
    <w:rsid w:val="00DD235A"/>
    <w:rsid w:val="00DD28BD"/>
    <w:rsid w:val="00DE11E1"/>
    <w:rsid w:val="00DE32CD"/>
    <w:rsid w:val="00DE5D44"/>
    <w:rsid w:val="00DE5EF9"/>
    <w:rsid w:val="00DF03E5"/>
    <w:rsid w:val="00E12655"/>
    <w:rsid w:val="00E13F82"/>
    <w:rsid w:val="00E226F6"/>
    <w:rsid w:val="00E22CDF"/>
    <w:rsid w:val="00E22E92"/>
    <w:rsid w:val="00E252F7"/>
    <w:rsid w:val="00E253AF"/>
    <w:rsid w:val="00E31139"/>
    <w:rsid w:val="00E37139"/>
    <w:rsid w:val="00E442F3"/>
    <w:rsid w:val="00E46F67"/>
    <w:rsid w:val="00E47C58"/>
    <w:rsid w:val="00E50472"/>
    <w:rsid w:val="00E54834"/>
    <w:rsid w:val="00E63E6B"/>
    <w:rsid w:val="00E64BDF"/>
    <w:rsid w:val="00E65588"/>
    <w:rsid w:val="00E72DB4"/>
    <w:rsid w:val="00E72F15"/>
    <w:rsid w:val="00E758CD"/>
    <w:rsid w:val="00E75B37"/>
    <w:rsid w:val="00E75FAC"/>
    <w:rsid w:val="00E900BB"/>
    <w:rsid w:val="00E92931"/>
    <w:rsid w:val="00E92D06"/>
    <w:rsid w:val="00EA18C5"/>
    <w:rsid w:val="00EA2A19"/>
    <w:rsid w:val="00EA48AF"/>
    <w:rsid w:val="00EA76CC"/>
    <w:rsid w:val="00EB5873"/>
    <w:rsid w:val="00EB648E"/>
    <w:rsid w:val="00EB6551"/>
    <w:rsid w:val="00ED2966"/>
    <w:rsid w:val="00ED59D5"/>
    <w:rsid w:val="00EE72A7"/>
    <w:rsid w:val="00EF69DB"/>
    <w:rsid w:val="00F06F91"/>
    <w:rsid w:val="00F16B8F"/>
    <w:rsid w:val="00F3542E"/>
    <w:rsid w:val="00F41232"/>
    <w:rsid w:val="00F47458"/>
    <w:rsid w:val="00F50FA4"/>
    <w:rsid w:val="00F5302A"/>
    <w:rsid w:val="00F55B05"/>
    <w:rsid w:val="00F60128"/>
    <w:rsid w:val="00F65688"/>
    <w:rsid w:val="00F6675B"/>
    <w:rsid w:val="00F72579"/>
    <w:rsid w:val="00F748D1"/>
    <w:rsid w:val="00F77253"/>
    <w:rsid w:val="00F82990"/>
    <w:rsid w:val="00F858B7"/>
    <w:rsid w:val="00F908D3"/>
    <w:rsid w:val="00F9239B"/>
    <w:rsid w:val="00F951C7"/>
    <w:rsid w:val="00F9656D"/>
    <w:rsid w:val="00FA18BA"/>
    <w:rsid w:val="00FA4396"/>
    <w:rsid w:val="00FA5182"/>
    <w:rsid w:val="00FC7C49"/>
    <w:rsid w:val="00FD2646"/>
    <w:rsid w:val="00FD64C9"/>
    <w:rsid w:val="00FD6EEC"/>
    <w:rsid w:val="00FE4387"/>
    <w:rsid w:val="00FE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E2FA76"/>
  <w15:chartTrackingRefBased/>
  <w15:docId w15:val="{AB7F43C4-E544-4A5B-A9A0-D35491D04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6FBC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F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6F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6F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31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31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2F2B"/>
    <w:pPr>
      <w:ind w:left="720"/>
      <w:contextualSpacing/>
    </w:pPr>
  </w:style>
  <w:style w:type="paragraph" w:customStyle="1" w:styleId="industry-title">
    <w:name w:val="industry-title"/>
    <w:basedOn w:val="Normal"/>
    <w:rsid w:val="002B2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29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93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C32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018C7"/>
    <w:rPr>
      <w:color w:val="808080"/>
    </w:rPr>
  </w:style>
  <w:style w:type="character" w:styleId="Emphasis">
    <w:name w:val="Emphasis"/>
    <w:basedOn w:val="DefaultParagraphFont"/>
    <w:uiPriority w:val="20"/>
    <w:qFormat/>
    <w:rsid w:val="00CA6FD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710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71096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D6E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EEC"/>
  </w:style>
  <w:style w:type="paragraph" w:styleId="Footer">
    <w:name w:val="footer"/>
    <w:basedOn w:val="Normal"/>
    <w:link w:val="FooterChar"/>
    <w:uiPriority w:val="99"/>
    <w:unhideWhenUsed/>
    <w:rsid w:val="00FD6E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EEC"/>
  </w:style>
  <w:style w:type="character" w:customStyle="1" w:styleId="Heading1Char">
    <w:name w:val="Heading 1 Char"/>
    <w:basedOn w:val="DefaultParagraphFont"/>
    <w:link w:val="Heading1"/>
    <w:uiPriority w:val="9"/>
    <w:rsid w:val="00416FBC"/>
    <w:rPr>
      <w:rFonts w:ascii="Times New Roman" w:eastAsiaTheme="majorEastAsia" w:hAnsi="Times New Roman" w:cstheme="majorBidi"/>
      <w:b/>
      <w:color w:val="000000" w:themeColor="text1"/>
      <w:sz w:val="32"/>
      <w:szCs w:val="32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2B7905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16F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s64351e991">
    <w:name w:val="s64351e991"/>
    <w:basedOn w:val="DefaultParagraphFont"/>
    <w:rsid w:val="00E22CDF"/>
  </w:style>
  <w:style w:type="character" w:customStyle="1" w:styleId="Heading3Char">
    <w:name w:val="Heading 3 Char"/>
    <w:basedOn w:val="DefaultParagraphFont"/>
    <w:link w:val="Heading3"/>
    <w:uiPriority w:val="9"/>
    <w:rsid w:val="00D86F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6FF6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9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0144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06A58B-1A48-4698-AC1E-0776F0D21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3</Pages>
  <Words>2391</Words>
  <Characters>13629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diwalaAnkit</dc:creator>
  <cp:keywords/>
  <dc:description/>
  <cp:lastModifiedBy>DandiwalaAnkit</cp:lastModifiedBy>
  <cp:revision>9</cp:revision>
  <cp:lastPrinted>2024-02-05T06:03:00Z</cp:lastPrinted>
  <dcterms:created xsi:type="dcterms:W3CDTF">2024-02-05T04:57:00Z</dcterms:created>
  <dcterms:modified xsi:type="dcterms:W3CDTF">2024-02-07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14c6d6628f6807b20df84ccf52a42e2112fd2d45e61dd9328606a8e07f4ebc</vt:lpwstr>
  </property>
</Properties>
</file>